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4FCF" w:rsidRDefault="00194FCF" w:rsidP="00194FCF">
      <w:pPr>
        <w:pStyle w:val="Heading1"/>
        <w:pBdr>
          <w:top w:val="single" w:sz="6" w:space="5" w:color="333333"/>
          <w:left w:val="single" w:sz="6" w:space="5" w:color="333333"/>
          <w:bottom w:val="single" w:sz="6" w:space="5" w:color="333333"/>
          <w:right w:val="single" w:sz="6" w:space="5" w:color="333333"/>
        </w:pBdr>
        <w:shd w:val="clear" w:color="auto" w:fill="C6BDA8"/>
        <w:rPr>
          <w:rFonts w:ascii="Verdana" w:hAnsi="Verdana"/>
          <w:color w:val="333333"/>
          <w:sz w:val="29"/>
          <w:szCs w:val="29"/>
        </w:rPr>
      </w:pPr>
      <w:r>
        <w:rPr>
          <w:rFonts w:ascii="Verdana" w:hAnsi="Verdana"/>
          <w:color w:val="333333"/>
          <w:sz w:val="29"/>
          <w:szCs w:val="29"/>
        </w:rPr>
        <w:t xml:space="preserve">Assignment 0: Intro to R and </w:t>
      </w:r>
      <w:proofErr w:type="spellStart"/>
      <w:r>
        <w:rPr>
          <w:rFonts w:ascii="Verdana" w:hAnsi="Verdana"/>
          <w:color w:val="333333"/>
          <w:sz w:val="29"/>
          <w:szCs w:val="29"/>
        </w:rPr>
        <w:t>Github</w:t>
      </w:r>
      <w:proofErr w:type="spellEnd"/>
    </w:p>
    <w:p w:rsidR="008614FD" w:rsidRDefault="008614FD" w:rsidP="008614FD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</w:p>
    <w:p w:rsidR="008614FD" w:rsidRPr="0099420D" w:rsidRDefault="008614FD" w:rsidP="008614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420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This lab is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to be done in groups of </w:t>
      </w:r>
      <w:r w:rsidRPr="0099420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two only.</w:t>
      </w:r>
    </w:p>
    <w:p w:rsidR="00194FCF" w:rsidRPr="00194FCF" w:rsidRDefault="00194FCF" w:rsidP="00194FCF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>Description</w:t>
      </w:r>
    </w:p>
    <w:p w:rsid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is is an individual assignment. No group work.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For this course, you are going to complete the exercises in the document "</w:t>
      </w:r>
      <w:hyperlink r:id="rId5" w:history="1">
        <w:r w:rsidRPr="00194FCF">
          <w:rPr>
            <w:rFonts w:ascii="Arial" w:eastAsia="Times New Roman" w:hAnsi="Arial" w:cs="Arial"/>
            <w:color w:val="0033CC"/>
            <w:sz w:val="20"/>
            <w:u w:val="single"/>
          </w:rPr>
          <w:t>A (very) short introduction to R</w:t>
        </w:r>
      </w:hyperlink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", and publish the report and the code to go with it, on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>. If you read the document, you will find a good introduction to the R programming language, including some examples.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e document in question has 14 different "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" sections throughout. You must write the code to demonstrate each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>, and include it in a document as described below.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Additionally, you must complete one final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of my own making, as follows: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Todo</w:t>
      </w:r>
      <w:proofErr w:type="spellEnd"/>
    </w:p>
    <w:p w:rsidR="00194FCF" w:rsidRPr="00194FCF" w:rsidRDefault="006A7373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7373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noshade="t" o:hr="t" fillcolor="black" stroked="f"/>
        </w:pict>
      </w:r>
    </w:p>
    <w:p w:rsidR="00194FCF" w:rsidRPr="00194FCF" w:rsidRDefault="00194FCF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The final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in the document has a footnote. Write code that will prove that footnote true</w:t>
      </w:r>
    </w:p>
    <w:p w:rsidR="00194FCF" w:rsidRPr="00194FCF" w:rsidRDefault="006A7373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7373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align="center" o:hrstd="t" o:hrnoshade="t" o:hr="t" fillcolor="black" stroked="f"/>
        </w:pict>
      </w:r>
    </w:p>
    <w:p w:rsidR="00194FCF" w:rsidRPr="00194FCF" w:rsidRDefault="00194FCF" w:rsidP="00194FCF">
      <w:pPr>
        <w:pBdr>
          <w:top w:val="single" w:sz="6" w:space="2" w:color="C6BDA8"/>
          <w:left w:val="single" w:sz="6" w:space="2" w:color="C6BDA8"/>
          <w:bottom w:val="single" w:sz="6" w:space="2" w:color="C6BDA8"/>
          <w:right w:val="single" w:sz="6" w:space="2" w:color="C6BDA8"/>
        </w:pBdr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You will use </w:t>
      </w:r>
      <w:proofErr w:type="spellStart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knitr</w:t>
      </w:r>
      <w:proofErr w:type="spellEnd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 to generate a </w:t>
      </w:r>
      <w:proofErr w:type="spellStart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pdf</w:t>
      </w:r>
      <w:proofErr w:type="spellEnd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 file showing your code, and the answers (charts and/or data)</w:t>
      </w:r>
    </w:p>
    <w:p w:rsidR="00194FCF" w:rsidRPr="00194FCF" w:rsidRDefault="00194FCF" w:rsidP="00194FCF">
      <w:pPr>
        <w:pBdr>
          <w:top w:val="single" w:sz="6" w:space="2" w:color="C6BDA8"/>
          <w:left w:val="single" w:sz="6" w:space="2" w:color="C6BDA8"/>
          <w:bottom w:val="single" w:sz="6" w:space="2" w:color="C6BDA8"/>
          <w:right w:val="single" w:sz="6" w:space="2" w:color="C6BDA8"/>
        </w:pBdr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Resource:</w:t>
      </w:r>
    </w:p>
    <w:p w:rsidR="00194FCF" w:rsidRPr="00194FCF" w:rsidRDefault="006A7373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How to present your data science portfolio on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Github</w:t>
        </w:r>
        <w:proofErr w:type="spellEnd"/>
      </w:hyperlink>
      <w:r w:rsidR="00194FCF" w:rsidRPr="00194FCF">
        <w:rPr>
          <w:rFonts w:ascii="Arial" w:eastAsia="Times New Roman" w:hAnsi="Arial" w:cs="Arial"/>
          <w:color w:val="000000"/>
          <w:sz w:val="20"/>
          <w:szCs w:val="20"/>
        </w:rPr>
        <w:br/>
      </w:r>
    </w:p>
    <w:p w:rsidR="00194FCF" w:rsidRPr="00194FCF" w:rsidRDefault="00194FCF" w:rsidP="00194FCF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>The Documents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You must create a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document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in correct </w:t>
      </w:r>
      <w:proofErr w:type="spellStart"/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 format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 using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knitr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>, as described in the following:</w:t>
      </w:r>
    </w:p>
    <w:p w:rsidR="00194FCF" w:rsidRPr="00194FCF" w:rsidRDefault="006A7373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7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R Markdown — Dynamic Documents for R </w:t>
        </w:r>
      </w:hyperlink>
      <w:r w:rsidR="00194FCF" w:rsidRPr="00194FCF">
        <w:rPr>
          <w:rFonts w:ascii="Arial" w:eastAsia="Times New Roman" w:hAnsi="Arial" w:cs="Arial"/>
          <w:color w:val="000000"/>
          <w:sz w:val="20"/>
          <w:szCs w:val="20"/>
        </w:rPr>
        <w:t>(large resource)</w:t>
      </w:r>
    </w:p>
    <w:p w:rsidR="00194FCF" w:rsidRPr="00194FCF" w:rsidRDefault="006A7373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8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Writing reproducible reports in R with markdown,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knitr</w:t>
        </w:r>
        <w:proofErr w:type="spellEnd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 and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pandoc</w:t>
        </w:r>
        <w:proofErr w:type="spellEnd"/>
      </w:hyperlink>
    </w:p>
    <w:p w:rsidR="00194FCF" w:rsidRPr="00194FCF" w:rsidRDefault="006A7373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9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Markdown</w:t>
        </w:r>
      </w:hyperlink>
    </w:p>
    <w:p w:rsidR="00194FCF" w:rsidRPr="00194FCF" w:rsidRDefault="006A7373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10" w:history="1"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knitr</w:t>
        </w:r>
        <w:proofErr w:type="spellEnd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 with R Markdown</w:t>
        </w:r>
      </w:hyperlink>
    </w:p>
    <w:p w:rsidR="00194FCF" w:rsidRPr="00194FCF" w:rsidRDefault="006A7373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11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R markdown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cheatsheet</w:t>
        </w:r>
        <w:proofErr w:type="spellEnd"/>
      </w:hyperlink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is document must show the following: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The user name you used for your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account.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 short introduction, describing the assignment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 link to the document we are using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he</w:t>
      </w:r>
      <w:proofErr w:type="gram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code you used to complete 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, plus the result of running the code. (us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knitr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code to produce this)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cknowledgements of any sources you used to complete the assignment, including those I have mentioned here.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The document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must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 be named SRT411A0.Rmd.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he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document must show the results of your code.</w:t>
      </w:r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You 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  <w:t>MUST</w:t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 also generate a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pdf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file showing the results of your code, generated with 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knitr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command.</w:t>
      </w:r>
    </w:p>
    <w:p w:rsidR="00194FCF" w:rsidRPr="00194FCF" w:rsidRDefault="00194FCF" w:rsidP="00194FCF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  <w:proofErr w:type="gramStart"/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>Your</w:t>
      </w:r>
      <w:proofErr w:type="gramEnd"/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 xml:space="preserve"> Submission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WARNING: If you do not follow these guidelines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exactly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, you will receive zero for this assignment. I will not mark assignments that do not follow these guidelines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exactly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.</w:t>
      </w:r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You must create your own </w:t>
      </w:r>
      <w:proofErr w:type="spellStart"/>
      <w:r w:rsidR="006A7373" w:rsidRPr="00194FCF">
        <w:rPr>
          <w:rFonts w:ascii="Arial" w:eastAsia="Times New Roman" w:hAnsi="Arial" w:cs="Arial"/>
          <w:color w:val="000000"/>
          <w:sz w:val="20"/>
          <w:szCs w:val="20"/>
        </w:rPr>
        <w:fldChar w:fldCharType="begin"/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instrText xml:space="preserve"> HYPERLINK "https://github.com/" </w:instrText>
      </w:r>
      <w:r w:rsidR="006A7373" w:rsidRPr="00194FCF">
        <w:rPr>
          <w:rFonts w:ascii="Arial" w:eastAsia="Times New Roman" w:hAnsi="Arial" w:cs="Arial"/>
          <w:color w:val="000000"/>
          <w:sz w:val="20"/>
          <w:szCs w:val="20"/>
        </w:rPr>
        <w:fldChar w:fldCharType="separate"/>
      </w:r>
      <w:r w:rsidRPr="00194FCF">
        <w:rPr>
          <w:rFonts w:ascii="Arial" w:eastAsia="Times New Roman" w:hAnsi="Arial" w:cs="Arial"/>
          <w:color w:val="0033CC"/>
          <w:sz w:val="20"/>
          <w:u w:val="single"/>
        </w:rPr>
        <w:t>Github</w:t>
      </w:r>
      <w:proofErr w:type="spellEnd"/>
      <w:r w:rsidR="006A7373" w:rsidRPr="00194FCF">
        <w:rPr>
          <w:rFonts w:ascii="Arial" w:eastAsia="Times New Roman" w:hAnsi="Arial" w:cs="Arial"/>
          <w:color w:val="000000"/>
          <w:sz w:val="20"/>
          <w:szCs w:val="20"/>
        </w:rPr>
        <w:fldChar w:fldCharType="end"/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t> account, make a repository entitled "SRT411 Assignment 0" and push your code and documentation to that repository.</w:t>
      </w:r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e following files must be present and correct:</w:t>
      </w:r>
    </w:p>
    <w:p w:rsidR="00194FCF" w:rsidRPr="00194FCF" w:rsidRDefault="00194FCF" w:rsidP="00194FC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 readme file describing this assignment, including an attribution to the original assignment file</w:t>
      </w:r>
    </w:p>
    <w:p w:rsidR="00194FCF" w:rsidRPr="00194FCF" w:rsidRDefault="00194FCF" w:rsidP="00194FC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file</w:t>
      </w:r>
    </w:p>
    <w:p w:rsidR="00194FCF" w:rsidRPr="00194FCF" w:rsidRDefault="00194FCF" w:rsidP="00194FC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pdf</w:t>
      </w:r>
      <w:proofErr w:type="spellEnd"/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While the tutorials on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should be enough, there ar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tutorials in Lynda if you need more instruction.</w:t>
      </w:r>
    </w:p>
    <w:p w:rsid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Once finished, you must 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upload to 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Blackboard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 plain unformatted text file which contains the name you used for your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ccount, and </w:t>
      </w:r>
      <w:proofErr w:type="gram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a</w:t>
      </w:r>
      <w:proofErr w:type="gram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html link to the repository for this assignment</w:t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711985" w:rsidRPr="0094423A" w:rsidRDefault="00711985" w:rsidP="00711985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  <w:highlight w:val="yellow"/>
        </w:rPr>
      </w:pPr>
      <w:r w:rsidRPr="0094423A">
        <w:rPr>
          <w:rFonts w:ascii="Verdana" w:eastAsia="Times New Roman" w:hAnsi="Verdana" w:cs="Times New Roman"/>
          <w:b/>
          <w:bCs/>
          <w:color w:val="000000"/>
          <w:sz w:val="28"/>
          <w:szCs w:val="28"/>
          <w:highlight w:val="yellow"/>
        </w:rPr>
        <w:t>Relative Links</w:t>
      </w:r>
    </w:p>
    <w:p w:rsidR="00711985" w:rsidRPr="0094423A" w:rsidRDefault="006A7373" w:rsidP="00711985">
      <w:pPr>
        <w:numPr>
          <w:ilvl w:val="0"/>
          <w:numId w:val="4"/>
        </w:numPr>
        <w:spacing w:before="100" w:beforeAutospacing="1" w:after="100" w:afterAutospacing="1" w:line="330" w:lineRule="atLeast"/>
        <w:ind w:left="0"/>
        <w:rPr>
          <w:rFonts w:ascii="Arial" w:hAnsi="Arial" w:cs="Arial"/>
          <w:color w:val="000000"/>
          <w:sz w:val="20"/>
          <w:szCs w:val="20"/>
          <w:highlight w:val="yellow"/>
        </w:rPr>
      </w:pPr>
      <w:hyperlink r:id="rId12" w:history="1">
        <w:proofErr w:type="spellStart"/>
        <w:r w:rsidR="00711985" w:rsidRPr="0094423A">
          <w:rPr>
            <w:rStyle w:val="Hyperlink"/>
            <w:rFonts w:ascii="Arial" w:hAnsi="Arial" w:cs="Arial"/>
            <w:color w:val="990000"/>
            <w:sz w:val="20"/>
            <w:szCs w:val="20"/>
            <w:highlight w:val="yellow"/>
          </w:rPr>
          <w:t>knitr_example.Rmd</w:t>
        </w:r>
        <w:r w:rsidR="00711985" w:rsidRPr="0094423A">
          <w:rPr>
            <w:rStyle w:val="accesshide"/>
            <w:rFonts w:ascii="Arial" w:hAnsi="Arial" w:cs="Arial"/>
            <w:color w:val="990000"/>
            <w:sz w:val="20"/>
            <w:szCs w:val="20"/>
            <w:highlight w:val="yellow"/>
          </w:rPr>
          <w:t>file</w:t>
        </w:r>
        <w:proofErr w:type="spellEnd"/>
      </w:hyperlink>
    </w:p>
    <w:p w:rsidR="00711985" w:rsidRPr="0094423A" w:rsidRDefault="006A7373" w:rsidP="00711985">
      <w:pPr>
        <w:numPr>
          <w:ilvl w:val="0"/>
          <w:numId w:val="4"/>
        </w:numPr>
        <w:spacing w:before="100" w:beforeAutospacing="1" w:after="100" w:afterAutospacing="1" w:line="330" w:lineRule="atLeast"/>
        <w:ind w:left="0"/>
        <w:rPr>
          <w:rFonts w:ascii="Arial" w:hAnsi="Arial" w:cs="Arial"/>
          <w:color w:val="000000"/>
          <w:sz w:val="20"/>
          <w:szCs w:val="20"/>
          <w:highlight w:val="yellow"/>
        </w:rPr>
      </w:pPr>
      <w:hyperlink r:id="rId13" w:history="1">
        <w:r w:rsidR="00711985" w:rsidRPr="0094423A">
          <w:rPr>
            <w:rStyle w:val="Hyperlink"/>
            <w:rFonts w:ascii="Arial" w:hAnsi="Arial" w:cs="Arial"/>
            <w:color w:val="0033CC"/>
            <w:sz w:val="20"/>
            <w:szCs w:val="20"/>
            <w:highlight w:val="yellow"/>
          </w:rPr>
          <w:t> The Tidy Data Project</w:t>
        </w:r>
      </w:hyperlink>
    </w:p>
    <w:p w:rsidR="00711985" w:rsidRPr="00194FCF" w:rsidRDefault="00711985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711985" w:rsidRPr="00194FCF" w:rsidSect="004B0F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AC2FD2"/>
    <w:multiLevelType w:val="multilevel"/>
    <w:tmpl w:val="7AC2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A6C3218"/>
    <w:multiLevelType w:val="multilevel"/>
    <w:tmpl w:val="E336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407267A"/>
    <w:multiLevelType w:val="multilevel"/>
    <w:tmpl w:val="A078A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BE06EF5"/>
    <w:multiLevelType w:val="multilevel"/>
    <w:tmpl w:val="030A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AxMzIzMTYxMTIwMTFW0lEKTi0uzszPAykwrgUAVPfuDCwAAAA="/>
  </w:docVars>
  <w:rsids>
    <w:rsidRoot w:val="00194FCF"/>
    <w:rsid w:val="0000000C"/>
    <w:rsid w:val="00000403"/>
    <w:rsid w:val="0000067A"/>
    <w:rsid w:val="000007A2"/>
    <w:rsid w:val="00000943"/>
    <w:rsid w:val="00001347"/>
    <w:rsid w:val="0000169F"/>
    <w:rsid w:val="000016D8"/>
    <w:rsid w:val="00001A91"/>
    <w:rsid w:val="00001EF4"/>
    <w:rsid w:val="0000211B"/>
    <w:rsid w:val="00002A34"/>
    <w:rsid w:val="00002E55"/>
    <w:rsid w:val="00003071"/>
    <w:rsid w:val="000030A2"/>
    <w:rsid w:val="00003982"/>
    <w:rsid w:val="00003A95"/>
    <w:rsid w:val="00004F28"/>
    <w:rsid w:val="000054F9"/>
    <w:rsid w:val="0000699C"/>
    <w:rsid w:val="000069EE"/>
    <w:rsid w:val="00006B72"/>
    <w:rsid w:val="00006D45"/>
    <w:rsid w:val="0000726B"/>
    <w:rsid w:val="00007637"/>
    <w:rsid w:val="00010061"/>
    <w:rsid w:val="00010A83"/>
    <w:rsid w:val="00010EB1"/>
    <w:rsid w:val="000115AC"/>
    <w:rsid w:val="00011B74"/>
    <w:rsid w:val="00011DB9"/>
    <w:rsid w:val="000121F2"/>
    <w:rsid w:val="000126A4"/>
    <w:rsid w:val="000127EC"/>
    <w:rsid w:val="00012D8B"/>
    <w:rsid w:val="00012F96"/>
    <w:rsid w:val="000136F2"/>
    <w:rsid w:val="0001485A"/>
    <w:rsid w:val="00014E9C"/>
    <w:rsid w:val="00015468"/>
    <w:rsid w:val="00015767"/>
    <w:rsid w:val="000157A2"/>
    <w:rsid w:val="00015C35"/>
    <w:rsid w:val="00015DD1"/>
    <w:rsid w:val="00016015"/>
    <w:rsid w:val="00016809"/>
    <w:rsid w:val="0001741F"/>
    <w:rsid w:val="000175DB"/>
    <w:rsid w:val="00017AB7"/>
    <w:rsid w:val="00017B9F"/>
    <w:rsid w:val="00020153"/>
    <w:rsid w:val="0002020B"/>
    <w:rsid w:val="000203BB"/>
    <w:rsid w:val="00020C39"/>
    <w:rsid w:val="00020E63"/>
    <w:rsid w:val="00020FE8"/>
    <w:rsid w:val="000216FF"/>
    <w:rsid w:val="00022007"/>
    <w:rsid w:val="00022472"/>
    <w:rsid w:val="00022B9D"/>
    <w:rsid w:val="00022F6A"/>
    <w:rsid w:val="000237AE"/>
    <w:rsid w:val="00024247"/>
    <w:rsid w:val="00024E7D"/>
    <w:rsid w:val="000259EF"/>
    <w:rsid w:val="00025B77"/>
    <w:rsid w:val="00025E6E"/>
    <w:rsid w:val="000264CC"/>
    <w:rsid w:val="000265E4"/>
    <w:rsid w:val="00026C07"/>
    <w:rsid w:val="00026DE7"/>
    <w:rsid w:val="0002720F"/>
    <w:rsid w:val="000272DE"/>
    <w:rsid w:val="000275EE"/>
    <w:rsid w:val="00027664"/>
    <w:rsid w:val="00027B59"/>
    <w:rsid w:val="00027D6A"/>
    <w:rsid w:val="00027D9E"/>
    <w:rsid w:val="00027F79"/>
    <w:rsid w:val="00030311"/>
    <w:rsid w:val="000305A9"/>
    <w:rsid w:val="00031155"/>
    <w:rsid w:val="00031595"/>
    <w:rsid w:val="00031808"/>
    <w:rsid w:val="0003197C"/>
    <w:rsid w:val="00032142"/>
    <w:rsid w:val="00032999"/>
    <w:rsid w:val="00032F72"/>
    <w:rsid w:val="000330B3"/>
    <w:rsid w:val="000336F3"/>
    <w:rsid w:val="00033F8D"/>
    <w:rsid w:val="000342B4"/>
    <w:rsid w:val="00034AA5"/>
    <w:rsid w:val="00034BDE"/>
    <w:rsid w:val="00034DFB"/>
    <w:rsid w:val="00035FB5"/>
    <w:rsid w:val="00036590"/>
    <w:rsid w:val="00037732"/>
    <w:rsid w:val="00037853"/>
    <w:rsid w:val="00040BDC"/>
    <w:rsid w:val="00040F63"/>
    <w:rsid w:val="000410F2"/>
    <w:rsid w:val="000413D7"/>
    <w:rsid w:val="000417E3"/>
    <w:rsid w:val="00041970"/>
    <w:rsid w:val="00041A2F"/>
    <w:rsid w:val="0004200F"/>
    <w:rsid w:val="000421C3"/>
    <w:rsid w:val="000422BB"/>
    <w:rsid w:val="0004237C"/>
    <w:rsid w:val="00042817"/>
    <w:rsid w:val="000429D2"/>
    <w:rsid w:val="000429E0"/>
    <w:rsid w:val="00042FC2"/>
    <w:rsid w:val="000430C3"/>
    <w:rsid w:val="0004334A"/>
    <w:rsid w:val="0004437B"/>
    <w:rsid w:val="000445CF"/>
    <w:rsid w:val="00044BAE"/>
    <w:rsid w:val="00044CD4"/>
    <w:rsid w:val="00044E26"/>
    <w:rsid w:val="00045818"/>
    <w:rsid w:val="00045BBD"/>
    <w:rsid w:val="00045DA2"/>
    <w:rsid w:val="00046071"/>
    <w:rsid w:val="00046107"/>
    <w:rsid w:val="00046563"/>
    <w:rsid w:val="00046846"/>
    <w:rsid w:val="000468F1"/>
    <w:rsid w:val="00046F8C"/>
    <w:rsid w:val="00047066"/>
    <w:rsid w:val="0004734B"/>
    <w:rsid w:val="00047836"/>
    <w:rsid w:val="000478B0"/>
    <w:rsid w:val="0005048B"/>
    <w:rsid w:val="00050D06"/>
    <w:rsid w:val="00050DF6"/>
    <w:rsid w:val="0005127B"/>
    <w:rsid w:val="00051A67"/>
    <w:rsid w:val="00051AF8"/>
    <w:rsid w:val="0005204E"/>
    <w:rsid w:val="000521DB"/>
    <w:rsid w:val="0005235B"/>
    <w:rsid w:val="0005265F"/>
    <w:rsid w:val="00052AE2"/>
    <w:rsid w:val="00053738"/>
    <w:rsid w:val="000537CB"/>
    <w:rsid w:val="00053C4B"/>
    <w:rsid w:val="00053F28"/>
    <w:rsid w:val="0005407F"/>
    <w:rsid w:val="00054147"/>
    <w:rsid w:val="000553F2"/>
    <w:rsid w:val="000554D6"/>
    <w:rsid w:val="0005571A"/>
    <w:rsid w:val="00055947"/>
    <w:rsid w:val="000560FE"/>
    <w:rsid w:val="00056305"/>
    <w:rsid w:val="00056A11"/>
    <w:rsid w:val="00057F79"/>
    <w:rsid w:val="00057F82"/>
    <w:rsid w:val="0006029B"/>
    <w:rsid w:val="00060311"/>
    <w:rsid w:val="00061361"/>
    <w:rsid w:val="000613DA"/>
    <w:rsid w:val="000614AB"/>
    <w:rsid w:val="00061510"/>
    <w:rsid w:val="00061A14"/>
    <w:rsid w:val="00061E76"/>
    <w:rsid w:val="00062ADD"/>
    <w:rsid w:val="00063105"/>
    <w:rsid w:val="0006414E"/>
    <w:rsid w:val="00064152"/>
    <w:rsid w:val="000645EA"/>
    <w:rsid w:val="000646F0"/>
    <w:rsid w:val="0006503A"/>
    <w:rsid w:val="00065559"/>
    <w:rsid w:val="00065732"/>
    <w:rsid w:val="00065769"/>
    <w:rsid w:val="00065B81"/>
    <w:rsid w:val="000667CE"/>
    <w:rsid w:val="000667FE"/>
    <w:rsid w:val="000670C4"/>
    <w:rsid w:val="0006716A"/>
    <w:rsid w:val="00067737"/>
    <w:rsid w:val="00067B46"/>
    <w:rsid w:val="00070967"/>
    <w:rsid w:val="00071490"/>
    <w:rsid w:val="00071723"/>
    <w:rsid w:val="0007210B"/>
    <w:rsid w:val="00072889"/>
    <w:rsid w:val="00072B26"/>
    <w:rsid w:val="00072D0A"/>
    <w:rsid w:val="00072E4C"/>
    <w:rsid w:val="00073EFB"/>
    <w:rsid w:val="00074521"/>
    <w:rsid w:val="000748CC"/>
    <w:rsid w:val="00074B56"/>
    <w:rsid w:val="00074EE9"/>
    <w:rsid w:val="0007607D"/>
    <w:rsid w:val="00076827"/>
    <w:rsid w:val="00076ADC"/>
    <w:rsid w:val="00077287"/>
    <w:rsid w:val="00077C35"/>
    <w:rsid w:val="00077D08"/>
    <w:rsid w:val="000802D6"/>
    <w:rsid w:val="000804C3"/>
    <w:rsid w:val="000807AD"/>
    <w:rsid w:val="00080B6F"/>
    <w:rsid w:val="00080EE0"/>
    <w:rsid w:val="00080FA5"/>
    <w:rsid w:val="00081031"/>
    <w:rsid w:val="00081A01"/>
    <w:rsid w:val="00081F1A"/>
    <w:rsid w:val="00082061"/>
    <w:rsid w:val="00082329"/>
    <w:rsid w:val="000828EF"/>
    <w:rsid w:val="00082AA7"/>
    <w:rsid w:val="00084040"/>
    <w:rsid w:val="000849AE"/>
    <w:rsid w:val="000857A9"/>
    <w:rsid w:val="000857DF"/>
    <w:rsid w:val="00085952"/>
    <w:rsid w:val="00085A10"/>
    <w:rsid w:val="00085BE4"/>
    <w:rsid w:val="00085F06"/>
    <w:rsid w:val="00085FB7"/>
    <w:rsid w:val="00085FF4"/>
    <w:rsid w:val="00086611"/>
    <w:rsid w:val="0008702D"/>
    <w:rsid w:val="00087AEA"/>
    <w:rsid w:val="00090A50"/>
    <w:rsid w:val="00090E0E"/>
    <w:rsid w:val="00091134"/>
    <w:rsid w:val="000912EF"/>
    <w:rsid w:val="000914D0"/>
    <w:rsid w:val="00091BEA"/>
    <w:rsid w:val="000926CB"/>
    <w:rsid w:val="00092D62"/>
    <w:rsid w:val="000930DE"/>
    <w:rsid w:val="0009330C"/>
    <w:rsid w:val="000934D2"/>
    <w:rsid w:val="00093767"/>
    <w:rsid w:val="00093B50"/>
    <w:rsid w:val="00093F16"/>
    <w:rsid w:val="00094523"/>
    <w:rsid w:val="000946A0"/>
    <w:rsid w:val="000950D9"/>
    <w:rsid w:val="00095198"/>
    <w:rsid w:val="000959F6"/>
    <w:rsid w:val="00096044"/>
    <w:rsid w:val="000960B8"/>
    <w:rsid w:val="000965D6"/>
    <w:rsid w:val="00096877"/>
    <w:rsid w:val="0009706D"/>
    <w:rsid w:val="000976A7"/>
    <w:rsid w:val="000A049E"/>
    <w:rsid w:val="000A05C8"/>
    <w:rsid w:val="000A0607"/>
    <w:rsid w:val="000A0A94"/>
    <w:rsid w:val="000A1CE1"/>
    <w:rsid w:val="000A2233"/>
    <w:rsid w:val="000A233A"/>
    <w:rsid w:val="000A2C86"/>
    <w:rsid w:val="000A2CBC"/>
    <w:rsid w:val="000A3271"/>
    <w:rsid w:val="000A335D"/>
    <w:rsid w:val="000A3CE1"/>
    <w:rsid w:val="000A3EB2"/>
    <w:rsid w:val="000A44CF"/>
    <w:rsid w:val="000A456C"/>
    <w:rsid w:val="000A47FE"/>
    <w:rsid w:val="000A4A53"/>
    <w:rsid w:val="000A4ADD"/>
    <w:rsid w:val="000A4F06"/>
    <w:rsid w:val="000A545C"/>
    <w:rsid w:val="000A5DC0"/>
    <w:rsid w:val="000A6592"/>
    <w:rsid w:val="000A6D82"/>
    <w:rsid w:val="000A6FB7"/>
    <w:rsid w:val="000A73AA"/>
    <w:rsid w:val="000A76FD"/>
    <w:rsid w:val="000A770E"/>
    <w:rsid w:val="000A7914"/>
    <w:rsid w:val="000A7972"/>
    <w:rsid w:val="000B02AB"/>
    <w:rsid w:val="000B141F"/>
    <w:rsid w:val="000B2046"/>
    <w:rsid w:val="000B241A"/>
    <w:rsid w:val="000B2859"/>
    <w:rsid w:val="000B2DD0"/>
    <w:rsid w:val="000B30FA"/>
    <w:rsid w:val="000B33F3"/>
    <w:rsid w:val="000B472C"/>
    <w:rsid w:val="000B54BC"/>
    <w:rsid w:val="000B55F5"/>
    <w:rsid w:val="000B5DBB"/>
    <w:rsid w:val="000B5E6E"/>
    <w:rsid w:val="000B6615"/>
    <w:rsid w:val="000B678F"/>
    <w:rsid w:val="000B6F70"/>
    <w:rsid w:val="000B714B"/>
    <w:rsid w:val="000B740E"/>
    <w:rsid w:val="000B7766"/>
    <w:rsid w:val="000B781A"/>
    <w:rsid w:val="000C008A"/>
    <w:rsid w:val="000C0287"/>
    <w:rsid w:val="000C0A42"/>
    <w:rsid w:val="000C141A"/>
    <w:rsid w:val="000C1EEB"/>
    <w:rsid w:val="000C22BC"/>
    <w:rsid w:val="000C23B2"/>
    <w:rsid w:val="000C267A"/>
    <w:rsid w:val="000C27A7"/>
    <w:rsid w:val="000C2DB7"/>
    <w:rsid w:val="000C2F42"/>
    <w:rsid w:val="000C376C"/>
    <w:rsid w:val="000C3B1A"/>
    <w:rsid w:val="000C42D3"/>
    <w:rsid w:val="000C42ED"/>
    <w:rsid w:val="000C45A5"/>
    <w:rsid w:val="000C46CA"/>
    <w:rsid w:val="000C4884"/>
    <w:rsid w:val="000C4AD6"/>
    <w:rsid w:val="000C4B57"/>
    <w:rsid w:val="000C523D"/>
    <w:rsid w:val="000C5328"/>
    <w:rsid w:val="000C567F"/>
    <w:rsid w:val="000C6569"/>
    <w:rsid w:val="000C6F41"/>
    <w:rsid w:val="000C744D"/>
    <w:rsid w:val="000D059D"/>
    <w:rsid w:val="000D0750"/>
    <w:rsid w:val="000D181E"/>
    <w:rsid w:val="000D1B2F"/>
    <w:rsid w:val="000D1D1F"/>
    <w:rsid w:val="000D2BF2"/>
    <w:rsid w:val="000D31E9"/>
    <w:rsid w:val="000D3248"/>
    <w:rsid w:val="000D3558"/>
    <w:rsid w:val="000D39FD"/>
    <w:rsid w:val="000D4282"/>
    <w:rsid w:val="000D4D0C"/>
    <w:rsid w:val="000D5AB3"/>
    <w:rsid w:val="000D6059"/>
    <w:rsid w:val="000D6416"/>
    <w:rsid w:val="000D6454"/>
    <w:rsid w:val="000D6522"/>
    <w:rsid w:val="000D6778"/>
    <w:rsid w:val="000D6A83"/>
    <w:rsid w:val="000D6B22"/>
    <w:rsid w:val="000D6EC4"/>
    <w:rsid w:val="000E01FC"/>
    <w:rsid w:val="000E04BC"/>
    <w:rsid w:val="000E0D43"/>
    <w:rsid w:val="000E0D87"/>
    <w:rsid w:val="000E0EC6"/>
    <w:rsid w:val="000E26D6"/>
    <w:rsid w:val="000E2EDD"/>
    <w:rsid w:val="000E325E"/>
    <w:rsid w:val="000E3323"/>
    <w:rsid w:val="000E3EE5"/>
    <w:rsid w:val="000E3F29"/>
    <w:rsid w:val="000E3F31"/>
    <w:rsid w:val="000E438A"/>
    <w:rsid w:val="000E524C"/>
    <w:rsid w:val="000E5812"/>
    <w:rsid w:val="000E5FD2"/>
    <w:rsid w:val="000E6832"/>
    <w:rsid w:val="000E68B4"/>
    <w:rsid w:val="000E6948"/>
    <w:rsid w:val="000E7328"/>
    <w:rsid w:val="000E745E"/>
    <w:rsid w:val="000E75CA"/>
    <w:rsid w:val="000E76FE"/>
    <w:rsid w:val="000E7C59"/>
    <w:rsid w:val="000E7CDE"/>
    <w:rsid w:val="000F00FA"/>
    <w:rsid w:val="000F0D39"/>
    <w:rsid w:val="000F13D5"/>
    <w:rsid w:val="000F38C5"/>
    <w:rsid w:val="000F3D41"/>
    <w:rsid w:val="000F3E60"/>
    <w:rsid w:val="000F3F61"/>
    <w:rsid w:val="000F448A"/>
    <w:rsid w:val="000F549A"/>
    <w:rsid w:val="000F5872"/>
    <w:rsid w:val="000F58F3"/>
    <w:rsid w:val="000F5D02"/>
    <w:rsid w:val="000F5FFC"/>
    <w:rsid w:val="000F610D"/>
    <w:rsid w:val="000F64F0"/>
    <w:rsid w:val="000F6F89"/>
    <w:rsid w:val="000F6FD8"/>
    <w:rsid w:val="000F7395"/>
    <w:rsid w:val="000F7767"/>
    <w:rsid w:val="000F7C89"/>
    <w:rsid w:val="000F7F24"/>
    <w:rsid w:val="00101183"/>
    <w:rsid w:val="0010122E"/>
    <w:rsid w:val="00101A4A"/>
    <w:rsid w:val="00102452"/>
    <w:rsid w:val="00102661"/>
    <w:rsid w:val="00102CD7"/>
    <w:rsid w:val="00103502"/>
    <w:rsid w:val="001037A5"/>
    <w:rsid w:val="0010384B"/>
    <w:rsid w:val="0010410C"/>
    <w:rsid w:val="00104171"/>
    <w:rsid w:val="001043E2"/>
    <w:rsid w:val="0010467A"/>
    <w:rsid w:val="00104F9F"/>
    <w:rsid w:val="0010547A"/>
    <w:rsid w:val="0010688A"/>
    <w:rsid w:val="00107238"/>
    <w:rsid w:val="001074C8"/>
    <w:rsid w:val="00107859"/>
    <w:rsid w:val="001078CA"/>
    <w:rsid w:val="00107E71"/>
    <w:rsid w:val="00110484"/>
    <w:rsid w:val="0011107A"/>
    <w:rsid w:val="00111522"/>
    <w:rsid w:val="00112298"/>
    <w:rsid w:val="001123AD"/>
    <w:rsid w:val="00112AD2"/>
    <w:rsid w:val="00112BF8"/>
    <w:rsid w:val="00112F34"/>
    <w:rsid w:val="001130EB"/>
    <w:rsid w:val="00113376"/>
    <w:rsid w:val="001136A9"/>
    <w:rsid w:val="00113724"/>
    <w:rsid w:val="00113859"/>
    <w:rsid w:val="0011390D"/>
    <w:rsid w:val="00113B83"/>
    <w:rsid w:val="00113D15"/>
    <w:rsid w:val="00114188"/>
    <w:rsid w:val="0011472D"/>
    <w:rsid w:val="0011534A"/>
    <w:rsid w:val="0011543E"/>
    <w:rsid w:val="0011595E"/>
    <w:rsid w:val="00115F1A"/>
    <w:rsid w:val="00116735"/>
    <w:rsid w:val="00116B3A"/>
    <w:rsid w:val="001173AE"/>
    <w:rsid w:val="001173EE"/>
    <w:rsid w:val="00117A36"/>
    <w:rsid w:val="0012003D"/>
    <w:rsid w:val="001200A9"/>
    <w:rsid w:val="00120253"/>
    <w:rsid w:val="00120316"/>
    <w:rsid w:val="00120A11"/>
    <w:rsid w:val="00120D42"/>
    <w:rsid w:val="00120D8E"/>
    <w:rsid w:val="00120E99"/>
    <w:rsid w:val="00121B35"/>
    <w:rsid w:val="00121D01"/>
    <w:rsid w:val="00121F4C"/>
    <w:rsid w:val="0012212C"/>
    <w:rsid w:val="00122345"/>
    <w:rsid w:val="0012242B"/>
    <w:rsid w:val="0012294E"/>
    <w:rsid w:val="00122E4D"/>
    <w:rsid w:val="00122E90"/>
    <w:rsid w:val="00122EB3"/>
    <w:rsid w:val="00123004"/>
    <w:rsid w:val="0012392B"/>
    <w:rsid w:val="00123B58"/>
    <w:rsid w:val="00123D70"/>
    <w:rsid w:val="001249D3"/>
    <w:rsid w:val="00124BB3"/>
    <w:rsid w:val="00124C1B"/>
    <w:rsid w:val="00124EA9"/>
    <w:rsid w:val="001255F6"/>
    <w:rsid w:val="00125D73"/>
    <w:rsid w:val="001261CB"/>
    <w:rsid w:val="00126B07"/>
    <w:rsid w:val="00126BB1"/>
    <w:rsid w:val="00126BC3"/>
    <w:rsid w:val="001279AA"/>
    <w:rsid w:val="001304BF"/>
    <w:rsid w:val="001305FA"/>
    <w:rsid w:val="0013071A"/>
    <w:rsid w:val="00130BDC"/>
    <w:rsid w:val="00130CB7"/>
    <w:rsid w:val="00130E6D"/>
    <w:rsid w:val="00130FC3"/>
    <w:rsid w:val="0013136C"/>
    <w:rsid w:val="00132182"/>
    <w:rsid w:val="001327B5"/>
    <w:rsid w:val="0013293E"/>
    <w:rsid w:val="00132C87"/>
    <w:rsid w:val="00133D01"/>
    <w:rsid w:val="00133D2B"/>
    <w:rsid w:val="00134509"/>
    <w:rsid w:val="00135745"/>
    <w:rsid w:val="001358D4"/>
    <w:rsid w:val="00135AD8"/>
    <w:rsid w:val="00136092"/>
    <w:rsid w:val="00136290"/>
    <w:rsid w:val="001362A3"/>
    <w:rsid w:val="00136352"/>
    <w:rsid w:val="00136CE9"/>
    <w:rsid w:val="0013708B"/>
    <w:rsid w:val="001371BE"/>
    <w:rsid w:val="001375E6"/>
    <w:rsid w:val="001375F3"/>
    <w:rsid w:val="00137B54"/>
    <w:rsid w:val="00140399"/>
    <w:rsid w:val="001403E4"/>
    <w:rsid w:val="00140441"/>
    <w:rsid w:val="0014070B"/>
    <w:rsid w:val="00140A84"/>
    <w:rsid w:val="00140CEC"/>
    <w:rsid w:val="00141465"/>
    <w:rsid w:val="00141476"/>
    <w:rsid w:val="00141808"/>
    <w:rsid w:val="00142017"/>
    <w:rsid w:val="00142D46"/>
    <w:rsid w:val="001431EB"/>
    <w:rsid w:val="00143845"/>
    <w:rsid w:val="00143CC3"/>
    <w:rsid w:val="00144621"/>
    <w:rsid w:val="00144A07"/>
    <w:rsid w:val="00144EEF"/>
    <w:rsid w:val="00145095"/>
    <w:rsid w:val="001450DC"/>
    <w:rsid w:val="00145438"/>
    <w:rsid w:val="00145696"/>
    <w:rsid w:val="00145988"/>
    <w:rsid w:val="00145D1A"/>
    <w:rsid w:val="001462DC"/>
    <w:rsid w:val="001465ED"/>
    <w:rsid w:val="00146E5F"/>
    <w:rsid w:val="00147134"/>
    <w:rsid w:val="00147680"/>
    <w:rsid w:val="00147CF2"/>
    <w:rsid w:val="00147D2A"/>
    <w:rsid w:val="001502F2"/>
    <w:rsid w:val="00150418"/>
    <w:rsid w:val="00150953"/>
    <w:rsid w:val="001509B4"/>
    <w:rsid w:val="00150C67"/>
    <w:rsid w:val="00150D2C"/>
    <w:rsid w:val="00150D63"/>
    <w:rsid w:val="00150D95"/>
    <w:rsid w:val="00150FE3"/>
    <w:rsid w:val="001510F6"/>
    <w:rsid w:val="00152763"/>
    <w:rsid w:val="001527C4"/>
    <w:rsid w:val="001535E0"/>
    <w:rsid w:val="00154211"/>
    <w:rsid w:val="001545D4"/>
    <w:rsid w:val="00154EB4"/>
    <w:rsid w:val="001554B3"/>
    <w:rsid w:val="00155569"/>
    <w:rsid w:val="00155EB9"/>
    <w:rsid w:val="001566E7"/>
    <w:rsid w:val="00156FEB"/>
    <w:rsid w:val="00157416"/>
    <w:rsid w:val="0015757B"/>
    <w:rsid w:val="00157BFA"/>
    <w:rsid w:val="0016051B"/>
    <w:rsid w:val="0016062E"/>
    <w:rsid w:val="001606C3"/>
    <w:rsid w:val="00160815"/>
    <w:rsid w:val="00160C14"/>
    <w:rsid w:val="00160C5B"/>
    <w:rsid w:val="00160C64"/>
    <w:rsid w:val="00161342"/>
    <w:rsid w:val="00161636"/>
    <w:rsid w:val="001619DE"/>
    <w:rsid w:val="00161F5D"/>
    <w:rsid w:val="001623E0"/>
    <w:rsid w:val="001624AC"/>
    <w:rsid w:val="00162AC4"/>
    <w:rsid w:val="00162FDE"/>
    <w:rsid w:val="001631FB"/>
    <w:rsid w:val="001639B3"/>
    <w:rsid w:val="00163CE2"/>
    <w:rsid w:val="001645E8"/>
    <w:rsid w:val="00164943"/>
    <w:rsid w:val="001658E5"/>
    <w:rsid w:val="00165A14"/>
    <w:rsid w:val="0016678D"/>
    <w:rsid w:val="00166ECD"/>
    <w:rsid w:val="00166FD8"/>
    <w:rsid w:val="001674E1"/>
    <w:rsid w:val="00167A16"/>
    <w:rsid w:val="00167B11"/>
    <w:rsid w:val="00167BA0"/>
    <w:rsid w:val="00167BAD"/>
    <w:rsid w:val="00167BFC"/>
    <w:rsid w:val="00170241"/>
    <w:rsid w:val="001703BF"/>
    <w:rsid w:val="00170B2E"/>
    <w:rsid w:val="00171864"/>
    <w:rsid w:val="0017232E"/>
    <w:rsid w:val="00172856"/>
    <w:rsid w:val="001730FC"/>
    <w:rsid w:val="0017371A"/>
    <w:rsid w:val="00173909"/>
    <w:rsid w:val="00173F1B"/>
    <w:rsid w:val="00174563"/>
    <w:rsid w:val="0017475B"/>
    <w:rsid w:val="00174878"/>
    <w:rsid w:val="001748D4"/>
    <w:rsid w:val="00174982"/>
    <w:rsid w:val="00174E50"/>
    <w:rsid w:val="001751D1"/>
    <w:rsid w:val="001751DF"/>
    <w:rsid w:val="00175811"/>
    <w:rsid w:val="00175B49"/>
    <w:rsid w:val="00175E4C"/>
    <w:rsid w:val="0017608E"/>
    <w:rsid w:val="00176208"/>
    <w:rsid w:val="0017636C"/>
    <w:rsid w:val="00176484"/>
    <w:rsid w:val="001765AE"/>
    <w:rsid w:val="00176601"/>
    <w:rsid w:val="00176F21"/>
    <w:rsid w:val="00177708"/>
    <w:rsid w:val="00177A41"/>
    <w:rsid w:val="00177F51"/>
    <w:rsid w:val="001804C1"/>
    <w:rsid w:val="0018054E"/>
    <w:rsid w:val="00180682"/>
    <w:rsid w:val="00180AF1"/>
    <w:rsid w:val="00180BEC"/>
    <w:rsid w:val="00180C0F"/>
    <w:rsid w:val="00180F48"/>
    <w:rsid w:val="001811C8"/>
    <w:rsid w:val="00181ABD"/>
    <w:rsid w:val="00182337"/>
    <w:rsid w:val="0018291D"/>
    <w:rsid w:val="00182E90"/>
    <w:rsid w:val="00183295"/>
    <w:rsid w:val="00183554"/>
    <w:rsid w:val="00183E4F"/>
    <w:rsid w:val="001849A7"/>
    <w:rsid w:val="00184DCA"/>
    <w:rsid w:val="00185125"/>
    <w:rsid w:val="00185F2A"/>
    <w:rsid w:val="00186675"/>
    <w:rsid w:val="0018675E"/>
    <w:rsid w:val="00186881"/>
    <w:rsid w:val="00186C00"/>
    <w:rsid w:val="00187A83"/>
    <w:rsid w:val="00187DB3"/>
    <w:rsid w:val="001900B5"/>
    <w:rsid w:val="001902C2"/>
    <w:rsid w:val="00190316"/>
    <w:rsid w:val="00190815"/>
    <w:rsid w:val="00190E49"/>
    <w:rsid w:val="00191134"/>
    <w:rsid w:val="00191399"/>
    <w:rsid w:val="00191B67"/>
    <w:rsid w:val="00191CB7"/>
    <w:rsid w:val="00192612"/>
    <w:rsid w:val="0019339A"/>
    <w:rsid w:val="00193618"/>
    <w:rsid w:val="00193A45"/>
    <w:rsid w:val="00194E19"/>
    <w:rsid w:val="00194EA8"/>
    <w:rsid w:val="00194FCF"/>
    <w:rsid w:val="00195250"/>
    <w:rsid w:val="001957EF"/>
    <w:rsid w:val="00195B64"/>
    <w:rsid w:val="00195B6D"/>
    <w:rsid w:val="00195B88"/>
    <w:rsid w:val="00195C55"/>
    <w:rsid w:val="0019621C"/>
    <w:rsid w:val="001964D5"/>
    <w:rsid w:val="00196703"/>
    <w:rsid w:val="00196825"/>
    <w:rsid w:val="00196FD1"/>
    <w:rsid w:val="001975D1"/>
    <w:rsid w:val="001979CB"/>
    <w:rsid w:val="001A00C8"/>
    <w:rsid w:val="001A08AA"/>
    <w:rsid w:val="001A0C30"/>
    <w:rsid w:val="001A11BD"/>
    <w:rsid w:val="001A12D7"/>
    <w:rsid w:val="001A1629"/>
    <w:rsid w:val="001A17A8"/>
    <w:rsid w:val="001A2042"/>
    <w:rsid w:val="001A2315"/>
    <w:rsid w:val="001A2EAB"/>
    <w:rsid w:val="001A48BA"/>
    <w:rsid w:val="001A49B1"/>
    <w:rsid w:val="001A4D66"/>
    <w:rsid w:val="001A4F29"/>
    <w:rsid w:val="001A5621"/>
    <w:rsid w:val="001A58D7"/>
    <w:rsid w:val="001A5F33"/>
    <w:rsid w:val="001A5FAA"/>
    <w:rsid w:val="001A6079"/>
    <w:rsid w:val="001A61F5"/>
    <w:rsid w:val="001A696B"/>
    <w:rsid w:val="001A734B"/>
    <w:rsid w:val="001A7AF3"/>
    <w:rsid w:val="001A7FDF"/>
    <w:rsid w:val="001B0E09"/>
    <w:rsid w:val="001B111D"/>
    <w:rsid w:val="001B17C3"/>
    <w:rsid w:val="001B1DD5"/>
    <w:rsid w:val="001B27AF"/>
    <w:rsid w:val="001B2883"/>
    <w:rsid w:val="001B2930"/>
    <w:rsid w:val="001B2D25"/>
    <w:rsid w:val="001B2F33"/>
    <w:rsid w:val="001B3754"/>
    <w:rsid w:val="001B3A15"/>
    <w:rsid w:val="001B4084"/>
    <w:rsid w:val="001B4147"/>
    <w:rsid w:val="001B4C6B"/>
    <w:rsid w:val="001B57E1"/>
    <w:rsid w:val="001B5815"/>
    <w:rsid w:val="001B7724"/>
    <w:rsid w:val="001B7E81"/>
    <w:rsid w:val="001C0EA4"/>
    <w:rsid w:val="001C14AB"/>
    <w:rsid w:val="001C1869"/>
    <w:rsid w:val="001C1B43"/>
    <w:rsid w:val="001C21E7"/>
    <w:rsid w:val="001C2924"/>
    <w:rsid w:val="001C298D"/>
    <w:rsid w:val="001C3B8E"/>
    <w:rsid w:val="001C62D6"/>
    <w:rsid w:val="001C64E2"/>
    <w:rsid w:val="001C71C9"/>
    <w:rsid w:val="001C71FD"/>
    <w:rsid w:val="001C726E"/>
    <w:rsid w:val="001C7486"/>
    <w:rsid w:val="001D0887"/>
    <w:rsid w:val="001D0916"/>
    <w:rsid w:val="001D0AB2"/>
    <w:rsid w:val="001D0EDA"/>
    <w:rsid w:val="001D0F1C"/>
    <w:rsid w:val="001D0F6C"/>
    <w:rsid w:val="001D1354"/>
    <w:rsid w:val="001D1465"/>
    <w:rsid w:val="001D19A0"/>
    <w:rsid w:val="001D1EFE"/>
    <w:rsid w:val="001D202F"/>
    <w:rsid w:val="001D251E"/>
    <w:rsid w:val="001D28EF"/>
    <w:rsid w:val="001D2C43"/>
    <w:rsid w:val="001D3003"/>
    <w:rsid w:val="001D38B9"/>
    <w:rsid w:val="001D3C32"/>
    <w:rsid w:val="001D3EB2"/>
    <w:rsid w:val="001D4846"/>
    <w:rsid w:val="001D4CB2"/>
    <w:rsid w:val="001D4E56"/>
    <w:rsid w:val="001D5784"/>
    <w:rsid w:val="001D596F"/>
    <w:rsid w:val="001D5CBF"/>
    <w:rsid w:val="001D5EFA"/>
    <w:rsid w:val="001D5FFA"/>
    <w:rsid w:val="001D6418"/>
    <w:rsid w:val="001D6B23"/>
    <w:rsid w:val="001D6CDC"/>
    <w:rsid w:val="001D6FF6"/>
    <w:rsid w:val="001D7126"/>
    <w:rsid w:val="001D7334"/>
    <w:rsid w:val="001D798E"/>
    <w:rsid w:val="001D7B6B"/>
    <w:rsid w:val="001D7FA0"/>
    <w:rsid w:val="001E0932"/>
    <w:rsid w:val="001E0DFE"/>
    <w:rsid w:val="001E0E10"/>
    <w:rsid w:val="001E1120"/>
    <w:rsid w:val="001E131B"/>
    <w:rsid w:val="001E15CD"/>
    <w:rsid w:val="001E1E2C"/>
    <w:rsid w:val="001E1FAF"/>
    <w:rsid w:val="001E204B"/>
    <w:rsid w:val="001E2464"/>
    <w:rsid w:val="001E2A5A"/>
    <w:rsid w:val="001E42A2"/>
    <w:rsid w:val="001E48C1"/>
    <w:rsid w:val="001E4D43"/>
    <w:rsid w:val="001E6C47"/>
    <w:rsid w:val="001E6D19"/>
    <w:rsid w:val="001E7502"/>
    <w:rsid w:val="001E7843"/>
    <w:rsid w:val="001F030F"/>
    <w:rsid w:val="001F04F7"/>
    <w:rsid w:val="001F0A59"/>
    <w:rsid w:val="001F0A7A"/>
    <w:rsid w:val="001F11F4"/>
    <w:rsid w:val="001F1607"/>
    <w:rsid w:val="001F1B0D"/>
    <w:rsid w:val="001F2683"/>
    <w:rsid w:val="001F2973"/>
    <w:rsid w:val="001F2CFF"/>
    <w:rsid w:val="001F30F3"/>
    <w:rsid w:val="001F3B87"/>
    <w:rsid w:val="001F40AE"/>
    <w:rsid w:val="001F4A1B"/>
    <w:rsid w:val="001F4D40"/>
    <w:rsid w:val="001F5503"/>
    <w:rsid w:val="001F606E"/>
    <w:rsid w:val="001F60D5"/>
    <w:rsid w:val="001F68BB"/>
    <w:rsid w:val="001F745E"/>
    <w:rsid w:val="001F7482"/>
    <w:rsid w:val="001F78EE"/>
    <w:rsid w:val="001F7B2F"/>
    <w:rsid w:val="00200B6F"/>
    <w:rsid w:val="00201667"/>
    <w:rsid w:val="00201725"/>
    <w:rsid w:val="0020186D"/>
    <w:rsid w:val="00201CC1"/>
    <w:rsid w:val="0020203D"/>
    <w:rsid w:val="002020EA"/>
    <w:rsid w:val="0020242D"/>
    <w:rsid w:val="002029EE"/>
    <w:rsid w:val="00202BCB"/>
    <w:rsid w:val="0020340B"/>
    <w:rsid w:val="002037EB"/>
    <w:rsid w:val="00203D0A"/>
    <w:rsid w:val="00204941"/>
    <w:rsid w:val="002049E9"/>
    <w:rsid w:val="00204CA4"/>
    <w:rsid w:val="00204CBC"/>
    <w:rsid w:val="00204F67"/>
    <w:rsid w:val="002059FB"/>
    <w:rsid w:val="00205ED9"/>
    <w:rsid w:val="00207862"/>
    <w:rsid w:val="00207BEC"/>
    <w:rsid w:val="00207C2E"/>
    <w:rsid w:val="00207CBD"/>
    <w:rsid w:val="0021021C"/>
    <w:rsid w:val="002102F6"/>
    <w:rsid w:val="00210456"/>
    <w:rsid w:val="002106D7"/>
    <w:rsid w:val="00210879"/>
    <w:rsid w:val="002108EA"/>
    <w:rsid w:val="00210CE9"/>
    <w:rsid w:val="00210E6C"/>
    <w:rsid w:val="00211CEE"/>
    <w:rsid w:val="00211D88"/>
    <w:rsid w:val="002120CD"/>
    <w:rsid w:val="0021262C"/>
    <w:rsid w:val="002127CE"/>
    <w:rsid w:val="002129AC"/>
    <w:rsid w:val="002138AB"/>
    <w:rsid w:val="00213B24"/>
    <w:rsid w:val="002140FF"/>
    <w:rsid w:val="00214E48"/>
    <w:rsid w:val="00214FA6"/>
    <w:rsid w:val="002157BC"/>
    <w:rsid w:val="0021593E"/>
    <w:rsid w:val="00215F83"/>
    <w:rsid w:val="00215F9E"/>
    <w:rsid w:val="00216032"/>
    <w:rsid w:val="00216060"/>
    <w:rsid w:val="002166FC"/>
    <w:rsid w:val="002168C0"/>
    <w:rsid w:val="002169F1"/>
    <w:rsid w:val="00216E9F"/>
    <w:rsid w:val="0021700B"/>
    <w:rsid w:val="00217177"/>
    <w:rsid w:val="002179C6"/>
    <w:rsid w:val="00217F23"/>
    <w:rsid w:val="002202A3"/>
    <w:rsid w:val="00220701"/>
    <w:rsid w:val="00220F44"/>
    <w:rsid w:val="0022113C"/>
    <w:rsid w:val="0022149D"/>
    <w:rsid w:val="00221BEF"/>
    <w:rsid w:val="00221D82"/>
    <w:rsid w:val="00221F27"/>
    <w:rsid w:val="00221F34"/>
    <w:rsid w:val="002225FD"/>
    <w:rsid w:val="00222AE4"/>
    <w:rsid w:val="00222C4E"/>
    <w:rsid w:val="00222D6A"/>
    <w:rsid w:val="00222E89"/>
    <w:rsid w:val="002239EF"/>
    <w:rsid w:val="0022481C"/>
    <w:rsid w:val="002248C6"/>
    <w:rsid w:val="00224ABC"/>
    <w:rsid w:val="00225163"/>
    <w:rsid w:val="002251F6"/>
    <w:rsid w:val="00225489"/>
    <w:rsid w:val="002256C7"/>
    <w:rsid w:val="00225722"/>
    <w:rsid w:val="00226195"/>
    <w:rsid w:val="002266F6"/>
    <w:rsid w:val="002269DF"/>
    <w:rsid w:val="00226D4E"/>
    <w:rsid w:val="00226E4D"/>
    <w:rsid w:val="00227890"/>
    <w:rsid w:val="00227FAE"/>
    <w:rsid w:val="002302E2"/>
    <w:rsid w:val="00230AD9"/>
    <w:rsid w:val="00230ADA"/>
    <w:rsid w:val="00230B5D"/>
    <w:rsid w:val="00230FEF"/>
    <w:rsid w:val="002310EF"/>
    <w:rsid w:val="002312EB"/>
    <w:rsid w:val="0023157D"/>
    <w:rsid w:val="00231B70"/>
    <w:rsid w:val="00231C69"/>
    <w:rsid w:val="00231D8F"/>
    <w:rsid w:val="002321FE"/>
    <w:rsid w:val="0023222A"/>
    <w:rsid w:val="00232793"/>
    <w:rsid w:val="00232866"/>
    <w:rsid w:val="00232DBF"/>
    <w:rsid w:val="0023319C"/>
    <w:rsid w:val="002334D7"/>
    <w:rsid w:val="0023350D"/>
    <w:rsid w:val="00233843"/>
    <w:rsid w:val="00233AA4"/>
    <w:rsid w:val="0023418B"/>
    <w:rsid w:val="00234341"/>
    <w:rsid w:val="00234A9B"/>
    <w:rsid w:val="00234DFC"/>
    <w:rsid w:val="00234E2F"/>
    <w:rsid w:val="00234EA2"/>
    <w:rsid w:val="0023588F"/>
    <w:rsid w:val="00235BDA"/>
    <w:rsid w:val="00235C60"/>
    <w:rsid w:val="00236062"/>
    <w:rsid w:val="00236147"/>
    <w:rsid w:val="002366EF"/>
    <w:rsid w:val="002368F5"/>
    <w:rsid w:val="00236BB1"/>
    <w:rsid w:val="00237278"/>
    <w:rsid w:val="0024023C"/>
    <w:rsid w:val="00240811"/>
    <w:rsid w:val="00240C90"/>
    <w:rsid w:val="00241D91"/>
    <w:rsid w:val="0024211D"/>
    <w:rsid w:val="0024277F"/>
    <w:rsid w:val="00242EA5"/>
    <w:rsid w:val="002431AD"/>
    <w:rsid w:val="002433BB"/>
    <w:rsid w:val="0024382B"/>
    <w:rsid w:val="00243984"/>
    <w:rsid w:val="00243E18"/>
    <w:rsid w:val="00243FDA"/>
    <w:rsid w:val="002447B7"/>
    <w:rsid w:val="00244A61"/>
    <w:rsid w:val="00244AC2"/>
    <w:rsid w:val="00244BE1"/>
    <w:rsid w:val="00244C4E"/>
    <w:rsid w:val="0024543D"/>
    <w:rsid w:val="00245F20"/>
    <w:rsid w:val="00246284"/>
    <w:rsid w:val="002462B8"/>
    <w:rsid w:val="002463A6"/>
    <w:rsid w:val="002463F6"/>
    <w:rsid w:val="00246839"/>
    <w:rsid w:val="00246924"/>
    <w:rsid w:val="00246926"/>
    <w:rsid w:val="002469A4"/>
    <w:rsid w:val="00247026"/>
    <w:rsid w:val="002478CD"/>
    <w:rsid w:val="00247951"/>
    <w:rsid w:val="002500E7"/>
    <w:rsid w:val="00250181"/>
    <w:rsid w:val="00250669"/>
    <w:rsid w:val="00251473"/>
    <w:rsid w:val="002516B8"/>
    <w:rsid w:val="002517D4"/>
    <w:rsid w:val="00251895"/>
    <w:rsid w:val="0025275B"/>
    <w:rsid w:val="00252939"/>
    <w:rsid w:val="00252983"/>
    <w:rsid w:val="00252F89"/>
    <w:rsid w:val="00253747"/>
    <w:rsid w:val="00253B3D"/>
    <w:rsid w:val="00254344"/>
    <w:rsid w:val="00254424"/>
    <w:rsid w:val="0025452C"/>
    <w:rsid w:val="00254E03"/>
    <w:rsid w:val="002554AD"/>
    <w:rsid w:val="0025555E"/>
    <w:rsid w:val="00255608"/>
    <w:rsid w:val="0025591B"/>
    <w:rsid w:val="0025695A"/>
    <w:rsid w:val="00256FD9"/>
    <w:rsid w:val="0025780B"/>
    <w:rsid w:val="00260294"/>
    <w:rsid w:val="00260714"/>
    <w:rsid w:val="002616E3"/>
    <w:rsid w:val="00261CF6"/>
    <w:rsid w:val="00261DFA"/>
    <w:rsid w:val="002620D8"/>
    <w:rsid w:val="00262474"/>
    <w:rsid w:val="00262D46"/>
    <w:rsid w:val="00262E2D"/>
    <w:rsid w:val="002635DD"/>
    <w:rsid w:val="00263898"/>
    <w:rsid w:val="00263CFD"/>
    <w:rsid w:val="00263DD8"/>
    <w:rsid w:val="00263E0A"/>
    <w:rsid w:val="002644A7"/>
    <w:rsid w:val="002648DC"/>
    <w:rsid w:val="00264B45"/>
    <w:rsid w:val="0026567F"/>
    <w:rsid w:val="0026575C"/>
    <w:rsid w:val="002662B5"/>
    <w:rsid w:val="00266539"/>
    <w:rsid w:val="00266C4B"/>
    <w:rsid w:val="00266D6D"/>
    <w:rsid w:val="0027066B"/>
    <w:rsid w:val="002706B3"/>
    <w:rsid w:val="0027082C"/>
    <w:rsid w:val="00271704"/>
    <w:rsid w:val="00271899"/>
    <w:rsid w:val="00271CD8"/>
    <w:rsid w:val="00272823"/>
    <w:rsid w:val="00272A56"/>
    <w:rsid w:val="00272D0A"/>
    <w:rsid w:val="002732FD"/>
    <w:rsid w:val="00273BC3"/>
    <w:rsid w:val="00273CB6"/>
    <w:rsid w:val="00274337"/>
    <w:rsid w:val="00274697"/>
    <w:rsid w:val="00274BA5"/>
    <w:rsid w:val="0027543F"/>
    <w:rsid w:val="00275B3A"/>
    <w:rsid w:val="002763C2"/>
    <w:rsid w:val="00276AA7"/>
    <w:rsid w:val="002779C7"/>
    <w:rsid w:val="00277A54"/>
    <w:rsid w:val="00277B6E"/>
    <w:rsid w:val="00277C21"/>
    <w:rsid w:val="0028039B"/>
    <w:rsid w:val="002805B7"/>
    <w:rsid w:val="0028068A"/>
    <w:rsid w:val="00281264"/>
    <w:rsid w:val="0028185D"/>
    <w:rsid w:val="00281A80"/>
    <w:rsid w:val="00281BE0"/>
    <w:rsid w:val="00281BFC"/>
    <w:rsid w:val="00281C8C"/>
    <w:rsid w:val="00281E93"/>
    <w:rsid w:val="002823CA"/>
    <w:rsid w:val="00282555"/>
    <w:rsid w:val="0028391D"/>
    <w:rsid w:val="00283EC0"/>
    <w:rsid w:val="0028426A"/>
    <w:rsid w:val="00284793"/>
    <w:rsid w:val="002848AF"/>
    <w:rsid w:val="00285B21"/>
    <w:rsid w:val="00285C52"/>
    <w:rsid w:val="00285F48"/>
    <w:rsid w:val="00285FD7"/>
    <w:rsid w:val="00286877"/>
    <w:rsid w:val="002872B2"/>
    <w:rsid w:val="002873D2"/>
    <w:rsid w:val="00290775"/>
    <w:rsid w:val="00290BC9"/>
    <w:rsid w:val="00290C1A"/>
    <w:rsid w:val="002914DE"/>
    <w:rsid w:val="0029176D"/>
    <w:rsid w:val="00292459"/>
    <w:rsid w:val="002924BC"/>
    <w:rsid w:val="00292667"/>
    <w:rsid w:val="002927E3"/>
    <w:rsid w:val="00292BB9"/>
    <w:rsid w:val="00293538"/>
    <w:rsid w:val="00293AAE"/>
    <w:rsid w:val="002942D9"/>
    <w:rsid w:val="0029452A"/>
    <w:rsid w:val="00294782"/>
    <w:rsid w:val="00294C87"/>
    <w:rsid w:val="002955EE"/>
    <w:rsid w:val="00295704"/>
    <w:rsid w:val="0029598D"/>
    <w:rsid w:val="00295B77"/>
    <w:rsid w:val="002964D9"/>
    <w:rsid w:val="0029678B"/>
    <w:rsid w:val="00296DE9"/>
    <w:rsid w:val="0029771A"/>
    <w:rsid w:val="00297BE9"/>
    <w:rsid w:val="002A0102"/>
    <w:rsid w:val="002A0382"/>
    <w:rsid w:val="002A095E"/>
    <w:rsid w:val="002A0C7D"/>
    <w:rsid w:val="002A1AAA"/>
    <w:rsid w:val="002A2871"/>
    <w:rsid w:val="002A29C1"/>
    <w:rsid w:val="002A345C"/>
    <w:rsid w:val="002A3B66"/>
    <w:rsid w:val="002A4080"/>
    <w:rsid w:val="002A4A75"/>
    <w:rsid w:val="002A4CCA"/>
    <w:rsid w:val="002A4F7B"/>
    <w:rsid w:val="002A5514"/>
    <w:rsid w:val="002A5878"/>
    <w:rsid w:val="002A5F1E"/>
    <w:rsid w:val="002A623E"/>
    <w:rsid w:val="002A6351"/>
    <w:rsid w:val="002A6CB8"/>
    <w:rsid w:val="002A78AA"/>
    <w:rsid w:val="002A7B5D"/>
    <w:rsid w:val="002B02DC"/>
    <w:rsid w:val="002B051B"/>
    <w:rsid w:val="002B08E1"/>
    <w:rsid w:val="002B0D95"/>
    <w:rsid w:val="002B1453"/>
    <w:rsid w:val="002B1A98"/>
    <w:rsid w:val="002B20A7"/>
    <w:rsid w:val="002B21C5"/>
    <w:rsid w:val="002B24B9"/>
    <w:rsid w:val="002B25B8"/>
    <w:rsid w:val="002B31D7"/>
    <w:rsid w:val="002B3275"/>
    <w:rsid w:val="002B32F5"/>
    <w:rsid w:val="002B3856"/>
    <w:rsid w:val="002B3B36"/>
    <w:rsid w:val="002B3C33"/>
    <w:rsid w:val="002B40A5"/>
    <w:rsid w:val="002B46BF"/>
    <w:rsid w:val="002B4BE9"/>
    <w:rsid w:val="002B4CE6"/>
    <w:rsid w:val="002B4D2C"/>
    <w:rsid w:val="002B4D34"/>
    <w:rsid w:val="002B5C70"/>
    <w:rsid w:val="002B5F83"/>
    <w:rsid w:val="002B652F"/>
    <w:rsid w:val="002B66D2"/>
    <w:rsid w:val="002B67DA"/>
    <w:rsid w:val="002B6F2C"/>
    <w:rsid w:val="002B6FE7"/>
    <w:rsid w:val="002B791D"/>
    <w:rsid w:val="002B7C27"/>
    <w:rsid w:val="002C07CC"/>
    <w:rsid w:val="002C0B9D"/>
    <w:rsid w:val="002C0C51"/>
    <w:rsid w:val="002C178D"/>
    <w:rsid w:val="002C2175"/>
    <w:rsid w:val="002C25EE"/>
    <w:rsid w:val="002C2848"/>
    <w:rsid w:val="002C2995"/>
    <w:rsid w:val="002C3765"/>
    <w:rsid w:val="002C3EC6"/>
    <w:rsid w:val="002C4037"/>
    <w:rsid w:val="002C45E4"/>
    <w:rsid w:val="002C46AE"/>
    <w:rsid w:val="002C47AA"/>
    <w:rsid w:val="002C4D22"/>
    <w:rsid w:val="002C590A"/>
    <w:rsid w:val="002C59B4"/>
    <w:rsid w:val="002C5DF7"/>
    <w:rsid w:val="002C602D"/>
    <w:rsid w:val="002C69AF"/>
    <w:rsid w:val="002C6C70"/>
    <w:rsid w:val="002C7060"/>
    <w:rsid w:val="002C70F6"/>
    <w:rsid w:val="002C7163"/>
    <w:rsid w:val="002C7559"/>
    <w:rsid w:val="002D0448"/>
    <w:rsid w:val="002D04C1"/>
    <w:rsid w:val="002D04E6"/>
    <w:rsid w:val="002D07D9"/>
    <w:rsid w:val="002D0C0B"/>
    <w:rsid w:val="002D108E"/>
    <w:rsid w:val="002D1370"/>
    <w:rsid w:val="002D1C47"/>
    <w:rsid w:val="002D1E58"/>
    <w:rsid w:val="002D1F8D"/>
    <w:rsid w:val="002D2229"/>
    <w:rsid w:val="002D26AC"/>
    <w:rsid w:val="002D2B47"/>
    <w:rsid w:val="002D2B77"/>
    <w:rsid w:val="002D2E18"/>
    <w:rsid w:val="002D4647"/>
    <w:rsid w:val="002D4709"/>
    <w:rsid w:val="002D4890"/>
    <w:rsid w:val="002D4C5F"/>
    <w:rsid w:val="002D56B9"/>
    <w:rsid w:val="002D590A"/>
    <w:rsid w:val="002D5B5D"/>
    <w:rsid w:val="002D5E62"/>
    <w:rsid w:val="002D60D4"/>
    <w:rsid w:val="002D60E0"/>
    <w:rsid w:val="002D668A"/>
    <w:rsid w:val="002D6996"/>
    <w:rsid w:val="002D7CD6"/>
    <w:rsid w:val="002E0074"/>
    <w:rsid w:val="002E033F"/>
    <w:rsid w:val="002E0D40"/>
    <w:rsid w:val="002E0E17"/>
    <w:rsid w:val="002E1505"/>
    <w:rsid w:val="002E20EE"/>
    <w:rsid w:val="002E21A0"/>
    <w:rsid w:val="002E27EF"/>
    <w:rsid w:val="002E2FD5"/>
    <w:rsid w:val="002E315D"/>
    <w:rsid w:val="002E3B35"/>
    <w:rsid w:val="002E3DE2"/>
    <w:rsid w:val="002E3E8E"/>
    <w:rsid w:val="002E3EEA"/>
    <w:rsid w:val="002E45FD"/>
    <w:rsid w:val="002E480F"/>
    <w:rsid w:val="002E48C2"/>
    <w:rsid w:val="002E4952"/>
    <w:rsid w:val="002E4A06"/>
    <w:rsid w:val="002E4BC9"/>
    <w:rsid w:val="002E4C4A"/>
    <w:rsid w:val="002E6672"/>
    <w:rsid w:val="002E6D4A"/>
    <w:rsid w:val="002E6F30"/>
    <w:rsid w:val="002E6FEF"/>
    <w:rsid w:val="002E70AA"/>
    <w:rsid w:val="002E74EE"/>
    <w:rsid w:val="002E7D9F"/>
    <w:rsid w:val="002F0266"/>
    <w:rsid w:val="002F063C"/>
    <w:rsid w:val="002F064E"/>
    <w:rsid w:val="002F0860"/>
    <w:rsid w:val="002F12E9"/>
    <w:rsid w:val="002F1747"/>
    <w:rsid w:val="002F179F"/>
    <w:rsid w:val="002F227E"/>
    <w:rsid w:val="002F2477"/>
    <w:rsid w:val="002F2E10"/>
    <w:rsid w:val="002F314F"/>
    <w:rsid w:val="002F3916"/>
    <w:rsid w:val="002F4260"/>
    <w:rsid w:val="002F46FB"/>
    <w:rsid w:val="002F4988"/>
    <w:rsid w:val="002F52E0"/>
    <w:rsid w:val="002F5DAD"/>
    <w:rsid w:val="002F6931"/>
    <w:rsid w:val="002F7595"/>
    <w:rsid w:val="002F79C1"/>
    <w:rsid w:val="00300564"/>
    <w:rsid w:val="00300AD7"/>
    <w:rsid w:val="0030116C"/>
    <w:rsid w:val="00301F2D"/>
    <w:rsid w:val="00302290"/>
    <w:rsid w:val="0030299B"/>
    <w:rsid w:val="00302AFF"/>
    <w:rsid w:val="00302C26"/>
    <w:rsid w:val="00302D94"/>
    <w:rsid w:val="0030358B"/>
    <w:rsid w:val="003038E1"/>
    <w:rsid w:val="00303B5C"/>
    <w:rsid w:val="00303D59"/>
    <w:rsid w:val="00303F65"/>
    <w:rsid w:val="003046EF"/>
    <w:rsid w:val="003048BA"/>
    <w:rsid w:val="00304BAF"/>
    <w:rsid w:val="00305FD0"/>
    <w:rsid w:val="003061B5"/>
    <w:rsid w:val="00306CA2"/>
    <w:rsid w:val="00307402"/>
    <w:rsid w:val="00310252"/>
    <w:rsid w:val="00310B68"/>
    <w:rsid w:val="00310EA8"/>
    <w:rsid w:val="003115DA"/>
    <w:rsid w:val="00311B61"/>
    <w:rsid w:val="003124F5"/>
    <w:rsid w:val="00312710"/>
    <w:rsid w:val="00312FF7"/>
    <w:rsid w:val="00313238"/>
    <w:rsid w:val="003132EC"/>
    <w:rsid w:val="0031356D"/>
    <w:rsid w:val="00314BA8"/>
    <w:rsid w:val="00314CBA"/>
    <w:rsid w:val="00314DCD"/>
    <w:rsid w:val="00315466"/>
    <w:rsid w:val="0031579C"/>
    <w:rsid w:val="00315852"/>
    <w:rsid w:val="00316E72"/>
    <w:rsid w:val="0032054F"/>
    <w:rsid w:val="00320655"/>
    <w:rsid w:val="00321371"/>
    <w:rsid w:val="003218CF"/>
    <w:rsid w:val="00321A0C"/>
    <w:rsid w:val="00321B75"/>
    <w:rsid w:val="00321D91"/>
    <w:rsid w:val="0032227F"/>
    <w:rsid w:val="003223AD"/>
    <w:rsid w:val="00322873"/>
    <w:rsid w:val="00322C65"/>
    <w:rsid w:val="00322D62"/>
    <w:rsid w:val="00322D9F"/>
    <w:rsid w:val="003235A9"/>
    <w:rsid w:val="00323601"/>
    <w:rsid w:val="00323C34"/>
    <w:rsid w:val="00324D6F"/>
    <w:rsid w:val="00324E58"/>
    <w:rsid w:val="003250A1"/>
    <w:rsid w:val="00326463"/>
    <w:rsid w:val="00326473"/>
    <w:rsid w:val="003269B9"/>
    <w:rsid w:val="00326E92"/>
    <w:rsid w:val="00327079"/>
    <w:rsid w:val="003272A3"/>
    <w:rsid w:val="00327D63"/>
    <w:rsid w:val="003305A0"/>
    <w:rsid w:val="0033080F"/>
    <w:rsid w:val="003310B9"/>
    <w:rsid w:val="003312A2"/>
    <w:rsid w:val="00331456"/>
    <w:rsid w:val="00332162"/>
    <w:rsid w:val="00332684"/>
    <w:rsid w:val="0033299B"/>
    <w:rsid w:val="00332B49"/>
    <w:rsid w:val="00332D95"/>
    <w:rsid w:val="00333086"/>
    <w:rsid w:val="0033351A"/>
    <w:rsid w:val="0033449D"/>
    <w:rsid w:val="00334591"/>
    <w:rsid w:val="00334C50"/>
    <w:rsid w:val="00334DD5"/>
    <w:rsid w:val="00335138"/>
    <w:rsid w:val="003352AB"/>
    <w:rsid w:val="003357B5"/>
    <w:rsid w:val="00335801"/>
    <w:rsid w:val="003364DE"/>
    <w:rsid w:val="003366A9"/>
    <w:rsid w:val="00337232"/>
    <w:rsid w:val="00337988"/>
    <w:rsid w:val="00337CFC"/>
    <w:rsid w:val="00337E34"/>
    <w:rsid w:val="0034031A"/>
    <w:rsid w:val="00340444"/>
    <w:rsid w:val="003405AB"/>
    <w:rsid w:val="00340C92"/>
    <w:rsid w:val="003414DA"/>
    <w:rsid w:val="0034168B"/>
    <w:rsid w:val="00341726"/>
    <w:rsid w:val="00341965"/>
    <w:rsid w:val="003419FB"/>
    <w:rsid w:val="00341D5A"/>
    <w:rsid w:val="00342254"/>
    <w:rsid w:val="003427AA"/>
    <w:rsid w:val="00342856"/>
    <w:rsid w:val="00342EF0"/>
    <w:rsid w:val="00343624"/>
    <w:rsid w:val="003447C3"/>
    <w:rsid w:val="00345166"/>
    <w:rsid w:val="00345581"/>
    <w:rsid w:val="003459D7"/>
    <w:rsid w:val="00345A32"/>
    <w:rsid w:val="00346593"/>
    <w:rsid w:val="003467F0"/>
    <w:rsid w:val="00346EB8"/>
    <w:rsid w:val="003476C3"/>
    <w:rsid w:val="003477F5"/>
    <w:rsid w:val="00350085"/>
    <w:rsid w:val="00350190"/>
    <w:rsid w:val="003515B5"/>
    <w:rsid w:val="00351A01"/>
    <w:rsid w:val="00351D96"/>
    <w:rsid w:val="00352193"/>
    <w:rsid w:val="00352402"/>
    <w:rsid w:val="00353D0F"/>
    <w:rsid w:val="00353D7A"/>
    <w:rsid w:val="00353F8A"/>
    <w:rsid w:val="00354201"/>
    <w:rsid w:val="00354213"/>
    <w:rsid w:val="003542BA"/>
    <w:rsid w:val="003544A9"/>
    <w:rsid w:val="00354613"/>
    <w:rsid w:val="0035469D"/>
    <w:rsid w:val="003547C5"/>
    <w:rsid w:val="00354D28"/>
    <w:rsid w:val="003550E0"/>
    <w:rsid w:val="00355143"/>
    <w:rsid w:val="003552E1"/>
    <w:rsid w:val="00355CDC"/>
    <w:rsid w:val="00355E00"/>
    <w:rsid w:val="003562D1"/>
    <w:rsid w:val="00356477"/>
    <w:rsid w:val="00356B08"/>
    <w:rsid w:val="00356D4A"/>
    <w:rsid w:val="00357944"/>
    <w:rsid w:val="003579D6"/>
    <w:rsid w:val="00357CBD"/>
    <w:rsid w:val="00357D92"/>
    <w:rsid w:val="00361519"/>
    <w:rsid w:val="0036159B"/>
    <w:rsid w:val="00361E61"/>
    <w:rsid w:val="003620EF"/>
    <w:rsid w:val="00362E7A"/>
    <w:rsid w:val="00363B6C"/>
    <w:rsid w:val="00364009"/>
    <w:rsid w:val="003642DC"/>
    <w:rsid w:val="00364CA8"/>
    <w:rsid w:val="0036575E"/>
    <w:rsid w:val="003658E4"/>
    <w:rsid w:val="00365A1C"/>
    <w:rsid w:val="00365AF1"/>
    <w:rsid w:val="00365B8C"/>
    <w:rsid w:val="00365CA3"/>
    <w:rsid w:val="0036622D"/>
    <w:rsid w:val="00366801"/>
    <w:rsid w:val="00366964"/>
    <w:rsid w:val="00366B45"/>
    <w:rsid w:val="00366F9A"/>
    <w:rsid w:val="0036719E"/>
    <w:rsid w:val="0036763F"/>
    <w:rsid w:val="00367657"/>
    <w:rsid w:val="00367A37"/>
    <w:rsid w:val="003703F1"/>
    <w:rsid w:val="0037069C"/>
    <w:rsid w:val="00370D1F"/>
    <w:rsid w:val="00370E59"/>
    <w:rsid w:val="00370EBC"/>
    <w:rsid w:val="00370F36"/>
    <w:rsid w:val="00370FFC"/>
    <w:rsid w:val="00371198"/>
    <w:rsid w:val="00371F9C"/>
    <w:rsid w:val="00372078"/>
    <w:rsid w:val="00372773"/>
    <w:rsid w:val="003727D2"/>
    <w:rsid w:val="0037306A"/>
    <w:rsid w:val="003735F7"/>
    <w:rsid w:val="0037451B"/>
    <w:rsid w:val="00374C88"/>
    <w:rsid w:val="003756D3"/>
    <w:rsid w:val="003759F7"/>
    <w:rsid w:val="00375A93"/>
    <w:rsid w:val="00375B00"/>
    <w:rsid w:val="00375B41"/>
    <w:rsid w:val="00375FAC"/>
    <w:rsid w:val="0037647D"/>
    <w:rsid w:val="00376810"/>
    <w:rsid w:val="00376AC3"/>
    <w:rsid w:val="00376D67"/>
    <w:rsid w:val="00376DE8"/>
    <w:rsid w:val="00376EF6"/>
    <w:rsid w:val="00377135"/>
    <w:rsid w:val="003774D7"/>
    <w:rsid w:val="003775C3"/>
    <w:rsid w:val="0037767D"/>
    <w:rsid w:val="003776D8"/>
    <w:rsid w:val="00377CE0"/>
    <w:rsid w:val="00377F14"/>
    <w:rsid w:val="003803D7"/>
    <w:rsid w:val="00380B70"/>
    <w:rsid w:val="003811E3"/>
    <w:rsid w:val="00381362"/>
    <w:rsid w:val="00381388"/>
    <w:rsid w:val="0038156B"/>
    <w:rsid w:val="00381906"/>
    <w:rsid w:val="00381A92"/>
    <w:rsid w:val="00381FD7"/>
    <w:rsid w:val="003824B1"/>
    <w:rsid w:val="00382A30"/>
    <w:rsid w:val="00382C2F"/>
    <w:rsid w:val="00382D6D"/>
    <w:rsid w:val="003841DB"/>
    <w:rsid w:val="00384A3D"/>
    <w:rsid w:val="00384D41"/>
    <w:rsid w:val="00384D56"/>
    <w:rsid w:val="00384E58"/>
    <w:rsid w:val="003851E2"/>
    <w:rsid w:val="00385477"/>
    <w:rsid w:val="00385A7F"/>
    <w:rsid w:val="00385C42"/>
    <w:rsid w:val="00385D87"/>
    <w:rsid w:val="00385ED2"/>
    <w:rsid w:val="003862E1"/>
    <w:rsid w:val="00386A37"/>
    <w:rsid w:val="00387796"/>
    <w:rsid w:val="003877A0"/>
    <w:rsid w:val="0039000A"/>
    <w:rsid w:val="0039016F"/>
    <w:rsid w:val="00390A4A"/>
    <w:rsid w:val="00390BEB"/>
    <w:rsid w:val="00391239"/>
    <w:rsid w:val="00391EB3"/>
    <w:rsid w:val="003925C6"/>
    <w:rsid w:val="003925FE"/>
    <w:rsid w:val="00392960"/>
    <w:rsid w:val="00393024"/>
    <w:rsid w:val="003930AC"/>
    <w:rsid w:val="003932D7"/>
    <w:rsid w:val="00394436"/>
    <w:rsid w:val="0039451D"/>
    <w:rsid w:val="003948B8"/>
    <w:rsid w:val="00394A8B"/>
    <w:rsid w:val="00394E6E"/>
    <w:rsid w:val="003950AE"/>
    <w:rsid w:val="00395748"/>
    <w:rsid w:val="00395B03"/>
    <w:rsid w:val="003964E1"/>
    <w:rsid w:val="0039691F"/>
    <w:rsid w:val="00396FBC"/>
    <w:rsid w:val="00397354"/>
    <w:rsid w:val="003975F7"/>
    <w:rsid w:val="003976B9"/>
    <w:rsid w:val="00397BB8"/>
    <w:rsid w:val="00397E00"/>
    <w:rsid w:val="00397E62"/>
    <w:rsid w:val="00397EE4"/>
    <w:rsid w:val="003A04EF"/>
    <w:rsid w:val="003A0C67"/>
    <w:rsid w:val="003A0CAE"/>
    <w:rsid w:val="003A0DD2"/>
    <w:rsid w:val="003A0F31"/>
    <w:rsid w:val="003A0F45"/>
    <w:rsid w:val="003A1070"/>
    <w:rsid w:val="003A13C8"/>
    <w:rsid w:val="003A1739"/>
    <w:rsid w:val="003A1B09"/>
    <w:rsid w:val="003A1B30"/>
    <w:rsid w:val="003A2046"/>
    <w:rsid w:val="003A21CB"/>
    <w:rsid w:val="003A2271"/>
    <w:rsid w:val="003A2734"/>
    <w:rsid w:val="003A2982"/>
    <w:rsid w:val="003A2E16"/>
    <w:rsid w:val="003A2EBA"/>
    <w:rsid w:val="003A3459"/>
    <w:rsid w:val="003A35FA"/>
    <w:rsid w:val="003A38CF"/>
    <w:rsid w:val="003A3AE9"/>
    <w:rsid w:val="003A440C"/>
    <w:rsid w:val="003A4885"/>
    <w:rsid w:val="003A4C2E"/>
    <w:rsid w:val="003A4D77"/>
    <w:rsid w:val="003A545F"/>
    <w:rsid w:val="003A59D5"/>
    <w:rsid w:val="003A5AF9"/>
    <w:rsid w:val="003A5E9D"/>
    <w:rsid w:val="003A602B"/>
    <w:rsid w:val="003A6503"/>
    <w:rsid w:val="003A7320"/>
    <w:rsid w:val="003A741A"/>
    <w:rsid w:val="003A76B8"/>
    <w:rsid w:val="003A7EE0"/>
    <w:rsid w:val="003B022F"/>
    <w:rsid w:val="003B071C"/>
    <w:rsid w:val="003B0818"/>
    <w:rsid w:val="003B098E"/>
    <w:rsid w:val="003B0B12"/>
    <w:rsid w:val="003B0D9A"/>
    <w:rsid w:val="003B12FA"/>
    <w:rsid w:val="003B1498"/>
    <w:rsid w:val="003B164A"/>
    <w:rsid w:val="003B179F"/>
    <w:rsid w:val="003B1B52"/>
    <w:rsid w:val="003B1CD0"/>
    <w:rsid w:val="003B1D1B"/>
    <w:rsid w:val="003B27D6"/>
    <w:rsid w:val="003B2A66"/>
    <w:rsid w:val="003B332F"/>
    <w:rsid w:val="003B3956"/>
    <w:rsid w:val="003B3F77"/>
    <w:rsid w:val="003B400E"/>
    <w:rsid w:val="003B4D44"/>
    <w:rsid w:val="003B5288"/>
    <w:rsid w:val="003B552D"/>
    <w:rsid w:val="003B5927"/>
    <w:rsid w:val="003B5F38"/>
    <w:rsid w:val="003B5F51"/>
    <w:rsid w:val="003B6CFF"/>
    <w:rsid w:val="003C0393"/>
    <w:rsid w:val="003C0548"/>
    <w:rsid w:val="003C0D02"/>
    <w:rsid w:val="003C0DA8"/>
    <w:rsid w:val="003C26DB"/>
    <w:rsid w:val="003C2959"/>
    <w:rsid w:val="003C3E59"/>
    <w:rsid w:val="003C409C"/>
    <w:rsid w:val="003C4A22"/>
    <w:rsid w:val="003C4D1B"/>
    <w:rsid w:val="003C4EF2"/>
    <w:rsid w:val="003C5AFB"/>
    <w:rsid w:val="003C5BA4"/>
    <w:rsid w:val="003C5D5A"/>
    <w:rsid w:val="003C60C4"/>
    <w:rsid w:val="003C694C"/>
    <w:rsid w:val="003C6D8F"/>
    <w:rsid w:val="003C706A"/>
    <w:rsid w:val="003C7B68"/>
    <w:rsid w:val="003C7FB0"/>
    <w:rsid w:val="003D0067"/>
    <w:rsid w:val="003D0658"/>
    <w:rsid w:val="003D0661"/>
    <w:rsid w:val="003D0897"/>
    <w:rsid w:val="003D092E"/>
    <w:rsid w:val="003D0B01"/>
    <w:rsid w:val="003D14FA"/>
    <w:rsid w:val="003D1687"/>
    <w:rsid w:val="003D16B4"/>
    <w:rsid w:val="003D1C12"/>
    <w:rsid w:val="003D2837"/>
    <w:rsid w:val="003D29CD"/>
    <w:rsid w:val="003D2C07"/>
    <w:rsid w:val="003D2D98"/>
    <w:rsid w:val="003D3AA1"/>
    <w:rsid w:val="003D41A2"/>
    <w:rsid w:val="003D41C7"/>
    <w:rsid w:val="003D46B2"/>
    <w:rsid w:val="003D4D70"/>
    <w:rsid w:val="003D4FBF"/>
    <w:rsid w:val="003D5444"/>
    <w:rsid w:val="003D5687"/>
    <w:rsid w:val="003D59B6"/>
    <w:rsid w:val="003D6F6A"/>
    <w:rsid w:val="003D709E"/>
    <w:rsid w:val="003D7119"/>
    <w:rsid w:val="003D724F"/>
    <w:rsid w:val="003D7358"/>
    <w:rsid w:val="003D7504"/>
    <w:rsid w:val="003D756F"/>
    <w:rsid w:val="003E0338"/>
    <w:rsid w:val="003E1363"/>
    <w:rsid w:val="003E1787"/>
    <w:rsid w:val="003E1AA2"/>
    <w:rsid w:val="003E1B9A"/>
    <w:rsid w:val="003E2A66"/>
    <w:rsid w:val="003E38AD"/>
    <w:rsid w:val="003E3B34"/>
    <w:rsid w:val="003E3F4B"/>
    <w:rsid w:val="003E3FC5"/>
    <w:rsid w:val="003E4621"/>
    <w:rsid w:val="003E4A52"/>
    <w:rsid w:val="003E5455"/>
    <w:rsid w:val="003E5A02"/>
    <w:rsid w:val="003E602C"/>
    <w:rsid w:val="003E6248"/>
    <w:rsid w:val="003E630A"/>
    <w:rsid w:val="003E664D"/>
    <w:rsid w:val="003E6EA0"/>
    <w:rsid w:val="003E6F50"/>
    <w:rsid w:val="003E738C"/>
    <w:rsid w:val="003F0253"/>
    <w:rsid w:val="003F0462"/>
    <w:rsid w:val="003F0A83"/>
    <w:rsid w:val="003F0E8A"/>
    <w:rsid w:val="003F17CB"/>
    <w:rsid w:val="003F1C20"/>
    <w:rsid w:val="003F1E1A"/>
    <w:rsid w:val="003F23AD"/>
    <w:rsid w:val="003F23C2"/>
    <w:rsid w:val="003F2C2F"/>
    <w:rsid w:val="003F2F7F"/>
    <w:rsid w:val="003F325D"/>
    <w:rsid w:val="003F3B9B"/>
    <w:rsid w:val="003F4525"/>
    <w:rsid w:val="003F4676"/>
    <w:rsid w:val="003F4EE7"/>
    <w:rsid w:val="003F5315"/>
    <w:rsid w:val="003F5345"/>
    <w:rsid w:val="003F57B7"/>
    <w:rsid w:val="003F5CB4"/>
    <w:rsid w:val="003F606C"/>
    <w:rsid w:val="003F6071"/>
    <w:rsid w:val="003F6075"/>
    <w:rsid w:val="003F6C2F"/>
    <w:rsid w:val="003F7107"/>
    <w:rsid w:val="00400614"/>
    <w:rsid w:val="00401354"/>
    <w:rsid w:val="004013AE"/>
    <w:rsid w:val="004014EB"/>
    <w:rsid w:val="004014F6"/>
    <w:rsid w:val="00401E9F"/>
    <w:rsid w:val="004026EA"/>
    <w:rsid w:val="004029C9"/>
    <w:rsid w:val="00402A0E"/>
    <w:rsid w:val="004030D7"/>
    <w:rsid w:val="004032E1"/>
    <w:rsid w:val="00403533"/>
    <w:rsid w:val="004035DC"/>
    <w:rsid w:val="004042EC"/>
    <w:rsid w:val="00404638"/>
    <w:rsid w:val="00405052"/>
    <w:rsid w:val="004050AF"/>
    <w:rsid w:val="0040532B"/>
    <w:rsid w:val="00405348"/>
    <w:rsid w:val="00405A44"/>
    <w:rsid w:val="00405B21"/>
    <w:rsid w:val="00405E92"/>
    <w:rsid w:val="00406537"/>
    <w:rsid w:val="00406703"/>
    <w:rsid w:val="004067F1"/>
    <w:rsid w:val="00406AF3"/>
    <w:rsid w:val="00406C60"/>
    <w:rsid w:val="0040705A"/>
    <w:rsid w:val="004071FC"/>
    <w:rsid w:val="00407730"/>
    <w:rsid w:val="00410626"/>
    <w:rsid w:val="004108B2"/>
    <w:rsid w:val="00410947"/>
    <w:rsid w:val="00410E4D"/>
    <w:rsid w:val="0041194A"/>
    <w:rsid w:val="00411F86"/>
    <w:rsid w:val="004122D7"/>
    <w:rsid w:val="004128CD"/>
    <w:rsid w:val="00412DDA"/>
    <w:rsid w:val="00413B66"/>
    <w:rsid w:val="00413CB9"/>
    <w:rsid w:val="00414484"/>
    <w:rsid w:val="00414720"/>
    <w:rsid w:val="00414CBD"/>
    <w:rsid w:val="00415817"/>
    <w:rsid w:val="004158A1"/>
    <w:rsid w:val="00415D6C"/>
    <w:rsid w:val="00416118"/>
    <w:rsid w:val="00416380"/>
    <w:rsid w:val="00416459"/>
    <w:rsid w:val="004167F7"/>
    <w:rsid w:val="00416977"/>
    <w:rsid w:val="00417787"/>
    <w:rsid w:val="00417C7F"/>
    <w:rsid w:val="004202FA"/>
    <w:rsid w:val="00420FF2"/>
    <w:rsid w:val="004212DE"/>
    <w:rsid w:val="00421361"/>
    <w:rsid w:val="00421940"/>
    <w:rsid w:val="00421C80"/>
    <w:rsid w:val="00421D02"/>
    <w:rsid w:val="00422AFE"/>
    <w:rsid w:val="004232C2"/>
    <w:rsid w:val="00424026"/>
    <w:rsid w:val="004244A0"/>
    <w:rsid w:val="0042456F"/>
    <w:rsid w:val="004246B9"/>
    <w:rsid w:val="0042499A"/>
    <w:rsid w:val="00424A6B"/>
    <w:rsid w:val="00424F51"/>
    <w:rsid w:val="00425180"/>
    <w:rsid w:val="00425749"/>
    <w:rsid w:val="00425793"/>
    <w:rsid w:val="004257F9"/>
    <w:rsid w:val="004258C7"/>
    <w:rsid w:val="00425D57"/>
    <w:rsid w:val="004265C0"/>
    <w:rsid w:val="004266A0"/>
    <w:rsid w:val="00426C85"/>
    <w:rsid w:val="00426F1D"/>
    <w:rsid w:val="0042749B"/>
    <w:rsid w:val="0043002A"/>
    <w:rsid w:val="00430C81"/>
    <w:rsid w:val="00430CF4"/>
    <w:rsid w:val="00431A58"/>
    <w:rsid w:val="00431CB8"/>
    <w:rsid w:val="004327AF"/>
    <w:rsid w:val="004329F4"/>
    <w:rsid w:val="00432CDB"/>
    <w:rsid w:val="00432F72"/>
    <w:rsid w:val="004338B8"/>
    <w:rsid w:val="00433F0F"/>
    <w:rsid w:val="004342E3"/>
    <w:rsid w:val="00434796"/>
    <w:rsid w:val="0043502D"/>
    <w:rsid w:val="00435D59"/>
    <w:rsid w:val="00435FF7"/>
    <w:rsid w:val="004377B0"/>
    <w:rsid w:val="00437BC6"/>
    <w:rsid w:val="00437E7F"/>
    <w:rsid w:val="00437F09"/>
    <w:rsid w:val="00440373"/>
    <w:rsid w:val="00440D74"/>
    <w:rsid w:val="0044171E"/>
    <w:rsid w:val="00441B5F"/>
    <w:rsid w:val="00441DE7"/>
    <w:rsid w:val="00442238"/>
    <w:rsid w:val="00442434"/>
    <w:rsid w:val="00442445"/>
    <w:rsid w:val="00442549"/>
    <w:rsid w:val="0044303E"/>
    <w:rsid w:val="0044373D"/>
    <w:rsid w:val="004439F0"/>
    <w:rsid w:val="00443DC5"/>
    <w:rsid w:val="00444117"/>
    <w:rsid w:val="004441E1"/>
    <w:rsid w:val="00444236"/>
    <w:rsid w:val="004448AA"/>
    <w:rsid w:val="00444D88"/>
    <w:rsid w:val="00445C0D"/>
    <w:rsid w:val="00445CEF"/>
    <w:rsid w:val="00445F19"/>
    <w:rsid w:val="004460B6"/>
    <w:rsid w:val="004463A6"/>
    <w:rsid w:val="004464D5"/>
    <w:rsid w:val="004468E8"/>
    <w:rsid w:val="00446CC5"/>
    <w:rsid w:val="00446FF7"/>
    <w:rsid w:val="00447193"/>
    <w:rsid w:val="0044736B"/>
    <w:rsid w:val="0044743D"/>
    <w:rsid w:val="00447455"/>
    <w:rsid w:val="004475AE"/>
    <w:rsid w:val="0044768B"/>
    <w:rsid w:val="00447819"/>
    <w:rsid w:val="0044793E"/>
    <w:rsid w:val="00447AB5"/>
    <w:rsid w:val="00447FD8"/>
    <w:rsid w:val="0045014C"/>
    <w:rsid w:val="0045023E"/>
    <w:rsid w:val="00450769"/>
    <w:rsid w:val="0045103C"/>
    <w:rsid w:val="0045122F"/>
    <w:rsid w:val="0045137E"/>
    <w:rsid w:val="004513D3"/>
    <w:rsid w:val="00451CCE"/>
    <w:rsid w:val="00452DBD"/>
    <w:rsid w:val="00452DC1"/>
    <w:rsid w:val="00453104"/>
    <w:rsid w:val="004531CF"/>
    <w:rsid w:val="00453B9B"/>
    <w:rsid w:val="00454133"/>
    <w:rsid w:val="00454DB0"/>
    <w:rsid w:val="00454DF2"/>
    <w:rsid w:val="00454ED4"/>
    <w:rsid w:val="00455318"/>
    <w:rsid w:val="00455956"/>
    <w:rsid w:val="00455BB8"/>
    <w:rsid w:val="00455D05"/>
    <w:rsid w:val="00455DB3"/>
    <w:rsid w:val="00456D70"/>
    <w:rsid w:val="00457950"/>
    <w:rsid w:val="00457C21"/>
    <w:rsid w:val="004606FA"/>
    <w:rsid w:val="0046115D"/>
    <w:rsid w:val="00461296"/>
    <w:rsid w:val="004615E9"/>
    <w:rsid w:val="00461635"/>
    <w:rsid w:val="00462986"/>
    <w:rsid w:val="00462AE0"/>
    <w:rsid w:val="00463361"/>
    <w:rsid w:val="00463A2C"/>
    <w:rsid w:val="00463A61"/>
    <w:rsid w:val="00463DB0"/>
    <w:rsid w:val="004643B6"/>
    <w:rsid w:val="004649F6"/>
    <w:rsid w:val="00464EC7"/>
    <w:rsid w:val="0046570A"/>
    <w:rsid w:val="00465810"/>
    <w:rsid w:val="00465908"/>
    <w:rsid w:val="00465C95"/>
    <w:rsid w:val="004667CF"/>
    <w:rsid w:val="00466C1C"/>
    <w:rsid w:val="00466FF2"/>
    <w:rsid w:val="004670E2"/>
    <w:rsid w:val="004678F1"/>
    <w:rsid w:val="00467AD4"/>
    <w:rsid w:val="00467DAD"/>
    <w:rsid w:val="004702EC"/>
    <w:rsid w:val="00470785"/>
    <w:rsid w:val="004719B0"/>
    <w:rsid w:val="00473014"/>
    <w:rsid w:val="0047364B"/>
    <w:rsid w:val="004737DF"/>
    <w:rsid w:val="00474297"/>
    <w:rsid w:val="0047449A"/>
    <w:rsid w:val="004745D4"/>
    <w:rsid w:val="00474AA1"/>
    <w:rsid w:val="00474C07"/>
    <w:rsid w:val="00475177"/>
    <w:rsid w:val="004756ED"/>
    <w:rsid w:val="004759D8"/>
    <w:rsid w:val="00475BFB"/>
    <w:rsid w:val="00475C13"/>
    <w:rsid w:val="00476110"/>
    <w:rsid w:val="00476760"/>
    <w:rsid w:val="0047694D"/>
    <w:rsid w:val="00477144"/>
    <w:rsid w:val="004775CE"/>
    <w:rsid w:val="00477F47"/>
    <w:rsid w:val="00480163"/>
    <w:rsid w:val="0048053B"/>
    <w:rsid w:val="004809DB"/>
    <w:rsid w:val="00480CC8"/>
    <w:rsid w:val="00481013"/>
    <w:rsid w:val="00481B6D"/>
    <w:rsid w:val="00481E56"/>
    <w:rsid w:val="0048225A"/>
    <w:rsid w:val="004826FB"/>
    <w:rsid w:val="0048282D"/>
    <w:rsid w:val="00482ADB"/>
    <w:rsid w:val="00483293"/>
    <w:rsid w:val="0048338D"/>
    <w:rsid w:val="00483BAC"/>
    <w:rsid w:val="00484281"/>
    <w:rsid w:val="00484CA3"/>
    <w:rsid w:val="00484F6C"/>
    <w:rsid w:val="00485C01"/>
    <w:rsid w:val="00485D9B"/>
    <w:rsid w:val="00486092"/>
    <w:rsid w:val="00486664"/>
    <w:rsid w:val="0048671C"/>
    <w:rsid w:val="00487981"/>
    <w:rsid w:val="00487A64"/>
    <w:rsid w:val="00487B9C"/>
    <w:rsid w:val="00490CC7"/>
    <w:rsid w:val="00490D4C"/>
    <w:rsid w:val="00490E58"/>
    <w:rsid w:val="004913BE"/>
    <w:rsid w:val="00491464"/>
    <w:rsid w:val="00491482"/>
    <w:rsid w:val="00491E7D"/>
    <w:rsid w:val="00491FAF"/>
    <w:rsid w:val="00492147"/>
    <w:rsid w:val="004923F1"/>
    <w:rsid w:val="0049256E"/>
    <w:rsid w:val="0049296E"/>
    <w:rsid w:val="00492B80"/>
    <w:rsid w:val="004930B0"/>
    <w:rsid w:val="0049400A"/>
    <w:rsid w:val="00494C31"/>
    <w:rsid w:val="00494DF5"/>
    <w:rsid w:val="00494F64"/>
    <w:rsid w:val="00494FC4"/>
    <w:rsid w:val="00495884"/>
    <w:rsid w:val="00495984"/>
    <w:rsid w:val="00496480"/>
    <w:rsid w:val="00496651"/>
    <w:rsid w:val="00496BF0"/>
    <w:rsid w:val="00496FB6"/>
    <w:rsid w:val="00497152"/>
    <w:rsid w:val="004974EB"/>
    <w:rsid w:val="0049753E"/>
    <w:rsid w:val="00497BAA"/>
    <w:rsid w:val="004A112E"/>
    <w:rsid w:val="004A1270"/>
    <w:rsid w:val="004A135C"/>
    <w:rsid w:val="004A1393"/>
    <w:rsid w:val="004A2279"/>
    <w:rsid w:val="004A289E"/>
    <w:rsid w:val="004A2F8D"/>
    <w:rsid w:val="004A3004"/>
    <w:rsid w:val="004A4420"/>
    <w:rsid w:val="004A4F3A"/>
    <w:rsid w:val="004A525D"/>
    <w:rsid w:val="004A55E0"/>
    <w:rsid w:val="004A5A99"/>
    <w:rsid w:val="004A5EF6"/>
    <w:rsid w:val="004A5F72"/>
    <w:rsid w:val="004A6884"/>
    <w:rsid w:val="004A7075"/>
    <w:rsid w:val="004A74B9"/>
    <w:rsid w:val="004A7C60"/>
    <w:rsid w:val="004A7E1A"/>
    <w:rsid w:val="004B0441"/>
    <w:rsid w:val="004B04D1"/>
    <w:rsid w:val="004B0699"/>
    <w:rsid w:val="004B07EB"/>
    <w:rsid w:val="004B098D"/>
    <w:rsid w:val="004B0F3C"/>
    <w:rsid w:val="004B136D"/>
    <w:rsid w:val="004B1E72"/>
    <w:rsid w:val="004B1F24"/>
    <w:rsid w:val="004B2127"/>
    <w:rsid w:val="004B24B9"/>
    <w:rsid w:val="004B2739"/>
    <w:rsid w:val="004B296D"/>
    <w:rsid w:val="004B2DEE"/>
    <w:rsid w:val="004B2F0E"/>
    <w:rsid w:val="004B40F8"/>
    <w:rsid w:val="004B43C2"/>
    <w:rsid w:val="004B5398"/>
    <w:rsid w:val="004B54B5"/>
    <w:rsid w:val="004B54D3"/>
    <w:rsid w:val="004B5977"/>
    <w:rsid w:val="004B64DF"/>
    <w:rsid w:val="004B6952"/>
    <w:rsid w:val="004B6A28"/>
    <w:rsid w:val="004B6BD9"/>
    <w:rsid w:val="004B6ECF"/>
    <w:rsid w:val="004B73FE"/>
    <w:rsid w:val="004B74B0"/>
    <w:rsid w:val="004B7C12"/>
    <w:rsid w:val="004C064F"/>
    <w:rsid w:val="004C180A"/>
    <w:rsid w:val="004C1854"/>
    <w:rsid w:val="004C2401"/>
    <w:rsid w:val="004C2C15"/>
    <w:rsid w:val="004C2DEE"/>
    <w:rsid w:val="004C3AA9"/>
    <w:rsid w:val="004C4C37"/>
    <w:rsid w:val="004C4C49"/>
    <w:rsid w:val="004C4D65"/>
    <w:rsid w:val="004C5227"/>
    <w:rsid w:val="004C5313"/>
    <w:rsid w:val="004C57B1"/>
    <w:rsid w:val="004C590D"/>
    <w:rsid w:val="004C639B"/>
    <w:rsid w:val="004C680C"/>
    <w:rsid w:val="004C6875"/>
    <w:rsid w:val="004C6F55"/>
    <w:rsid w:val="004C7A6F"/>
    <w:rsid w:val="004C7C3D"/>
    <w:rsid w:val="004C7F99"/>
    <w:rsid w:val="004C7FF6"/>
    <w:rsid w:val="004D00F3"/>
    <w:rsid w:val="004D0182"/>
    <w:rsid w:val="004D048E"/>
    <w:rsid w:val="004D0A54"/>
    <w:rsid w:val="004D0B6B"/>
    <w:rsid w:val="004D0D01"/>
    <w:rsid w:val="004D0F41"/>
    <w:rsid w:val="004D1108"/>
    <w:rsid w:val="004D14D7"/>
    <w:rsid w:val="004D19C0"/>
    <w:rsid w:val="004D2545"/>
    <w:rsid w:val="004D2BC9"/>
    <w:rsid w:val="004D33DD"/>
    <w:rsid w:val="004D35BE"/>
    <w:rsid w:val="004D3839"/>
    <w:rsid w:val="004D387E"/>
    <w:rsid w:val="004D3BBE"/>
    <w:rsid w:val="004D5201"/>
    <w:rsid w:val="004D52E8"/>
    <w:rsid w:val="004D5A29"/>
    <w:rsid w:val="004D6212"/>
    <w:rsid w:val="004D66CB"/>
    <w:rsid w:val="004D6843"/>
    <w:rsid w:val="004D6CD2"/>
    <w:rsid w:val="004D6DF1"/>
    <w:rsid w:val="004D6E69"/>
    <w:rsid w:val="004D73D1"/>
    <w:rsid w:val="004E06EC"/>
    <w:rsid w:val="004E0BB5"/>
    <w:rsid w:val="004E0C6D"/>
    <w:rsid w:val="004E0CF1"/>
    <w:rsid w:val="004E0D8F"/>
    <w:rsid w:val="004E1232"/>
    <w:rsid w:val="004E1454"/>
    <w:rsid w:val="004E270C"/>
    <w:rsid w:val="004E2B3F"/>
    <w:rsid w:val="004E2BC7"/>
    <w:rsid w:val="004E2D7B"/>
    <w:rsid w:val="004E321F"/>
    <w:rsid w:val="004E3B5D"/>
    <w:rsid w:val="004E494B"/>
    <w:rsid w:val="004E4C5B"/>
    <w:rsid w:val="004E6333"/>
    <w:rsid w:val="004E6804"/>
    <w:rsid w:val="004E6A63"/>
    <w:rsid w:val="004E6D0B"/>
    <w:rsid w:val="004E7031"/>
    <w:rsid w:val="004E7AF1"/>
    <w:rsid w:val="004E7DDF"/>
    <w:rsid w:val="004F0910"/>
    <w:rsid w:val="004F0FAA"/>
    <w:rsid w:val="004F10B9"/>
    <w:rsid w:val="004F14D9"/>
    <w:rsid w:val="004F1538"/>
    <w:rsid w:val="004F158A"/>
    <w:rsid w:val="004F17A0"/>
    <w:rsid w:val="004F18F4"/>
    <w:rsid w:val="004F1C9E"/>
    <w:rsid w:val="004F1FBB"/>
    <w:rsid w:val="004F2145"/>
    <w:rsid w:val="004F2DAB"/>
    <w:rsid w:val="004F30DE"/>
    <w:rsid w:val="004F3A79"/>
    <w:rsid w:val="004F44EB"/>
    <w:rsid w:val="004F4942"/>
    <w:rsid w:val="004F4A57"/>
    <w:rsid w:val="004F4F14"/>
    <w:rsid w:val="004F52A3"/>
    <w:rsid w:val="004F595D"/>
    <w:rsid w:val="004F5B83"/>
    <w:rsid w:val="004F5F02"/>
    <w:rsid w:val="004F63F7"/>
    <w:rsid w:val="004F69B1"/>
    <w:rsid w:val="004F69ED"/>
    <w:rsid w:val="004F6D28"/>
    <w:rsid w:val="004F7936"/>
    <w:rsid w:val="004F7A5B"/>
    <w:rsid w:val="004F7D72"/>
    <w:rsid w:val="004F7EDB"/>
    <w:rsid w:val="00500134"/>
    <w:rsid w:val="00500702"/>
    <w:rsid w:val="0050076A"/>
    <w:rsid w:val="0050094D"/>
    <w:rsid w:val="00500ADF"/>
    <w:rsid w:val="005012A2"/>
    <w:rsid w:val="0050175A"/>
    <w:rsid w:val="0050282B"/>
    <w:rsid w:val="00502D60"/>
    <w:rsid w:val="00502DC5"/>
    <w:rsid w:val="00503468"/>
    <w:rsid w:val="00503F09"/>
    <w:rsid w:val="005040F4"/>
    <w:rsid w:val="00504B77"/>
    <w:rsid w:val="00504D82"/>
    <w:rsid w:val="00504E7D"/>
    <w:rsid w:val="005052D2"/>
    <w:rsid w:val="00505418"/>
    <w:rsid w:val="00505637"/>
    <w:rsid w:val="00505B5E"/>
    <w:rsid w:val="00506497"/>
    <w:rsid w:val="00506767"/>
    <w:rsid w:val="00506901"/>
    <w:rsid w:val="00506E8F"/>
    <w:rsid w:val="0050711C"/>
    <w:rsid w:val="00507494"/>
    <w:rsid w:val="005100A5"/>
    <w:rsid w:val="00510155"/>
    <w:rsid w:val="0051033F"/>
    <w:rsid w:val="00510D3E"/>
    <w:rsid w:val="00511011"/>
    <w:rsid w:val="0051123D"/>
    <w:rsid w:val="00511478"/>
    <w:rsid w:val="00512004"/>
    <w:rsid w:val="00512185"/>
    <w:rsid w:val="005135A8"/>
    <w:rsid w:val="00513BCF"/>
    <w:rsid w:val="00513BD7"/>
    <w:rsid w:val="00514832"/>
    <w:rsid w:val="00514B56"/>
    <w:rsid w:val="005151B0"/>
    <w:rsid w:val="0051520B"/>
    <w:rsid w:val="005156FE"/>
    <w:rsid w:val="005167A5"/>
    <w:rsid w:val="00516A4A"/>
    <w:rsid w:val="00516CAC"/>
    <w:rsid w:val="00516DCA"/>
    <w:rsid w:val="00516FC8"/>
    <w:rsid w:val="00517079"/>
    <w:rsid w:val="005170EA"/>
    <w:rsid w:val="005177F7"/>
    <w:rsid w:val="005202F5"/>
    <w:rsid w:val="00520461"/>
    <w:rsid w:val="00520934"/>
    <w:rsid w:val="00520A69"/>
    <w:rsid w:val="00520B58"/>
    <w:rsid w:val="00520D16"/>
    <w:rsid w:val="00520E87"/>
    <w:rsid w:val="00521738"/>
    <w:rsid w:val="00521D0F"/>
    <w:rsid w:val="00521EA9"/>
    <w:rsid w:val="0052209A"/>
    <w:rsid w:val="00522616"/>
    <w:rsid w:val="005236A4"/>
    <w:rsid w:val="0052396C"/>
    <w:rsid w:val="00523C54"/>
    <w:rsid w:val="00523C72"/>
    <w:rsid w:val="00523D72"/>
    <w:rsid w:val="005244BD"/>
    <w:rsid w:val="00524887"/>
    <w:rsid w:val="005250E0"/>
    <w:rsid w:val="00525A34"/>
    <w:rsid w:val="00525BF0"/>
    <w:rsid w:val="0052632F"/>
    <w:rsid w:val="00526B03"/>
    <w:rsid w:val="005275B4"/>
    <w:rsid w:val="00527781"/>
    <w:rsid w:val="00527A3A"/>
    <w:rsid w:val="00530713"/>
    <w:rsid w:val="00530B8F"/>
    <w:rsid w:val="0053150E"/>
    <w:rsid w:val="00531D3C"/>
    <w:rsid w:val="00531F8D"/>
    <w:rsid w:val="00532439"/>
    <w:rsid w:val="0053267A"/>
    <w:rsid w:val="0053334B"/>
    <w:rsid w:val="005335C4"/>
    <w:rsid w:val="00533C49"/>
    <w:rsid w:val="00534045"/>
    <w:rsid w:val="00534811"/>
    <w:rsid w:val="005351A4"/>
    <w:rsid w:val="005353FE"/>
    <w:rsid w:val="00535595"/>
    <w:rsid w:val="00535AE1"/>
    <w:rsid w:val="00536484"/>
    <w:rsid w:val="00536863"/>
    <w:rsid w:val="00536B05"/>
    <w:rsid w:val="00536B67"/>
    <w:rsid w:val="00536F48"/>
    <w:rsid w:val="00537E47"/>
    <w:rsid w:val="0054052A"/>
    <w:rsid w:val="005405E3"/>
    <w:rsid w:val="00540AF3"/>
    <w:rsid w:val="00540D80"/>
    <w:rsid w:val="005411B1"/>
    <w:rsid w:val="005416F9"/>
    <w:rsid w:val="00542941"/>
    <w:rsid w:val="005429EA"/>
    <w:rsid w:val="00542A39"/>
    <w:rsid w:val="00542A6E"/>
    <w:rsid w:val="00542F4A"/>
    <w:rsid w:val="00543266"/>
    <w:rsid w:val="0054347F"/>
    <w:rsid w:val="00543829"/>
    <w:rsid w:val="00543AE4"/>
    <w:rsid w:val="00543EAC"/>
    <w:rsid w:val="005441F3"/>
    <w:rsid w:val="005444EE"/>
    <w:rsid w:val="0054491D"/>
    <w:rsid w:val="00544A49"/>
    <w:rsid w:val="00545014"/>
    <w:rsid w:val="00545719"/>
    <w:rsid w:val="00545A7A"/>
    <w:rsid w:val="00546D97"/>
    <w:rsid w:val="00550639"/>
    <w:rsid w:val="0055113D"/>
    <w:rsid w:val="005514CA"/>
    <w:rsid w:val="00551C16"/>
    <w:rsid w:val="00551FCE"/>
    <w:rsid w:val="00552659"/>
    <w:rsid w:val="00552F25"/>
    <w:rsid w:val="0055360E"/>
    <w:rsid w:val="00553869"/>
    <w:rsid w:val="00553D60"/>
    <w:rsid w:val="00553DB4"/>
    <w:rsid w:val="005540BF"/>
    <w:rsid w:val="00554219"/>
    <w:rsid w:val="0055469F"/>
    <w:rsid w:val="00554BE8"/>
    <w:rsid w:val="00555099"/>
    <w:rsid w:val="005557CB"/>
    <w:rsid w:val="005558F4"/>
    <w:rsid w:val="00555B4D"/>
    <w:rsid w:val="00555D7A"/>
    <w:rsid w:val="00556020"/>
    <w:rsid w:val="00556837"/>
    <w:rsid w:val="00556968"/>
    <w:rsid w:val="00556BD2"/>
    <w:rsid w:val="00556D54"/>
    <w:rsid w:val="005571AA"/>
    <w:rsid w:val="005578AF"/>
    <w:rsid w:val="0056004A"/>
    <w:rsid w:val="00560191"/>
    <w:rsid w:val="00560383"/>
    <w:rsid w:val="005605DD"/>
    <w:rsid w:val="00561061"/>
    <w:rsid w:val="005612A0"/>
    <w:rsid w:val="00561698"/>
    <w:rsid w:val="00561C68"/>
    <w:rsid w:val="00561E06"/>
    <w:rsid w:val="00562021"/>
    <w:rsid w:val="0056251D"/>
    <w:rsid w:val="00562837"/>
    <w:rsid w:val="0056385C"/>
    <w:rsid w:val="00563C0F"/>
    <w:rsid w:val="00564084"/>
    <w:rsid w:val="00564401"/>
    <w:rsid w:val="0056461D"/>
    <w:rsid w:val="005647F6"/>
    <w:rsid w:val="00564B18"/>
    <w:rsid w:val="005651F5"/>
    <w:rsid w:val="00565346"/>
    <w:rsid w:val="005654EC"/>
    <w:rsid w:val="00565669"/>
    <w:rsid w:val="00565BC2"/>
    <w:rsid w:val="0056688E"/>
    <w:rsid w:val="005671E4"/>
    <w:rsid w:val="00567BC8"/>
    <w:rsid w:val="00567E51"/>
    <w:rsid w:val="00570F16"/>
    <w:rsid w:val="00571345"/>
    <w:rsid w:val="005717FE"/>
    <w:rsid w:val="0057196C"/>
    <w:rsid w:val="00572957"/>
    <w:rsid w:val="00572C9C"/>
    <w:rsid w:val="00573223"/>
    <w:rsid w:val="00573292"/>
    <w:rsid w:val="005732EA"/>
    <w:rsid w:val="00573419"/>
    <w:rsid w:val="00573469"/>
    <w:rsid w:val="00573470"/>
    <w:rsid w:val="00573F3E"/>
    <w:rsid w:val="00574189"/>
    <w:rsid w:val="0057561F"/>
    <w:rsid w:val="00575F54"/>
    <w:rsid w:val="005760A7"/>
    <w:rsid w:val="0057620B"/>
    <w:rsid w:val="005764B6"/>
    <w:rsid w:val="00576721"/>
    <w:rsid w:val="00576CC7"/>
    <w:rsid w:val="005770F7"/>
    <w:rsid w:val="00577736"/>
    <w:rsid w:val="00577A5C"/>
    <w:rsid w:val="00577BA7"/>
    <w:rsid w:val="005809F3"/>
    <w:rsid w:val="005809FB"/>
    <w:rsid w:val="00580AB8"/>
    <w:rsid w:val="00580F2A"/>
    <w:rsid w:val="005812E2"/>
    <w:rsid w:val="00581B56"/>
    <w:rsid w:val="00581ED9"/>
    <w:rsid w:val="00581EFC"/>
    <w:rsid w:val="00582C59"/>
    <w:rsid w:val="005833CA"/>
    <w:rsid w:val="00583C48"/>
    <w:rsid w:val="00584A7C"/>
    <w:rsid w:val="00584CDB"/>
    <w:rsid w:val="00585043"/>
    <w:rsid w:val="005855BC"/>
    <w:rsid w:val="00585615"/>
    <w:rsid w:val="00585E4C"/>
    <w:rsid w:val="0058620C"/>
    <w:rsid w:val="005866E9"/>
    <w:rsid w:val="005869AB"/>
    <w:rsid w:val="00586D12"/>
    <w:rsid w:val="00586F32"/>
    <w:rsid w:val="00587DF2"/>
    <w:rsid w:val="00590464"/>
    <w:rsid w:val="00591DA3"/>
    <w:rsid w:val="00591DCE"/>
    <w:rsid w:val="00591F5D"/>
    <w:rsid w:val="0059216D"/>
    <w:rsid w:val="00592248"/>
    <w:rsid w:val="0059244D"/>
    <w:rsid w:val="00592BA3"/>
    <w:rsid w:val="005938DC"/>
    <w:rsid w:val="00593D94"/>
    <w:rsid w:val="00594006"/>
    <w:rsid w:val="005940C9"/>
    <w:rsid w:val="0059428D"/>
    <w:rsid w:val="005948EB"/>
    <w:rsid w:val="005954A7"/>
    <w:rsid w:val="00595A64"/>
    <w:rsid w:val="00595E49"/>
    <w:rsid w:val="005962EE"/>
    <w:rsid w:val="0059633A"/>
    <w:rsid w:val="0059649E"/>
    <w:rsid w:val="0059767A"/>
    <w:rsid w:val="00597C2A"/>
    <w:rsid w:val="005A014A"/>
    <w:rsid w:val="005A0212"/>
    <w:rsid w:val="005A0398"/>
    <w:rsid w:val="005A0648"/>
    <w:rsid w:val="005A0BC5"/>
    <w:rsid w:val="005A1794"/>
    <w:rsid w:val="005A18C6"/>
    <w:rsid w:val="005A1E17"/>
    <w:rsid w:val="005A2355"/>
    <w:rsid w:val="005A23CD"/>
    <w:rsid w:val="005A27D5"/>
    <w:rsid w:val="005A2BE9"/>
    <w:rsid w:val="005A2C11"/>
    <w:rsid w:val="005A2F99"/>
    <w:rsid w:val="005A34B3"/>
    <w:rsid w:val="005A357E"/>
    <w:rsid w:val="005A35B6"/>
    <w:rsid w:val="005A3E05"/>
    <w:rsid w:val="005A411D"/>
    <w:rsid w:val="005A585D"/>
    <w:rsid w:val="005A58E3"/>
    <w:rsid w:val="005A5D3E"/>
    <w:rsid w:val="005A622A"/>
    <w:rsid w:val="005A6836"/>
    <w:rsid w:val="005A6A77"/>
    <w:rsid w:val="005A6DB3"/>
    <w:rsid w:val="005A72D0"/>
    <w:rsid w:val="005A73B7"/>
    <w:rsid w:val="005A75D3"/>
    <w:rsid w:val="005A75D9"/>
    <w:rsid w:val="005A7688"/>
    <w:rsid w:val="005A76B7"/>
    <w:rsid w:val="005A7854"/>
    <w:rsid w:val="005A798E"/>
    <w:rsid w:val="005A7D6C"/>
    <w:rsid w:val="005A7E4E"/>
    <w:rsid w:val="005B02AC"/>
    <w:rsid w:val="005B0808"/>
    <w:rsid w:val="005B0A8C"/>
    <w:rsid w:val="005B1CA8"/>
    <w:rsid w:val="005B1F96"/>
    <w:rsid w:val="005B2ADB"/>
    <w:rsid w:val="005B2DC7"/>
    <w:rsid w:val="005B30B3"/>
    <w:rsid w:val="005B3A7D"/>
    <w:rsid w:val="005B3E8D"/>
    <w:rsid w:val="005B4934"/>
    <w:rsid w:val="005B4EB2"/>
    <w:rsid w:val="005B4F01"/>
    <w:rsid w:val="005B511F"/>
    <w:rsid w:val="005B56DC"/>
    <w:rsid w:val="005B56FD"/>
    <w:rsid w:val="005B58CC"/>
    <w:rsid w:val="005B59AC"/>
    <w:rsid w:val="005B627C"/>
    <w:rsid w:val="005B6883"/>
    <w:rsid w:val="005B6B93"/>
    <w:rsid w:val="005B6D49"/>
    <w:rsid w:val="005B6FD3"/>
    <w:rsid w:val="005B7191"/>
    <w:rsid w:val="005B73C2"/>
    <w:rsid w:val="005B7A16"/>
    <w:rsid w:val="005C08C7"/>
    <w:rsid w:val="005C17E4"/>
    <w:rsid w:val="005C1AF5"/>
    <w:rsid w:val="005C1B39"/>
    <w:rsid w:val="005C1D3B"/>
    <w:rsid w:val="005C1F34"/>
    <w:rsid w:val="005C351E"/>
    <w:rsid w:val="005C38CD"/>
    <w:rsid w:val="005C39AC"/>
    <w:rsid w:val="005C4384"/>
    <w:rsid w:val="005C4679"/>
    <w:rsid w:val="005C5425"/>
    <w:rsid w:val="005C5438"/>
    <w:rsid w:val="005C5473"/>
    <w:rsid w:val="005C550B"/>
    <w:rsid w:val="005C591D"/>
    <w:rsid w:val="005C6667"/>
    <w:rsid w:val="005C67A2"/>
    <w:rsid w:val="005C6C42"/>
    <w:rsid w:val="005C6EA7"/>
    <w:rsid w:val="005C7071"/>
    <w:rsid w:val="005D0185"/>
    <w:rsid w:val="005D1271"/>
    <w:rsid w:val="005D15A3"/>
    <w:rsid w:val="005D2859"/>
    <w:rsid w:val="005D2A6C"/>
    <w:rsid w:val="005D2BCA"/>
    <w:rsid w:val="005D3583"/>
    <w:rsid w:val="005D38DD"/>
    <w:rsid w:val="005D4085"/>
    <w:rsid w:val="005D5317"/>
    <w:rsid w:val="005D5904"/>
    <w:rsid w:val="005D5A4C"/>
    <w:rsid w:val="005D5C41"/>
    <w:rsid w:val="005D5DA2"/>
    <w:rsid w:val="005D639F"/>
    <w:rsid w:val="005D6967"/>
    <w:rsid w:val="005D7789"/>
    <w:rsid w:val="005D77A4"/>
    <w:rsid w:val="005D77A8"/>
    <w:rsid w:val="005E02D2"/>
    <w:rsid w:val="005E03F9"/>
    <w:rsid w:val="005E0E5A"/>
    <w:rsid w:val="005E104A"/>
    <w:rsid w:val="005E10DE"/>
    <w:rsid w:val="005E14D0"/>
    <w:rsid w:val="005E1520"/>
    <w:rsid w:val="005E1761"/>
    <w:rsid w:val="005E1791"/>
    <w:rsid w:val="005E20C7"/>
    <w:rsid w:val="005E2332"/>
    <w:rsid w:val="005E271F"/>
    <w:rsid w:val="005E2A49"/>
    <w:rsid w:val="005E2C51"/>
    <w:rsid w:val="005E2F38"/>
    <w:rsid w:val="005E3374"/>
    <w:rsid w:val="005E3671"/>
    <w:rsid w:val="005E3B4A"/>
    <w:rsid w:val="005E4022"/>
    <w:rsid w:val="005E40D5"/>
    <w:rsid w:val="005E47B3"/>
    <w:rsid w:val="005E48E4"/>
    <w:rsid w:val="005E4AB2"/>
    <w:rsid w:val="005E5329"/>
    <w:rsid w:val="005E54AA"/>
    <w:rsid w:val="005E59DD"/>
    <w:rsid w:val="005E5E23"/>
    <w:rsid w:val="005E64E2"/>
    <w:rsid w:val="005E68B1"/>
    <w:rsid w:val="005E6DE1"/>
    <w:rsid w:val="005F05EF"/>
    <w:rsid w:val="005F0705"/>
    <w:rsid w:val="005F0E16"/>
    <w:rsid w:val="005F1C11"/>
    <w:rsid w:val="005F1CB3"/>
    <w:rsid w:val="005F1D54"/>
    <w:rsid w:val="005F2664"/>
    <w:rsid w:val="005F2DB6"/>
    <w:rsid w:val="005F3203"/>
    <w:rsid w:val="005F3427"/>
    <w:rsid w:val="005F3A89"/>
    <w:rsid w:val="005F415E"/>
    <w:rsid w:val="005F4870"/>
    <w:rsid w:val="005F490F"/>
    <w:rsid w:val="005F4C55"/>
    <w:rsid w:val="005F54E8"/>
    <w:rsid w:val="005F55B7"/>
    <w:rsid w:val="005F5C8B"/>
    <w:rsid w:val="005F5E5B"/>
    <w:rsid w:val="005F5ED8"/>
    <w:rsid w:val="005F669B"/>
    <w:rsid w:val="005F6AC1"/>
    <w:rsid w:val="005F6B23"/>
    <w:rsid w:val="005F6C42"/>
    <w:rsid w:val="005F6D7B"/>
    <w:rsid w:val="005F70D4"/>
    <w:rsid w:val="005F7744"/>
    <w:rsid w:val="00600D25"/>
    <w:rsid w:val="00601289"/>
    <w:rsid w:val="006016CD"/>
    <w:rsid w:val="00601C09"/>
    <w:rsid w:val="00601DAA"/>
    <w:rsid w:val="006029D9"/>
    <w:rsid w:val="0060377C"/>
    <w:rsid w:val="006037DD"/>
    <w:rsid w:val="00603B6B"/>
    <w:rsid w:val="00603DBD"/>
    <w:rsid w:val="00604185"/>
    <w:rsid w:val="0060427B"/>
    <w:rsid w:val="006043DE"/>
    <w:rsid w:val="00604465"/>
    <w:rsid w:val="00604E5C"/>
    <w:rsid w:val="00604ECF"/>
    <w:rsid w:val="00605E22"/>
    <w:rsid w:val="00606458"/>
    <w:rsid w:val="00606A50"/>
    <w:rsid w:val="00606E19"/>
    <w:rsid w:val="00606EA7"/>
    <w:rsid w:val="00606F00"/>
    <w:rsid w:val="00606FEB"/>
    <w:rsid w:val="00607154"/>
    <w:rsid w:val="00607273"/>
    <w:rsid w:val="00607B38"/>
    <w:rsid w:val="00610B25"/>
    <w:rsid w:val="0061102E"/>
    <w:rsid w:val="0061122F"/>
    <w:rsid w:val="0061158F"/>
    <w:rsid w:val="00611C33"/>
    <w:rsid w:val="006121C3"/>
    <w:rsid w:val="00612A03"/>
    <w:rsid w:val="0061349B"/>
    <w:rsid w:val="006138A5"/>
    <w:rsid w:val="00613C82"/>
    <w:rsid w:val="0061431B"/>
    <w:rsid w:val="006145AC"/>
    <w:rsid w:val="00614C82"/>
    <w:rsid w:val="0061550A"/>
    <w:rsid w:val="00615895"/>
    <w:rsid w:val="0061592F"/>
    <w:rsid w:val="00615FAB"/>
    <w:rsid w:val="00616975"/>
    <w:rsid w:val="00616AAB"/>
    <w:rsid w:val="00616D41"/>
    <w:rsid w:val="00617968"/>
    <w:rsid w:val="00620264"/>
    <w:rsid w:val="00620F68"/>
    <w:rsid w:val="0062100E"/>
    <w:rsid w:val="006213D5"/>
    <w:rsid w:val="0062175F"/>
    <w:rsid w:val="0062178D"/>
    <w:rsid w:val="00622425"/>
    <w:rsid w:val="00622483"/>
    <w:rsid w:val="00622617"/>
    <w:rsid w:val="00622652"/>
    <w:rsid w:val="00622729"/>
    <w:rsid w:val="006229FB"/>
    <w:rsid w:val="00622C7C"/>
    <w:rsid w:val="006232C7"/>
    <w:rsid w:val="00623C21"/>
    <w:rsid w:val="00623DC9"/>
    <w:rsid w:val="00623EC0"/>
    <w:rsid w:val="0062403A"/>
    <w:rsid w:val="006240BF"/>
    <w:rsid w:val="00624226"/>
    <w:rsid w:val="00624B5F"/>
    <w:rsid w:val="00624DFD"/>
    <w:rsid w:val="00624F80"/>
    <w:rsid w:val="0062539B"/>
    <w:rsid w:val="00625D9E"/>
    <w:rsid w:val="00626298"/>
    <w:rsid w:val="00626799"/>
    <w:rsid w:val="00626B5D"/>
    <w:rsid w:val="00626CAB"/>
    <w:rsid w:val="00627250"/>
    <w:rsid w:val="006275DD"/>
    <w:rsid w:val="0062765B"/>
    <w:rsid w:val="006308B9"/>
    <w:rsid w:val="00630923"/>
    <w:rsid w:val="0063120B"/>
    <w:rsid w:val="00631307"/>
    <w:rsid w:val="0063149B"/>
    <w:rsid w:val="00631979"/>
    <w:rsid w:val="00632128"/>
    <w:rsid w:val="00632212"/>
    <w:rsid w:val="006323D3"/>
    <w:rsid w:val="00632C79"/>
    <w:rsid w:val="00632D7D"/>
    <w:rsid w:val="00632E38"/>
    <w:rsid w:val="006331F7"/>
    <w:rsid w:val="00633D53"/>
    <w:rsid w:val="0063478E"/>
    <w:rsid w:val="00635070"/>
    <w:rsid w:val="006350AF"/>
    <w:rsid w:val="0063554D"/>
    <w:rsid w:val="006359A8"/>
    <w:rsid w:val="006360EB"/>
    <w:rsid w:val="006363A3"/>
    <w:rsid w:val="00636BAF"/>
    <w:rsid w:val="00637902"/>
    <w:rsid w:val="00637B88"/>
    <w:rsid w:val="00637D8B"/>
    <w:rsid w:val="00637F3E"/>
    <w:rsid w:val="00637F70"/>
    <w:rsid w:val="00640591"/>
    <w:rsid w:val="00640740"/>
    <w:rsid w:val="006408D1"/>
    <w:rsid w:val="00640C2F"/>
    <w:rsid w:val="00640F94"/>
    <w:rsid w:val="00641023"/>
    <w:rsid w:val="0064109E"/>
    <w:rsid w:val="00641195"/>
    <w:rsid w:val="0064129C"/>
    <w:rsid w:val="00642068"/>
    <w:rsid w:val="006421F8"/>
    <w:rsid w:val="00642270"/>
    <w:rsid w:val="00642D1C"/>
    <w:rsid w:val="00642D9A"/>
    <w:rsid w:val="006436F6"/>
    <w:rsid w:val="00643A19"/>
    <w:rsid w:val="00643DCE"/>
    <w:rsid w:val="0064401F"/>
    <w:rsid w:val="006441FD"/>
    <w:rsid w:val="00644362"/>
    <w:rsid w:val="006453E7"/>
    <w:rsid w:val="006458FB"/>
    <w:rsid w:val="006459AA"/>
    <w:rsid w:val="0064623C"/>
    <w:rsid w:val="00646396"/>
    <w:rsid w:val="0064642B"/>
    <w:rsid w:val="00646AF5"/>
    <w:rsid w:val="00646D87"/>
    <w:rsid w:val="00646D92"/>
    <w:rsid w:val="00646EB2"/>
    <w:rsid w:val="00646FF8"/>
    <w:rsid w:val="00647610"/>
    <w:rsid w:val="00647D36"/>
    <w:rsid w:val="00647DF6"/>
    <w:rsid w:val="00647E01"/>
    <w:rsid w:val="00650427"/>
    <w:rsid w:val="0065155B"/>
    <w:rsid w:val="0065159D"/>
    <w:rsid w:val="006516A8"/>
    <w:rsid w:val="006516C3"/>
    <w:rsid w:val="00651B79"/>
    <w:rsid w:val="00651F05"/>
    <w:rsid w:val="006523ED"/>
    <w:rsid w:val="0065242F"/>
    <w:rsid w:val="00652B5D"/>
    <w:rsid w:val="00652BDB"/>
    <w:rsid w:val="006530F4"/>
    <w:rsid w:val="006534F2"/>
    <w:rsid w:val="00654950"/>
    <w:rsid w:val="00655338"/>
    <w:rsid w:val="00655554"/>
    <w:rsid w:val="006556B3"/>
    <w:rsid w:val="00655A03"/>
    <w:rsid w:val="00655EA8"/>
    <w:rsid w:val="0065626E"/>
    <w:rsid w:val="00656902"/>
    <w:rsid w:val="00656D8F"/>
    <w:rsid w:val="006570DC"/>
    <w:rsid w:val="00657260"/>
    <w:rsid w:val="0065784C"/>
    <w:rsid w:val="00657867"/>
    <w:rsid w:val="0065794B"/>
    <w:rsid w:val="006579FC"/>
    <w:rsid w:val="00657FFE"/>
    <w:rsid w:val="006600A8"/>
    <w:rsid w:val="00660439"/>
    <w:rsid w:val="00660D25"/>
    <w:rsid w:val="00660F93"/>
    <w:rsid w:val="00661166"/>
    <w:rsid w:val="00661B7F"/>
    <w:rsid w:val="00661FD2"/>
    <w:rsid w:val="00662088"/>
    <w:rsid w:val="006622AA"/>
    <w:rsid w:val="00662B24"/>
    <w:rsid w:val="006638C0"/>
    <w:rsid w:val="006639FB"/>
    <w:rsid w:val="00663C16"/>
    <w:rsid w:val="006645D8"/>
    <w:rsid w:val="00664D7C"/>
    <w:rsid w:val="00664EDB"/>
    <w:rsid w:val="006653FC"/>
    <w:rsid w:val="0066544B"/>
    <w:rsid w:val="0066581F"/>
    <w:rsid w:val="00665A3F"/>
    <w:rsid w:val="00665EE2"/>
    <w:rsid w:val="00666178"/>
    <w:rsid w:val="00666184"/>
    <w:rsid w:val="006662CF"/>
    <w:rsid w:val="0066646A"/>
    <w:rsid w:val="006665F4"/>
    <w:rsid w:val="006666FA"/>
    <w:rsid w:val="00666812"/>
    <w:rsid w:val="00666AAB"/>
    <w:rsid w:val="00666E83"/>
    <w:rsid w:val="006671AB"/>
    <w:rsid w:val="006676CF"/>
    <w:rsid w:val="00667C4B"/>
    <w:rsid w:val="0067104A"/>
    <w:rsid w:val="00671580"/>
    <w:rsid w:val="00671917"/>
    <w:rsid w:val="00672956"/>
    <w:rsid w:val="00672F7C"/>
    <w:rsid w:val="0067384B"/>
    <w:rsid w:val="006739E4"/>
    <w:rsid w:val="00674409"/>
    <w:rsid w:val="00674E12"/>
    <w:rsid w:val="0067547B"/>
    <w:rsid w:val="006756B9"/>
    <w:rsid w:val="00675909"/>
    <w:rsid w:val="00675A5F"/>
    <w:rsid w:val="0067608E"/>
    <w:rsid w:val="006760BC"/>
    <w:rsid w:val="00676AF8"/>
    <w:rsid w:val="00676CE7"/>
    <w:rsid w:val="00677083"/>
    <w:rsid w:val="00677500"/>
    <w:rsid w:val="006777E6"/>
    <w:rsid w:val="006777FC"/>
    <w:rsid w:val="00680052"/>
    <w:rsid w:val="00680756"/>
    <w:rsid w:val="00680DF5"/>
    <w:rsid w:val="00680F7A"/>
    <w:rsid w:val="00680FFF"/>
    <w:rsid w:val="006810C5"/>
    <w:rsid w:val="00682862"/>
    <w:rsid w:val="00682AA5"/>
    <w:rsid w:val="0068339F"/>
    <w:rsid w:val="006835F8"/>
    <w:rsid w:val="006839A7"/>
    <w:rsid w:val="00683CE5"/>
    <w:rsid w:val="00684894"/>
    <w:rsid w:val="00685155"/>
    <w:rsid w:val="006853AF"/>
    <w:rsid w:val="00685840"/>
    <w:rsid w:val="006858C3"/>
    <w:rsid w:val="006864FE"/>
    <w:rsid w:val="00686675"/>
    <w:rsid w:val="0068673B"/>
    <w:rsid w:val="00687843"/>
    <w:rsid w:val="00687860"/>
    <w:rsid w:val="006879B2"/>
    <w:rsid w:val="00687CFF"/>
    <w:rsid w:val="0069082C"/>
    <w:rsid w:val="00690882"/>
    <w:rsid w:val="006908E8"/>
    <w:rsid w:val="00690D8A"/>
    <w:rsid w:val="00690F5D"/>
    <w:rsid w:val="00691859"/>
    <w:rsid w:val="006919B0"/>
    <w:rsid w:val="00691A44"/>
    <w:rsid w:val="00691CAB"/>
    <w:rsid w:val="006926A2"/>
    <w:rsid w:val="0069278D"/>
    <w:rsid w:val="00692987"/>
    <w:rsid w:val="00692ADB"/>
    <w:rsid w:val="00693063"/>
    <w:rsid w:val="0069350E"/>
    <w:rsid w:val="00693549"/>
    <w:rsid w:val="00693D89"/>
    <w:rsid w:val="00694028"/>
    <w:rsid w:val="0069408C"/>
    <w:rsid w:val="00694483"/>
    <w:rsid w:val="00694638"/>
    <w:rsid w:val="006949EA"/>
    <w:rsid w:val="006951E6"/>
    <w:rsid w:val="006953D7"/>
    <w:rsid w:val="0069566A"/>
    <w:rsid w:val="0069580B"/>
    <w:rsid w:val="00695B1B"/>
    <w:rsid w:val="00695B8C"/>
    <w:rsid w:val="00695C40"/>
    <w:rsid w:val="00696F27"/>
    <w:rsid w:val="00696F43"/>
    <w:rsid w:val="006970FB"/>
    <w:rsid w:val="006978B8"/>
    <w:rsid w:val="006A0341"/>
    <w:rsid w:val="006A13BC"/>
    <w:rsid w:val="006A16A3"/>
    <w:rsid w:val="006A1721"/>
    <w:rsid w:val="006A1B5A"/>
    <w:rsid w:val="006A20B2"/>
    <w:rsid w:val="006A2347"/>
    <w:rsid w:val="006A33A8"/>
    <w:rsid w:val="006A34AC"/>
    <w:rsid w:val="006A3774"/>
    <w:rsid w:val="006A3DD3"/>
    <w:rsid w:val="006A3FC6"/>
    <w:rsid w:val="006A4040"/>
    <w:rsid w:val="006A4173"/>
    <w:rsid w:val="006A430B"/>
    <w:rsid w:val="006A5018"/>
    <w:rsid w:val="006A59FD"/>
    <w:rsid w:val="006A5AFD"/>
    <w:rsid w:val="006A62E7"/>
    <w:rsid w:val="006A67BF"/>
    <w:rsid w:val="006A7373"/>
    <w:rsid w:val="006A7447"/>
    <w:rsid w:val="006A7663"/>
    <w:rsid w:val="006A783C"/>
    <w:rsid w:val="006A7A1B"/>
    <w:rsid w:val="006A7CA9"/>
    <w:rsid w:val="006A7DB3"/>
    <w:rsid w:val="006B017F"/>
    <w:rsid w:val="006B034C"/>
    <w:rsid w:val="006B08D0"/>
    <w:rsid w:val="006B0983"/>
    <w:rsid w:val="006B10AC"/>
    <w:rsid w:val="006B118A"/>
    <w:rsid w:val="006B1810"/>
    <w:rsid w:val="006B18C6"/>
    <w:rsid w:val="006B1A3B"/>
    <w:rsid w:val="006B1AF7"/>
    <w:rsid w:val="006B1CC5"/>
    <w:rsid w:val="006B2729"/>
    <w:rsid w:val="006B27AC"/>
    <w:rsid w:val="006B2EC1"/>
    <w:rsid w:val="006B2F84"/>
    <w:rsid w:val="006B365F"/>
    <w:rsid w:val="006B36EE"/>
    <w:rsid w:val="006B3FCA"/>
    <w:rsid w:val="006B4629"/>
    <w:rsid w:val="006B478A"/>
    <w:rsid w:val="006B59B6"/>
    <w:rsid w:val="006B5A16"/>
    <w:rsid w:val="006B5DC4"/>
    <w:rsid w:val="006B633F"/>
    <w:rsid w:val="006B63BA"/>
    <w:rsid w:val="006B68C7"/>
    <w:rsid w:val="006B691C"/>
    <w:rsid w:val="006B69F9"/>
    <w:rsid w:val="006B6C18"/>
    <w:rsid w:val="006B710D"/>
    <w:rsid w:val="006B7693"/>
    <w:rsid w:val="006B77BD"/>
    <w:rsid w:val="006B7E3E"/>
    <w:rsid w:val="006C0D86"/>
    <w:rsid w:val="006C0E06"/>
    <w:rsid w:val="006C106E"/>
    <w:rsid w:val="006C1203"/>
    <w:rsid w:val="006C1EDE"/>
    <w:rsid w:val="006C201C"/>
    <w:rsid w:val="006C230F"/>
    <w:rsid w:val="006C237E"/>
    <w:rsid w:val="006C25A1"/>
    <w:rsid w:val="006C26F5"/>
    <w:rsid w:val="006C3492"/>
    <w:rsid w:val="006C37FE"/>
    <w:rsid w:val="006C396F"/>
    <w:rsid w:val="006C39BF"/>
    <w:rsid w:val="006C3A97"/>
    <w:rsid w:val="006C3BBA"/>
    <w:rsid w:val="006C5CD2"/>
    <w:rsid w:val="006C5E02"/>
    <w:rsid w:val="006C5EB2"/>
    <w:rsid w:val="006C61E7"/>
    <w:rsid w:val="006C61EE"/>
    <w:rsid w:val="006C79EE"/>
    <w:rsid w:val="006D02D3"/>
    <w:rsid w:val="006D09C0"/>
    <w:rsid w:val="006D09D0"/>
    <w:rsid w:val="006D17F4"/>
    <w:rsid w:val="006D1843"/>
    <w:rsid w:val="006D217A"/>
    <w:rsid w:val="006D217B"/>
    <w:rsid w:val="006D257F"/>
    <w:rsid w:val="006D2DAD"/>
    <w:rsid w:val="006D32C8"/>
    <w:rsid w:val="006D3D79"/>
    <w:rsid w:val="006D3EC8"/>
    <w:rsid w:val="006D3F06"/>
    <w:rsid w:val="006D425B"/>
    <w:rsid w:val="006D4471"/>
    <w:rsid w:val="006D4517"/>
    <w:rsid w:val="006D4DDA"/>
    <w:rsid w:val="006D4E9C"/>
    <w:rsid w:val="006D4F7A"/>
    <w:rsid w:val="006D55F5"/>
    <w:rsid w:val="006D5694"/>
    <w:rsid w:val="006D5900"/>
    <w:rsid w:val="006D5FFF"/>
    <w:rsid w:val="006D6241"/>
    <w:rsid w:val="006D65BF"/>
    <w:rsid w:val="006D67EB"/>
    <w:rsid w:val="006D6E32"/>
    <w:rsid w:val="006D7B8D"/>
    <w:rsid w:val="006D7BF0"/>
    <w:rsid w:val="006D7F6A"/>
    <w:rsid w:val="006D7FD0"/>
    <w:rsid w:val="006E04B1"/>
    <w:rsid w:val="006E07F1"/>
    <w:rsid w:val="006E094D"/>
    <w:rsid w:val="006E0AF9"/>
    <w:rsid w:val="006E0B62"/>
    <w:rsid w:val="006E0B95"/>
    <w:rsid w:val="006E0C01"/>
    <w:rsid w:val="006E1173"/>
    <w:rsid w:val="006E145A"/>
    <w:rsid w:val="006E179C"/>
    <w:rsid w:val="006E1D8D"/>
    <w:rsid w:val="006E2626"/>
    <w:rsid w:val="006E2721"/>
    <w:rsid w:val="006E2D7B"/>
    <w:rsid w:val="006E50C2"/>
    <w:rsid w:val="006E51FE"/>
    <w:rsid w:val="006E564F"/>
    <w:rsid w:val="006E638C"/>
    <w:rsid w:val="006E67C9"/>
    <w:rsid w:val="006E6F11"/>
    <w:rsid w:val="006E70BD"/>
    <w:rsid w:val="006E7D8F"/>
    <w:rsid w:val="006F027E"/>
    <w:rsid w:val="006F0464"/>
    <w:rsid w:val="006F050B"/>
    <w:rsid w:val="006F05C5"/>
    <w:rsid w:val="006F077B"/>
    <w:rsid w:val="006F0C92"/>
    <w:rsid w:val="006F14CE"/>
    <w:rsid w:val="006F19A9"/>
    <w:rsid w:val="006F19F9"/>
    <w:rsid w:val="006F1BCE"/>
    <w:rsid w:val="006F1BF9"/>
    <w:rsid w:val="006F1DA2"/>
    <w:rsid w:val="006F1DEC"/>
    <w:rsid w:val="006F2001"/>
    <w:rsid w:val="006F2A46"/>
    <w:rsid w:val="006F2C59"/>
    <w:rsid w:val="006F2C6D"/>
    <w:rsid w:val="006F2D87"/>
    <w:rsid w:val="006F3FCB"/>
    <w:rsid w:val="006F46D9"/>
    <w:rsid w:val="006F477E"/>
    <w:rsid w:val="006F47ED"/>
    <w:rsid w:val="006F55AC"/>
    <w:rsid w:val="006F59E7"/>
    <w:rsid w:val="006F6176"/>
    <w:rsid w:val="006F69FD"/>
    <w:rsid w:val="006F74E0"/>
    <w:rsid w:val="006F786D"/>
    <w:rsid w:val="006F7912"/>
    <w:rsid w:val="006F7B93"/>
    <w:rsid w:val="006F7DAE"/>
    <w:rsid w:val="00700237"/>
    <w:rsid w:val="00700926"/>
    <w:rsid w:val="00700954"/>
    <w:rsid w:val="00700A2B"/>
    <w:rsid w:val="007012B3"/>
    <w:rsid w:val="007018F2"/>
    <w:rsid w:val="00701ABA"/>
    <w:rsid w:val="00702139"/>
    <w:rsid w:val="007028AD"/>
    <w:rsid w:val="00703698"/>
    <w:rsid w:val="00703D0B"/>
    <w:rsid w:val="0070427D"/>
    <w:rsid w:val="00704821"/>
    <w:rsid w:val="00704891"/>
    <w:rsid w:val="00704BF0"/>
    <w:rsid w:val="007051CF"/>
    <w:rsid w:val="00705282"/>
    <w:rsid w:val="007058BB"/>
    <w:rsid w:val="00705DCF"/>
    <w:rsid w:val="00705F15"/>
    <w:rsid w:val="00706063"/>
    <w:rsid w:val="0070643E"/>
    <w:rsid w:val="00706693"/>
    <w:rsid w:val="00706730"/>
    <w:rsid w:val="0070676B"/>
    <w:rsid w:val="00706F44"/>
    <w:rsid w:val="00706F48"/>
    <w:rsid w:val="0070720D"/>
    <w:rsid w:val="007078E5"/>
    <w:rsid w:val="00707BF7"/>
    <w:rsid w:val="0071026D"/>
    <w:rsid w:val="007103F6"/>
    <w:rsid w:val="00710708"/>
    <w:rsid w:val="007109AE"/>
    <w:rsid w:val="0071107D"/>
    <w:rsid w:val="0071112C"/>
    <w:rsid w:val="007118B2"/>
    <w:rsid w:val="00711985"/>
    <w:rsid w:val="00712766"/>
    <w:rsid w:val="00712BD3"/>
    <w:rsid w:val="00713A2B"/>
    <w:rsid w:val="00713C92"/>
    <w:rsid w:val="00713F93"/>
    <w:rsid w:val="007141D3"/>
    <w:rsid w:val="00714388"/>
    <w:rsid w:val="00714A39"/>
    <w:rsid w:val="00714CB5"/>
    <w:rsid w:val="00714D10"/>
    <w:rsid w:val="00714F31"/>
    <w:rsid w:val="00714F58"/>
    <w:rsid w:val="007157F9"/>
    <w:rsid w:val="00715907"/>
    <w:rsid w:val="00715ADD"/>
    <w:rsid w:val="00715CAA"/>
    <w:rsid w:val="00715CAE"/>
    <w:rsid w:val="00715DC1"/>
    <w:rsid w:val="00716201"/>
    <w:rsid w:val="007166A0"/>
    <w:rsid w:val="00716718"/>
    <w:rsid w:val="007168BC"/>
    <w:rsid w:val="007168D2"/>
    <w:rsid w:val="00716B98"/>
    <w:rsid w:val="00717063"/>
    <w:rsid w:val="00717AA2"/>
    <w:rsid w:val="00717D40"/>
    <w:rsid w:val="00717EDA"/>
    <w:rsid w:val="00720C59"/>
    <w:rsid w:val="00720CEF"/>
    <w:rsid w:val="00721F6D"/>
    <w:rsid w:val="0072213E"/>
    <w:rsid w:val="007222D9"/>
    <w:rsid w:val="007223C9"/>
    <w:rsid w:val="0072272B"/>
    <w:rsid w:val="00722DEB"/>
    <w:rsid w:val="00722DFB"/>
    <w:rsid w:val="00722EE1"/>
    <w:rsid w:val="0072343E"/>
    <w:rsid w:val="00723E75"/>
    <w:rsid w:val="00724159"/>
    <w:rsid w:val="007241BC"/>
    <w:rsid w:val="0072424B"/>
    <w:rsid w:val="007242AA"/>
    <w:rsid w:val="00724730"/>
    <w:rsid w:val="0072490B"/>
    <w:rsid w:val="007249AF"/>
    <w:rsid w:val="007250D0"/>
    <w:rsid w:val="00726136"/>
    <w:rsid w:val="00726660"/>
    <w:rsid w:val="0072694E"/>
    <w:rsid w:val="007272A0"/>
    <w:rsid w:val="00727876"/>
    <w:rsid w:val="007306EA"/>
    <w:rsid w:val="00730800"/>
    <w:rsid w:val="00730E4D"/>
    <w:rsid w:val="00732135"/>
    <w:rsid w:val="007323C7"/>
    <w:rsid w:val="00732B3F"/>
    <w:rsid w:val="00732C61"/>
    <w:rsid w:val="00733081"/>
    <w:rsid w:val="00733AA2"/>
    <w:rsid w:val="00734B88"/>
    <w:rsid w:val="0073545F"/>
    <w:rsid w:val="00735472"/>
    <w:rsid w:val="00735A32"/>
    <w:rsid w:val="00736125"/>
    <w:rsid w:val="00736861"/>
    <w:rsid w:val="007372CC"/>
    <w:rsid w:val="007375A3"/>
    <w:rsid w:val="0073773E"/>
    <w:rsid w:val="007407EB"/>
    <w:rsid w:val="00740AEB"/>
    <w:rsid w:val="00740B9F"/>
    <w:rsid w:val="00740BA5"/>
    <w:rsid w:val="007411C3"/>
    <w:rsid w:val="007414FC"/>
    <w:rsid w:val="00743104"/>
    <w:rsid w:val="0074320A"/>
    <w:rsid w:val="00743394"/>
    <w:rsid w:val="007433B8"/>
    <w:rsid w:val="007434BA"/>
    <w:rsid w:val="0074366B"/>
    <w:rsid w:val="00743ABC"/>
    <w:rsid w:val="00744050"/>
    <w:rsid w:val="007440DB"/>
    <w:rsid w:val="007446CE"/>
    <w:rsid w:val="0074484E"/>
    <w:rsid w:val="00744CC9"/>
    <w:rsid w:val="007467CC"/>
    <w:rsid w:val="007468C7"/>
    <w:rsid w:val="00746962"/>
    <w:rsid w:val="00746F90"/>
    <w:rsid w:val="007472C9"/>
    <w:rsid w:val="00747AFB"/>
    <w:rsid w:val="00747B66"/>
    <w:rsid w:val="00747DC6"/>
    <w:rsid w:val="0075016F"/>
    <w:rsid w:val="00750530"/>
    <w:rsid w:val="007508D4"/>
    <w:rsid w:val="00750E24"/>
    <w:rsid w:val="00750F42"/>
    <w:rsid w:val="00751351"/>
    <w:rsid w:val="00751850"/>
    <w:rsid w:val="00751C78"/>
    <w:rsid w:val="007521A3"/>
    <w:rsid w:val="00752731"/>
    <w:rsid w:val="0075275E"/>
    <w:rsid w:val="00753741"/>
    <w:rsid w:val="007538F7"/>
    <w:rsid w:val="0075420E"/>
    <w:rsid w:val="0075437E"/>
    <w:rsid w:val="007547F3"/>
    <w:rsid w:val="007548EB"/>
    <w:rsid w:val="0075491B"/>
    <w:rsid w:val="00754AD2"/>
    <w:rsid w:val="007555ED"/>
    <w:rsid w:val="00755706"/>
    <w:rsid w:val="0075572B"/>
    <w:rsid w:val="00756736"/>
    <w:rsid w:val="0075678B"/>
    <w:rsid w:val="00757518"/>
    <w:rsid w:val="00757606"/>
    <w:rsid w:val="00757797"/>
    <w:rsid w:val="007578C9"/>
    <w:rsid w:val="007578F4"/>
    <w:rsid w:val="00757A17"/>
    <w:rsid w:val="00761659"/>
    <w:rsid w:val="00761771"/>
    <w:rsid w:val="00763150"/>
    <w:rsid w:val="00763724"/>
    <w:rsid w:val="00763901"/>
    <w:rsid w:val="00763D47"/>
    <w:rsid w:val="00763EFD"/>
    <w:rsid w:val="00764388"/>
    <w:rsid w:val="00764705"/>
    <w:rsid w:val="00764ADC"/>
    <w:rsid w:val="00764AF1"/>
    <w:rsid w:val="00764D0E"/>
    <w:rsid w:val="00765331"/>
    <w:rsid w:val="00765CD0"/>
    <w:rsid w:val="00765FE3"/>
    <w:rsid w:val="007662A4"/>
    <w:rsid w:val="00766746"/>
    <w:rsid w:val="007669E0"/>
    <w:rsid w:val="00767174"/>
    <w:rsid w:val="007672E1"/>
    <w:rsid w:val="00767657"/>
    <w:rsid w:val="0077067C"/>
    <w:rsid w:val="007712A7"/>
    <w:rsid w:val="0077138C"/>
    <w:rsid w:val="00771D8E"/>
    <w:rsid w:val="00771DC8"/>
    <w:rsid w:val="007728BA"/>
    <w:rsid w:val="00772A2C"/>
    <w:rsid w:val="0077320D"/>
    <w:rsid w:val="00773695"/>
    <w:rsid w:val="00774228"/>
    <w:rsid w:val="007742E5"/>
    <w:rsid w:val="0077487C"/>
    <w:rsid w:val="00774994"/>
    <w:rsid w:val="00774D6D"/>
    <w:rsid w:val="00774DB9"/>
    <w:rsid w:val="00775761"/>
    <w:rsid w:val="007768FD"/>
    <w:rsid w:val="0077694D"/>
    <w:rsid w:val="00776D2C"/>
    <w:rsid w:val="00777161"/>
    <w:rsid w:val="007775D3"/>
    <w:rsid w:val="00777694"/>
    <w:rsid w:val="00777D51"/>
    <w:rsid w:val="00777E01"/>
    <w:rsid w:val="00777F80"/>
    <w:rsid w:val="007806D7"/>
    <w:rsid w:val="00780709"/>
    <w:rsid w:val="00780769"/>
    <w:rsid w:val="00780789"/>
    <w:rsid w:val="00780956"/>
    <w:rsid w:val="00781735"/>
    <w:rsid w:val="00783466"/>
    <w:rsid w:val="00783557"/>
    <w:rsid w:val="00783923"/>
    <w:rsid w:val="00783E03"/>
    <w:rsid w:val="00784256"/>
    <w:rsid w:val="0078461D"/>
    <w:rsid w:val="00784664"/>
    <w:rsid w:val="007849A8"/>
    <w:rsid w:val="00784BBD"/>
    <w:rsid w:val="00784F93"/>
    <w:rsid w:val="00785899"/>
    <w:rsid w:val="00785C8F"/>
    <w:rsid w:val="00785D7A"/>
    <w:rsid w:val="00785E4F"/>
    <w:rsid w:val="00785FE0"/>
    <w:rsid w:val="007860C3"/>
    <w:rsid w:val="00786A57"/>
    <w:rsid w:val="00786D99"/>
    <w:rsid w:val="00786EDB"/>
    <w:rsid w:val="007872CB"/>
    <w:rsid w:val="007878D4"/>
    <w:rsid w:val="00787E38"/>
    <w:rsid w:val="00787F22"/>
    <w:rsid w:val="00790111"/>
    <w:rsid w:val="00790B01"/>
    <w:rsid w:val="00790BA9"/>
    <w:rsid w:val="007910D3"/>
    <w:rsid w:val="00791A1B"/>
    <w:rsid w:val="00791B12"/>
    <w:rsid w:val="00791C0C"/>
    <w:rsid w:val="00791CC2"/>
    <w:rsid w:val="00791FE3"/>
    <w:rsid w:val="0079237B"/>
    <w:rsid w:val="007925D4"/>
    <w:rsid w:val="00792A06"/>
    <w:rsid w:val="007931BC"/>
    <w:rsid w:val="00793615"/>
    <w:rsid w:val="00793696"/>
    <w:rsid w:val="00793DC0"/>
    <w:rsid w:val="00794BCC"/>
    <w:rsid w:val="00794BDC"/>
    <w:rsid w:val="00794D55"/>
    <w:rsid w:val="00794F24"/>
    <w:rsid w:val="00795164"/>
    <w:rsid w:val="00795B7A"/>
    <w:rsid w:val="007961AE"/>
    <w:rsid w:val="0079687F"/>
    <w:rsid w:val="007969E0"/>
    <w:rsid w:val="00796B34"/>
    <w:rsid w:val="00797127"/>
    <w:rsid w:val="007A0289"/>
    <w:rsid w:val="007A0E74"/>
    <w:rsid w:val="007A13E0"/>
    <w:rsid w:val="007A1AA1"/>
    <w:rsid w:val="007A1CAC"/>
    <w:rsid w:val="007A287C"/>
    <w:rsid w:val="007A294E"/>
    <w:rsid w:val="007A2ADD"/>
    <w:rsid w:val="007A2B44"/>
    <w:rsid w:val="007A383E"/>
    <w:rsid w:val="007A39E7"/>
    <w:rsid w:val="007A4670"/>
    <w:rsid w:val="007A4930"/>
    <w:rsid w:val="007A4967"/>
    <w:rsid w:val="007A4982"/>
    <w:rsid w:val="007A4A44"/>
    <w:rsid w:val="007A4B40"/>
    <w:rsid w:val="007A52F2"/>
    <w:rsid w:val="007A5959"/>
    <w:rsid w:val="007A5B86"/>
    <w:rsid w:val="007A5D9D"/>
    <w:rsid w:val="007A672E"/>
    <w:rsid w:val="007A6766"/>
    <w:rsid w:val="007A6A0E"/>
    <w:rsid w:val="007A6B21"/>
    <w:rsid w:val="007A6C32"/>
    <w:rsid w:val="007A6FC5"/>
    <w:rsid w:val="007A7256"/>
    <w:rsid w:val="007A776E"/>
    <w:rsid w:val="007A7CB4"/>
    <w:rsid w:val="007A7F0A"/>
    <w:rsid w:val="007B01EC"/>
    <w:rsid w:val="007B0274"/>
    <w:rsid w:val="007B1C75"/>
    <w:rsid w:val="007B1D71"/>
    <w:rsid w:val="007B2223"/>
    <w:rsid w:val="007B366A"/>
    <w:rsid w:val="007B40D9"/>
    <w:rsid w:val="007B41D7"/>
    <w:rsid w:val="007B438A"/>
    <w:rsid w:val="007B514F"/>
    <w:rsid w:val="007B5B49"/>
    <w:rsid w:val="007B5E5B"/>
    <w:rsid w:val="007B5E88"/>
    <w:rsid w:val="007B6175"/>
    <w:rsid w:val="007B6D45"/>
    <w:rsid w:val="007B7DFF"/>
    <w:rsid w:val="007B7F76"/>
    <w:rsid w:val="007B7FEF"/>
    <w:rsid w:val="007C1027"/>
    <w:rsid w:val="007C12B6"/>
    <w:rsid w:val="007C155F"/>
    <w:rsid w:val="007C1578"/>
    <w:rsid w:val="007C207D"/>
    <w:rsid w:val="007C208B"/>
    <w:rsid w:val="007C24BE"/>
    <w:rsid w:val="007C2AF8"/>
    <w:rsid w:val="007C2ED1"/>
    <w:rsid w:val="007C3044"/>
    <w:rsid w:val="007C31C3"/>
    <w:rsid w:val="007C3570"/>
    <w:rsid w:val="007C3773"/>
    <w:rsid w:val="007C40F2"/>
    <w:rsid w:val="007C424E"/>
    <w:rsid w:val="007C4A84"/>
    <w:rsid w:val="007C4D93"/>
    <w:rsid w:val="007C4E9F"/>
    <w:rsid w:val="007C5142"/>
    <w:rsid w:val="007C59FA"/>
    <w:rsid w:val="007C66A5"/>
    <w:rsid w:val="007C6CE8"/>
    <w:rsid w:val="007C6E15"/>
    <w:rsid w:val="007C6E64"/>
    <w:rsid w:val="007C7527"/>
    <w:rsid w:val="007C7B1F"/>
    <w:rsid w:val="007C7D10"/>
    <w:rsid w:val="007C7ED9"/>
    <w:rsid w:val="007C7FBA"/>
    <w:rsid w:val="007D012A"/>
    <w:rsid w:val="007D04A9"/>
    <w:rsid w:val="007D1409"/>
    <w:rsid w:val="007D1511"/>
    <w:rsid w:val="007D17DD"/>
    <w:rsid w:val="007D18C0"/>
    <w:rsid w:val="007D1941"/>
    <w:rsid w:val="007D1B56"/>
    <w:rsid w:val="007D1BBE"/>
    <w:rsid w:val="007D25D5"/>
    <w:rsid w:val="007D2E48"/>
    <w:rsid w:val="007D3371"/>
    <w:rsid w:val="007D35C7"/>
    <w:rsid w:val="007D3611"/>
    <w:rsid w:val="007D3834"/>
    <w:rsid w:val="007D3E6B"/>
    <w:rsid w:val="007D4374"/>
    <w:rsid w:val="007D4526"/>
    <w:rsid w:val="007D465C"/>
    <w:rsid w:val="007D46E3"/>
    <w:rsid w:val="007D4908"/>
    <w:rsid w:val="007D550A"/>
    <w:rsid w:val="007D56FD"/>
    <w:rsid w:val="007D5B4A"/>
    <w:rsid w:val="007D5E60"/>
    <w:rsid w:val="007D6106"/>
    <w:rsid w:val="007D6FF1"/>
    <w:rsid w:val="007D75B7"/>
    <w:rsid w:val="007D7FAC"/>
    <w:rsid w:val="007E04EE"/>
    <w:rsid w:val="007E0862"/>
    <w:rsid w:val="007E0E0A"/>
    <w:rsid w:val="007E2087"/>
    <w:rsid w:val="007E240A"/>
    <w:rsid w:val="007E2C45"/>
    <w:rsid w:val="007E2C8C"/>
    <w:rsid w:val="007E3123"/>
    <w:rsid w:val="007E3AE2"/>
    <w:rsid w:val="007E3D90"/>
    <w:rsid w:val="007E3DA7"/>
    <w:rsid w:val="007E4B9C"/>
    <w:rsid w:val="007E4C82"/>
    <w:rsid w:val="007E55ED"/>
    <w:rsid w:val="007E5A6E"/>
    <w:rsid w:val="007E6229"/>
    <w:rsid w:val="007E66BB"/>
    <w:rsid w:val="007E6B13"/>
    <w:rsid w:val="007E7057"/>
    <w:rsid w:val="007E7C25"/>
    <w:rsid w:val="007E7FC4"/>
    <w:rsid w:val="007F04C1"/>
    <w:rsid w:val="007F0537"/>
    <w:rsid w:val="007F0A46"/>
    <w:rsid w:val="007F0BB7"/>
    <w:rsid w:val="007F13F4"/>
    <w:rsid w:val="007F1CDB"/>
    <w:rsid w:val="007F2493"/>
    <w:rsid w:val="007F3143"/>
    <w:rsid w:val="007F3282"/>
    <w:rsid w:val="007F3640"/>
    <w:rsid w:val="007F3948"/>
    <w:rsid w:val="007F3E84"/>
    <w:rsid w:val="007F3EAD"/>
    <w:rsid w:val="007F3F84"/>
    <w:rsid w:val="007F43ED"/>
    <w:rsid w:val="007F5D20"/>
    <w:rsid w:val="007F60F5"/>
    <w:rsid w:val="007F610C"/>
    <w:rsid w:val="007F686A"/>
    <w:rsid w:val="007F7E3D"/>
    <w:rsid w:val="00800159"/>
    <w:rsid w:val="00800334"/>
    <w:rsid w:val="0080163D"/>
    <w:rsid w:val="00801776"/>
    <w:rsid w:val="00801FD4"/>
    <w:rsid w:val="008026FF"/>
    <w:rsid w:val="0080276B"/>
    <w:rsid w:val="00802E4C"/>
    <w:rsid w:val="00803383"/>
    <w:rsid w:val="00803479"/>
    <w:rsid w:val="00804705"/>
    <w:rsid w:val="008049C8"/>
    <w:rsid w:val="008049D2"/>
    <w:rsid w:val="00804D42"/>
    <w:rsid w:val="00805269"/>
    <w:rsid w:val="0080573F"/>
    <w:rsid w:val="008057BA"/>
    <w:rsid w:val="00805A38"/>
    <w:rsid w:val="00805DCB"/>
    <w:rsid w:val="00806117"/>
    <w:rsid w:val="008065A8"/>
    <w:rsid w:val="00806715"/>
    <w:rsid w:val="00806B26"/>
    <w:rsid w:val="00810E3E"/>
    <w:rsid w:val="00810EDF"/>
    <w:rsid w:val="00811887"/>
    <w:rsid w:val="00811BDC"/>
    <w:rsid w:val="00811F34"/>
    <w:rsid w:val="00812B88"/>
    <w:rsid w:val="00812FA3"/>
    <w:rsid w:val="008131AD"/>
    <w:rsid w:val="00813469"/>
    <w:rsid w:val="00813733"/>
    <w:rsid w:val="008139C4"/>
    <w:rsid w:val="00813BA1"/>
    <w:rsid w:val="00813E86"/>
    <w:rsid w:val="008145E4"/>
    <w:rsid w:val="008146E2"/>
    <w:rsid w:val="008147DC"/>
    <w:rsid w:val="008148DD"/>
    <w:rsid w:val="0081587A"/>
    <w:rsid w:val="00815E98"/>
    <w:rsid w:val="0081613B"/>
    <w:rsid w:val="00816543"/>
    <w:rsid w:val="00816FB5"/>
    <w:rsid w:val="00817472"/>
    <w:rsid w:val="00817751"/>
    <w:rsid w:val="008206AA"/>
    <w:rsid w:val="00820879"/>
    <w:rsid w:val="008212BF"/>
    <w:rsid w:val="00821D90"/>
    <w:rsid w:val="0082254D"/>
    <w:rsid w:val="00822E80"/>
    <w:rsid w:val="00823421"/>
    <w:rsid w:val="00823ABF"/>
    <w:rsid w:val="00823F68"/>
    <w:rsid w:val="00824A71"/>
    <w:rsid w:val="00824FFA"/>
    <w:rsid w:val="008256A1"/>
    <w:rsid w:val="0082599B"/>
    <w:rsid w:val="00825A14"/>
    <w:rsid w:val="0082654C"/>
    <w:rsid w:val="00826FA7"/>
    <w:rsid w:val="00827161"/>
    <w:rsid w:val="008301D0"/>
    <w:rsid w:val="0083080C"/>
    <w:rsid w:val="00830CB2"/>
    <w:rsid w:val="008313F0"/>
    <w:rsid w:val="00831606"/>
    <w:rsid w:val="00831C95"/>
    <w:rsid w:val="00831D75"/>
    <w:rsid w:val="0083260C"/>
    <w:rsid w:val="008329EB"/>
    <w:rsid w:val="00832CD1"/>
    <w:rsid w:val="0083315B"/>
    <w:rsid w:val="00833B86"/>
    <w:rsid w:val="0083421F"/>
    <w:rsid w:val="00834CEF"/>
    <w:rsid w:val="00835A99"/>
    <w:rsid w:val="008363DC"/>
    <w:rsid w:val="00836497"/>
    <w:rsid w:val="00836A00"/>
    <w:rsid w:val="00836BB9"/>
    <w:rsid w:val="008375CE"/>
    <w:rsid w:val="008375F0"/>
    <w:rsid w:val="00837A86"/>
    <w:rsid w:val="008406D9"/>
    <w:rsid w:val="008406E5"/>
    <w:rsid w:val="0084081D"/>
    <w:rsid w:val="00840AB7"/>
    <w:rsid w:val="00841741"/>
    <w:rsid w:val="00842250"/>
    <w:rsid w:val="00842887"/>
    <w:rsid w:val="00842C13"/>
    <w:rsid w:val="008430AC"/>
    <w:rsid w:val="0084387F"/>
    <w:rsid w:val="00843E21"/>
    <w:rsid w:val="00844303"/>
    <w:rsid w:val="00844422"/>
    <w:rsid w:val="00844541"/>
    <w:rsid w:val="00844548"/>
    <w:rsid w:val="00844EBF"/>
    <w:rsid w:val="008456CC"/>
    <w:rsid w:val="00846586"/>
    <w:rsid w:val="00846701"/>
    <w:rsid w:val="008469AE"/>
    <w:rsid w:val="00846AA6"/>
    <w:rsid w:val="00846E1F"/>
    <w:rsid w:val="00846F94"/>
    <w:rsid w:val="00847344"/>
    <w:rsid w:val="00847843"/>
    <w:rsid w:val="00847A06"/>
    <w:rsid w:val="008500A4"/>
    <w:rsid w:val="00850329"/>
    <w:rsid w:val="00850E18"/>
    <w:rsid w:val="00850FB5"/>
    <w:rsid w:val="00850FF2"/>
    <w:rsid w:val="00851187"/>
    <w:rsid w:val="00851DC3"/>
    <w:rsid w:val="00852110"/>
    <w:rsid w:val="0085308E"/>
    <w:rsid w:val="008534A2"/>
    <w:rsid w:val="00853AAA"/>
    <w:rsid w:val="00854215"/>
    <w:rsid w:val="0085482B"/>
    <w:rsid w:val="008556E5"/>
    <w:rsid w:val="0085587A"/>
    <w:rsid w:val="008559EE"/>
    <w:rsid w:val="00855C3B"/>
    <w:rsid w:val="00855C88"/>
    <w:rsid w:val="00855E99"/>
    <w:rsid w:val="00855F15"/>
    <w:rsid w:val="008561AA"/>
    <w:rsid w:val="00856A5D"/>
    <w:rsid w:val="008575CB"/>
    <w:rsid w:val="00857C5D"/>
    <w:rsid w:val="00860422"/>
    <w:rsid w:val="00860E5E"/>
    <w:rsid w:val="008614FD"/>
    <w:rsid w:val="0086170F"/>
    <w:rsid w:val="00861B53"/>
    <w:rsid w:val="00862283"/>
    <w:rsid w:val="0086245A"/>
    <w:rsid w:val="00862DE9"/>
    <w:rsid w:val="00863109"/>
    <w:rsid w:val="008631EC"/>
    <w:rsid w:val="008634AF"/>
    <w:rsid w:val="0086358F"/>
    <w:rsid w:val="008636B3"/>
    <w:rsid w:val="00864510"/>
    <w:rsid w:val="00864659"/>
    <w:rsid w:val="0086470F"/>
    <w:rsid w:val="00864B7F"/>
    <w:rsid w:val="00865611"/>
    <w:rsid w:val="0086563E"/>
    <w:rsid w:val="00865675"/>
    <w:rsid w:val="00865E04"/>
    <w:rsid w:val="00865E35"/>
    <w:rsid w:val="008663A1"/>
    <w:rsid w:val="00866BE4"/>
    <w:rsid w:val="00867526"/>
    <w:rsid w:val="0086782D"/>
    <w:rsid w:val="00867866"/>
    <w:rsid w:val="008679CA"/>
    <w:rsid w:val="00867F2E"/>
    <w:rsid w:val="00870815"/>
    <w:rsid w:val="00870A3C"/>
    <w:rsid w:val="00870CF0"/>
    <w:rsid w:val="00870D3D"/>
    <w:rsid w:val="00871400"/>
    <w:rsid w:val="008715E2"/>
    <w:rsid w:val="00871645"/>
    <w:rsid w:val="00871B34"/>
    <w:rsid w:val="00871EF8"/>
    <w:rsid w:val="00872B06"/>
    <w:rsid w:val="00872CC8"/>
    <w:rsid w:val="00872DB7"/>
    <w:rsid w:val="008741F6"/>
    <w:rsid w:val="008742C9"/>
    <w:rsid w:val="008747E1"/>
    <w:rsid w:val="0087498B"/>
    <w:rsid w:val="0087569F"/>
    <w:rsid w:val="00876270"/>
    <w:rsid w:val="00876858"/>
    <w:rsid w:val="00876D32"/>
    <w:rsid w:val="0087734A"/>
    <w:rsid w:val="0087757A"/>
    <w:rsid w:val="008779EA"/>
    <w:rsid w:val="008779F8"/>
    <w:rsid w:val="008802EB"/>
    <w:rsid w:val="00880444"/>
    <w:rsid w:val="00880875"/>
    <w:rsid w:val="00880E9C"/>
    <w:rsid w:val="008816D0"/>
    <w:rsid w:val="008818F6"/>
    <w:rsid w:val="008819A6"/>
    <w:rsid w:val="00881AF4"/>
    <w:rsid w:val="00882000"/>
    <w:rsid w:val="00882035"/>
    <w:rsid w:val="008822EF"/>
    <w:rsid w:val="00882AE7"/>
    <w:rsid w:val="00882B9D"/>
    <w:rsid w:val="00882C35"/>
    <w:rsid w:val="00882D3B"/>
    <w:rsid w:val="00883340"/>
    <w:rsid w:val="00883456"/>
    <w:rsid w:val="00883553"/>
    <w:rsid w:val="00883945"/>
    <w:rsid w:val="00883BD8"/>
    <w:rsid w:val="0088404D"/>
    <w:rsid w:val="008847A0"/>
    <w:rsid w:val="00884DA7"/>
    <w:rsid w:val="008857F6"/>
    <w:rsid w:val="00885915"/>
    <w:rsid w:val="00885CB4"/>
    <w:rsid w:val="008866F5"/>
    <w:rsid w:val="00886D5D"/>
    <w:rsid w:val="00887050"/>
    <w:rsid w:val="00887671"/>
    <w:rsid w:val="0088767E"/>
    <w:rsid w:val="0088775A"/>
    <w:rsid w:val="008877B6"/>
    <w:rsid w:val="0088794F"/>
    <w:rsid w:val="00887A78"/>
    <w:rsid w:val="00887CCC"/>
    <w:rsid w:val="00887D29"/>
    <w:rsid w:val="00887D52"/>
    <w:rsid w:val="00890145"/>
    <w:rsid w:val="008905B4"/>
    <w:rsid w:val="00890A57"/>
    <w:rsid w:val="008911A4"/>
    <w:rsid w:val="00891E1F"/>
    <w:rsid w:val="00892453"/>
    <w:rsid w:val="008925C8"/>
    <w:rsid w:val="008927AD"/>
    <w:rsid w:val="0089296F"/>
    <w:rsid w:val="00892F52"/>
    <w:rsid w:val="008942AE"/>
    <w:rsid w:val="0089440A"/>
    <w:rsid w:val="008947C6"/>
    <w:rsid w:val="00894ADD"/>
    <w:rsid w:val="00894B38"/>
    <w:rsid w:val="0089541C"/>
    <w:rsid w:val="00895788"/>
    <w:rsid w:val="00895BE7"/>
    <w:rsid w:val="00896587"/>
    <w:rsid w:val="00896E00"/>
    <w:rsid w:val="00896F1F"/>
    <w:rsid w:val="0089710C"/>
    <w:rsid w:val="00897170"/>
    <w:rsid w:val="00897171"/>
    <w:rsid w:val="00897428"/>
    <w:rsid w:val="008A057C"/>
    <w:rsid w:val="008A0783"/>
    <w:rsid w:val="008A082A"/>
    <w:rsid w:val="008A0A14"/>
    <w:rsid w:val="008A13B8"/>
    <w:rsid w:val="008A1546"/>
    <w:rsid w:val="008A15F8"/>
    <w:rsid w:val="008A17C8"/>
    <w:rsid w:val="008A17E5"/>
    <w:rsid w:val="008A1B67"/>
    <w:rsid w:val="008A1E93"/>
    <w:rsid w:val="008A205A"/>
    <w:rsid w:val="008A2722"/>
    <w:rsid w:val="008A2E7F"/>
    <w:rsid w:val="008A2F9D"/>
    <w:rsid w:val="008A3632"/>
    <w:rsid w:val="008A3755"/>
    <w:rsid w:val="008A37A5"/>
    <w:rsid w:val="008A3ADC"/>
    <w:rsid w:val="008A4096"/>
    <w:rsid w:val="008A4B5A"/>
    <w:rsid w:val="008A4C9C"/>
    <w:rsid w:val="008A4EA8"/>
    <w:rsid w:val="008A4F1A"/>
    <w:rsid w:val="008A5055"/>
    <w:rsid w:val="008A5258"/>
    <w:rsid w:val="008A553B"/>
    <w:rsid w:val="008A5826"/>
    <w:rsid w:val="008A5858"/>
    <w:rsid w:val="008A5EC7"/>
    <w:rsid w:val="008A5FA1"/>
    <w:rsid w:val="008A62C4"/>
    <w:rsid w:val="008A67B7"/>
    <w:rsid w:val="008A6B5E"/>
    <w:rsid w:val="008A7D82"/>
    <w:rsid w:val="008B0243"/>
    <w:rsid w:val="008B164E"/>
    <w:rsid w:val="008B193F"/>
    <w:rsid w:val="008B1A04"/>
    <w:rsid w:val="008B30D9"/>
    <w:rsid w:val="008B37FE"/>
    <w:rsid w:val="008B381E"/>
    <w:rsid w:val="008B3D20"/>
    <w:rsid w:val="008B42DC"/>
    <w:rsid w:val="008B43CA"/>
    <w:rsid w:val="008B453A"/>
    <w:rsid w:val="008B461E"/>
    <w:rsid w:val="008B46E1"/>
    <w:rsid w:val="008B4AD6"/>
    <w:rsid w:val="008B5482"/>
    <w:rsid w:val="008B60B8"/>
    <w:rsid w:val="008B61DE"/>
    <w:rsid w:val="008B6B0D"/>
    <w:rsid w:val="008B7963"/>
    <w:rsid w:val="008B7A9B"/>
    <w:rsid w:val="008B7B5D"/>
    <w:rsid w:val="008B7D6B"/>
    <w:rsid w:val="008C02CB"/>
    <w:rsid w:val="008C0357"/>
    <w:rsid w:val="008C0478"/>
    <w:rsid w:val="008C0593"/>
    <w:rsid w:val="008C07D6"/>
    <w:rsid w:val="008C1020"/>
    <w:rsid w:val="008C11C6"/>
    <w:rsid w:val="008C1325"/>
    <w:rsid w:val="008C17B7"/>
    <w:rsid w:val="008C1BE6"/>
    <w:rsid w:val="008C1E28"/>
    <w:rsid w:val="008C1E9D"/>
    <w:rsid w:val="008C24EA"/>
    <w:rsid w:val="008C2902"/>
    <w:rsid w:val="008C2A46"/>
    <w:rsid w:val="008C3245"/>
    <w:rsid w:val="008C369E"/>
    <w:rsid w:val="008C3A18"/>
    <w:rsid w:val="008C3AFF"/>
    <w:rsid w:val="008C3F2A"/>
    <w:rsid w:val="008C41D7"/>
    <w:rsid w:val="008C4C84"/>
    <w:rsid w:val="008C4FEE"/>
    <w:rsid w:val="008C5257"/>
    <w:rsid w:val="008C548D"/>
    <w:rsid w:val="008C5642"/>
    <w:rsid w:val="008C56F8"/>
    <w:rsid w:val="008C6A92"/>
    <w:rsid w:val="008C6B3B"/>
    <w:rsid w:val="008C6E16"/>
    <w:rsid w:val="008C70EB"/>
    <w:rsid w:val="008C7914"/>
    <w:rsid w:val="008C7CDB"/>
    <w:rsid w:val="008D05DB"/>
    <w:rsid w:val="008D0AEB"/>
    <w:rsid w:val="008D18A4"/>
    <w:rsid w:val="008D1991"/>
    <w:rsid w:val="008D2AB0"/>
    <w:rsid w:val="008D2E0B"/>
    <w:rsid w:val="008D2FB8"/>
    <w:rsid w:val="008D44EC"/>
    <w:rsid w:val="008D4E5E"/>
    <w:rsid w:val="008D51E8"/>
    <w:rsid w:val="008D54AB"/>
    <w:rsid w:val="008D577A"/>
    <w:rsid w:val="008D5BCD"/>
    <w:rsid w:val="008D6FEC"/>
    <w:rsid w:val="008D77CD"/>
    <w:rsid w:val="008D77DB"/>
    <w:rsid w:val="008D7A1A"/>
    <w:rsid w:val="008D7C15"/>
    <w:rsid w:val="008D7FDC"/>
    <w:rsid w:val="008E02EB"/>
    <w:rsid w:val="008E0C75"/>
    <w:rsid w:val="008E0E5B"/>
    <w:rsid w:val="008E162C"/>
    <w:rsid w:val="008E1718"/>
    <w:rsid w:val="008E1963"/>
    <w:rsid w:val="008E1FE0"/>
    <w:rsid w:val="008E20C3"/>
    <w:rsid w:val="008E221D"/>
    <w:rsid w:val="008E2693"/>
    <w:rsid w:val="008E2B67"/>
    <w:rsid w:val="008E2C40"/>
    <w:rsid w:val="008E384B"/>
    <w:rsid w:val="008E39D1"/>
    <w:rsid w:val="008E430A"/>
    <w:rsid w:val="008E4470"/>
    <w:rsid w:val="008E5908"/>
    <w:rsid w:val="008E6191"/>
    <w:rsid w:val="008E6D81"/>
    <w:rsid w:val="008E749F"/>
    <w:rsid w:val="008E7925"/>
    <w:rsid w:val="008F0016"/>
    <w:rsid w:val="008F057A"/>
    <w:rsid w:val="008F0691"/>
    <w:rsid w:val="008F0DE0"/>
    <w:rsid w:val="008F101D"/>
    <w:rsid w:val="008F10E7"/>
    <w:rsid w:val="008F1544"/>
    <w:rsid w:val="008F1C61"/>
    <w:rsid w:val="008F1F51"/>
    <w:rsid w:val="008F279A"/>
    <w:rsid w:val="008F2E31"/>
    <w:rsid w:val="008F2EE8"/>
    <w:rsid w:val="008F317E"/>
    <w:rsid w:val="008F3546"/>
    <w:rsid w:val="008F35F9"/>
    <w:rsid w:val="008F3BA7"/>
    <w:rsid w:val="008F3D6F"/>
    <w:rsid w:val="008F40DB"/>
    <w:rsid w:val="008F4184"/>
    <w:rsid w:val="008F419E"/>
    <w:rsid w:val="008F49C6"/>
    <w:rsid w:val="008F4B84"/>
    <w:rsid w:val="008F4BF9"/>
    <w:rsid w:val="008F4C13"/>
    <w:rsid w:val="008F4C48"/>
    <w:rsid w:val="008F59FC"/>
    <w:rsid w:val="008F5C83"/>
    <w:rsid w:val="008F5EEE"/>
    <w:rsid w:val="008F62FD"/>
    <w:rsid w:val="008F646C"/>
    <w:rsid w:val="008F6ED3"/>
    <w:rsid w:val="008F709B"/>
    <w:rsid w:val="008F70BF"/>
    <w:rsid w:val="008F7F7E"/>
    <w:rsid w:val="00902220"/>
    <w:rsid w:val="00902710"/>
    <w:rsid w:val="00902774"/>
    <w:rsid w:val="00902847"/>
    <w:rsid w:val="00902CF3"/>
    <w:rsid w:val="009042BD"/>
    <w:rsid w:val="0090430F"/>
    <w:rsid w:val="009044A0"/>
    <w:rsid w:val="009044AC"/>
    <w:rsid w:val="009044EE"/>
    <w:rsid w:val="009051A4"/>
    <w:rsid w:val="009051BB"/>
    <w:rsid w:val="00905CBA"/>
    <w:rsid w:val="00905DBF"/>
    <w:rsid w:val="00906296"/>
    <w:rsid w:val="009065EE"/>
    <w:rsid w:val="00907E9F"/>
    <w:rsid w:val="0091026B"/>
    <w:rsid w:val="009103B1"/>
    <w:rsid w:val="0091061F"/>
    <w:rsid w:val="009106A5"/>
    <w:rsid w:val="0091073E"/>
    <w:rsid w:val="009108B1"/>
    <w:rsid w:val="00910A0D"/>
    <w:rsid w:val="00911215"/>
    <w:rsid w:val="00912312"/>
    <w:rsid w:val="009129CD"/>
    <w:rsid w:val="00912B75"/>
    <w:rsid w:val="00912D2D"/>
    <w:rsid w:val="00912D45"/>
    <w:rsid w:val="009137D0"/>
    <w:rsid w:val="00913CA9"/>
    <w:rsid w:val="00913DC1"/>
    <w:rsid w:val="009143A9"/>
    <w:rsid w:val="009147E1"/>
    <w:rsid w:val="00915027"/>
    <w:rsid w:val="009156DA"/>
    <w:rsid w:val="0091590D"/>
    <w:rsid w:val="00915CF3"/>
    <w:rsid w:val="009163EA"/>
    <w:rsid w:val="00916422"/>
    <w:rsid w:val="009165E0"/>
    <w:rsid w:val="00917042"/>
    <w:rsid w:val="0091761E"/>
    <w:rsid w:val="00917AF0"/>
    <w:rsid w:val="00917D8D"/>
    <w:rsid w:val="00917D94"/>
    <w:rsid w:val="00917EF9"/>
    <w:rsid w:val="0092091C"/>
    <w:rsid w:val="00920C5C"/>
    <w:rsid w:val="00921373"/>
    <w:rsid w:val="009214F4"/>
    <w:rsid w:val="00921950"/>
    <w:rsid w:val="009219E8"/>
    <w:rsid w:val="00921C67"/>
    <w:rsid w:val="00922172"/>
    <w:rsid w:val="00922650"/>
    <w:rsid w:val="009226DF"/>
    <w:rsid w:val="00922DAB"/>
    <w:rsid w:val="00922DCC"/>
    <w:rsid w:val="0092347B"/>
    <w:rsid w:val="00923F34"/>
    <w:rsid w:val="00924383"/>
    <w:rsid w:val="009249FD"/>
    <w:rsid w:val="00925135"/>
    <w:rsid w:val="00925256"/>
    <w:rsid w:val="00925C2A"/>
    <w:rsid w:val="00926436"/>
    <w:rsid w:val="009264BB"/>
    <w:rsid w:val="0092689E"/>
    <w:rsid w:val="00926E84"/>
    <w:rsid w:val="00927166"/>
    <w:rsid w:val="00927E36"/>
    <w:rsid w:val="0093020D"/>
    <w:rsid w:val="0093096B"/>
    <w:rsid w:val="00930AA1"/>
    <w:rsid w:val="00930B10"/>
    <w:rsid w:val="00930DAB"/>
    <w:rsid w:val="00930EEF"/>
    <w:rsid w:val="009312C7"/>
    <w:rsid w:val="00931330"/>
    <w:rsid w:val="00931B57"/>
    <w:rsid w:val="00931F23"/>
    <w:rsid w:val="009324E2"/>
    <w:rsid w:val="00932B4A"/>
    <w:rsid w:val="00933013"/>
    <w:rsid w:val="0093349C"/>
    <w:rsid w:val="009336CC"/>
    <w:rsid w:val="00933F2F"/>
    <w:rsid w:val="009348EB"/>
    <w:rsid w:val="00934C2F"/>
    <w:rsid w:val="009353B4"/>
    <w:rsid w:val="00935BE9"/>
    <w:rsid w:val="009363FC"/>
    <w:rsid w:val="00936B94"/>
    <w:rsid w:val="00936E98"/>
    <w:rsid w:val="009370CE"/>
    <w:rsid w:val="00937800"/>
    <w:rsid w:val="00937C1E"/>
    <w:rsid w:val="0094024E"/>
    <w:rsid w:val="00940848"/>
    <w:rsid w:val="00940ADF"/>
    <w:rsid w:val="00940C1A"/>
    <w:rsid w:val="00940CC6"/>
    <w:rsid w:val="0094149C"/>
    <w:rsid w:val="00942859"/>
    <w:rsid w:val="00942A09"/>
    <w:rsid w:val="009431E5"/>
    <w:rsid w:val="00943710"/>
    <w:rsid w:val="00943EB2"/>
    <w:rsid w:val="0094423A"/>
    <w:rsid w:val="00944BB1"/>
    <w:rsid w:val="00944ED8"/>
    <w:rsid w:val="00944FA6"/>
    <w:rsid w:val="00945107"/>
    <w:rsid w:val="0094524B"/>
    <w:rsid w:val="009454B9"/>
    <w:rsid w:val="009458DD"/>
    <w:rsid w:val="009459A0"/>
    <w:rsid w:val="00945A73"/>
    <w:rsid w:val="0094743B"/>
    <w:rsid w:val="0094770F"/>
    <w:rsid w:val="009477DF"/>
    <w:rsid w:val="00947993"/>
    <w:rsid w:val="00947CE0"/>
    <w:rsid w:val="009504FD"/>
    <w:rsid w:val="00950648"/>
    <w:rsid w:val="009507F2"/>
    <w:rsid w:val="00951457"/>
    <w:rsid w:val="0095191D"/>
    <w:rsid w:val="00951B5A"/>
    <w:rsid w:val="00952C32"/>
    <w:rsid w:val="00952E48"/>
    <w:rsid w:val="00953064"/>
    <w:rsid w:val="0095306D"/>
    <w:rsid w:val="00954008"/>
    <w:rsid w:val="0095417A"/>
    <w:rsid w:val="009543DD"/>
    <w:rsid w:val="0095582E"/>
    <w:rsid w:val="00955CD0"/>
    <w:rsid w:val="00956033"/>
    <w:rsid w:val="009566B5"/>
    <w:rsid w:val="00956756"/>
    <w:rsid w:val="00956B42"/>
    <w:rsid w:val="00956BBA"/>
    <w:rsid w:val="009573BB"/>
    <w:rsid w:val="00960158"/>
    <w:rsid w:val="009606F0"/>
    <w:rsid w:val="00960E47"/>
    <w:rsid w:val="00961220"/>
    <w:rsid w:val="00961746"/>
    <w:rsid w:val="00961C29"/>
    <w:rsid w:val="009629DA"/>
    <w:rsid w:val="009630BF"/>
    <w:rsid w:val="0096332E"/>
    <w:rsid w:val="009645D2"/>
    <w:rsid w:val="00964761"/>
    <w:rsid w:val="00964EED"/>
    <w:rsid w:val="00964FEE"/>
    <w:rsid w:val="00965822"/>
    <w:rsid w:val="00965E70"/>
    <w:rsid w:val="00966178"/>
    <w:rsid w:val="00966230"/>
    <w:rsid w:val="0096631A"/>
    <w:rsid w:val="00966A27"/>
    <w:rsid w:val="00967738"/>
    <w:rsid w:val="00967A5F"/>
    <w:rsid w:val="00967AD2"/>
    <w:rsid w:val="00967D4B"/>
    <w:rsid w:val="00970448"/>
    <w:rsid w:val="0097087C"/>
    <w:rsid w:val="009709B1"/>
    <w:rsid w:val="00970B54"/>
    <w:rsid w:val="00970F9E"/>
    <w:rsid w:val="0097141C"/>
    <w:rsid w:val="00971645"/>
    <w:rsid w:val="0097233F"/>
    <w:rsid w:val="00972558"/>
    <w:rsid w:val="009731A1"/>
    <w:rsid w:val="00974D82"/>
    <w:rsid w:val="00974DB9"/>
    <w:rsid w:val="009751D9"/>
    <w:rsid w:val="009751E3"/>
    <w:rsid w:val="0097538A"/>
    <w:rsid w:val="00975410"/>
    <w:rsid w:val="009755AA"/>
    <w:rsid w:val="009757F0"/>
    <w:rsid w:val="00975B1D"/>
    <w:rsid w:val="0097631E"/>
    <w:rsid w:val="0097665C"/>
    <w:rsid w:val="00976A6C"/>
    <w:rsid w:val="00976D18"/>
    <w:rsid w:val="009771B9"/>
    <w:rsid w:val="00977E0F"/>
    <w:rsid w:val="00980A53"/>
    <w:rsid w:val="00980AC1"/>
    <w:rsid w:val="00980CE5"/>
    <w:rsid w:val="00980F92"/>
    <w:rsid w:val="00981331"/>
    <w:rsid w:val="009822E8"/>
    <w:rsid w:val="00982AFB"/>
    <w:rsid w:val="00983225"/>
    <w:rsid w:val="009837E8"/>
    <w:rsid w:val="00984D14"/>
    <w:rsid w:val="00984FBE"/>
    <w:rsid w:val="00985908"/>
    <w:rsid w:val="009861E0"/>
    <w:rsid w:val="009873E2"/>
    <w:rsid w:val="00987AAF"/>
    <w:rsid w:val="00987D1A"/>
    <w:rsid w:val="00987E6E"/>
    <w:rsid w:val="00987F16"/>
    <w:rsid w:val="00990664"/>
    <w:rsid w:val="009906C5"/>
    <w:rsid w:val="009910DF"/>
    <w:rsid w:val="00991519"/>
    <w:rsid w:val="00991629"/>
    <w:rsid w:val="00991B18"/>
    <w:rsid w:val="00991DB3"/>
    <w:rsid w:val="00991E6D"/>
    <w:rsid w:val="0099265C"/>
    <w:rsid w:val="00992C33"/>
    <w:rsid w:val="0099300B"/>
    <w:rsid w:val="00993812"/>
    <w:rsid w:val="00993C15"/>
    <w:rsid w:val="00993EE0"/>
    <w:rsid w:val="00994321"/>
    <w:rsid w:val="00995344"/>
    <w:rsid w:val="00995653"/>
    <w:rsid w:val="009956FC"/>
    <w:rsid w:val="00995A51"/>
    <w:rsid w:val="00996196"/>
    <w:rsid w:val="009965DC"/>
    <w:rsid w:val="00997078"/>
    <w:rsid w:val="00997DB6"/>
    <w:rsid w:val="009A09BB"/>
    <w:rsid w:val="009A0B94"/>
    <w:rsid w:val="009A0F0C"/>
    <w:rsid w:val="009A1411"/>
    <w:rsid w:val="009A19C1"/>
    <w:rsid w:val="009A1C8C"/>
    <w:rsid w:val="009A21E3"/>
    <w:rsid w:val="009A262D"/>
    <w:rsid w:val="009A295F"/>
    <w:rsid w:val="009A32B8"/>
    <w:rsid w:val="009A3487"/>
    <w:rsid w:val="009A3563"/>
    <w:rsid w:val="009A3969"/>
    <w:rsid w:val="009A3AA9"/>
    <w:rsid w:val="009A3AEA"/>
    <w:rsid w:val="009A4073"/>
    <w:rsid w:val="009A42E2"/>
    <w:rsid w:val="009A4E05"/>
    <w:rsid w:val="009A4E33"/>
    <w:rsid w:val="009A5392"/>
    <w:rsid w:val="009A6209"/>
    <w:rsid w:val="009A6275"/>
    <w:rsid w:val="009A6D41"/>
    <w:rsid w:val="009A764D"/>
    <w:rsid w:val="009B0227"/>
    <w:rsid w:val="009B073E"/>
    <w:rsid w:val="009B086F"/>
    <w:rsid w:val="009B0C07"/>
    <w:rsid w:val="009B0D0B"/>
    <w:rsid w:val="009B128A"/>
    <w:rsid w:val="009B1569"/>
    <w:rsid w:val="009B18C7"/>
    <w:rsid w:val="009B1B2F"/>
    <w:rsid w:val="009B1E30"/>
    <w:rsid w:val="009B2421"/>
    <w:rsid w:val="009B2BE6"/>
    <w:rsid w:val="009B2D30"/>
    <w:rsid w:val="009B3312"/>
    <w:rsid w:val="009B351B"/>
    <w:rsid w:val="009B3875"/>
    <w:rsid w:val="009B3B1D"/>
    <w:rsid w:val="009B3E9B"/>
    <w:rsid w:val="009B3EE6"/>
    <w:rsid w:val="009B5DE6"/>
    <w:rsid w:val="009B602A"/>
    <w:rsid w:val="009B6D19"/>
    <w:rsid w:val="009B709A"/>
    <w:rsid w:val="009B7ACE"/>
    <w:rsid w:val="009B7D27"/>
    <w:rsid w:val="009B7ECE"/>
    <w:rsid w:val="009C0048"/>
    <w:rsid w:val="009C06D6"/>
    <w:rsid w:val="009C11A4"/>
    <w:rsid w:val="009C1203"/>
    <w:rsid w:val="009C142C"/>
    <w:rsid w:val="009C1579"/>
    <w:rsid w:val="009C17BE"/>
    <w:rsid w:val="009C1DBE"/>
    <w:rsid w:val="009C1ED5"/>
    <w:rsid w:val="009C2DDF"/>
    <w:rsid w:val="009C31CD"/>
    <w:rsid w:val="009C3246"/>
    <w:rsid w:val="009C34A6"/>
    <w:rsid w:val="009C3A43"/>
    <w:rsid w:val="009C3B87"/>
    <w:rsid w:val="009C3FB0"/>
    <w:rsid w:val="009C4288"/>
    <w:rsid w:val="009C4A84"/>
    <w:rsid w:val="009C56AB"/>
    <w:rsid w:val="009C57F5"/>
    <w:rsid w:val="009C5956"/>
    <w:rsid w:val="009C5B8C"/>
    <w:rsid w:val="009C5C19"/>
    <w:rsid w:val="009C6080"/>
    <w:rsid w:val="009C6118"/>
    <w:rsid w:val="009C6353"/>
    <w:rsid w:val="009C6924"/>
    <w:rsid w:val="009C6C52"/>
    <w:rsid w:val="009C701F"/>
    <w:rsid w:val="009C7922"/>
    <w:rsid w:val="009C7AA4"/>
    <w:rsid w:val="009D0D4D"/>
    <w:rsid w:val="009D0DE6"/>
    <w:rsid w:val="009D0E3C"/>
    <w:rsid w:val="009D0E53"/>
    <w:rsid w:val="009D0F5E"/>
    <w:rsid w:val="009D13AF"/>
    <w:rsid w:val="009D1702"/>
    <w:rsid w:val="009D1792"/>
    <w:rsid w:val="009D1A65"/>
    <w:rsid w:val="009D1AF1"/>
    <w:rsid w:val="009D351B"/>
    <w:rsid w:val="009D3553"/>
    <w:rsid w:val="009D359D"/>
    <w:rsid w:val="009D41E9"/>
    <w:rsid w:val="009D420F"/>
    <w:rsid w:val="009D421C"/>
    <w:rsid w:val="009D474C"/>
    <w:rsid w:val="009D54AC"/>
    <w:rsid w:val="009D618B"/>
    <w:rsid w:val="009D67CA"/>
    <w:rsid w:val="009D7226"/>
    <w:rsid w:val="009D74A1"/>
    <w:rsid w:val="009D7A27"/>
    <w:rsid w:val="009D7BFB"/>
    <w:rsid w:val="009D7E4D"/>
    <w:rsid w:val="009E04D3"/>
    <w:rsid w:val="009E09AD"/>
    <w:rsid w:val="009E0D39"/>
    <w:rsid w:val="009E1169"/>
    <w:rsid w:val="009E17B9"/>
    <w:rsid w:val="009E17D6"/>
    <w:rsid w:val="009E1B5F"/>
    <w:rsid w:val="009E2D01"/>
    <w:rsid w:val="009E31DE"/>
    <w:rsid w:val="009E36FB"/>
    <w:rsid w:val="009E3F65"/>
    <w:rsid w:val="009E422D"/>
    <w:rsid w:val="009E4777"/>
    <w:rsid w:val="009E4F87"/>
    <w:rsid w:val="009E52B9"/>
    <w:rsid w:val="009E5917"/>
    <w:rsid w:val="009E5924"/>
    <w:rsid w:val="009E59F7"/>
    <w:rsid w:val="009E5D9F"/>
    <w:rsid w:val="009E5FD0"/>
    <w:rsid w:val="009E6E3A"/>
    <w:rsid w:val="009E7230"/>
    <w:rsid w:val="009F06A2"/>
    <w:rsid w:val="009F0EBC"/>
    <w:rsid w:val="009F109F"/>
    <w:rsid w:val="009F1592"/>
    <w:rsid w:val="009F1C4D"/>
    <w:rsid w:val="009F1F60"/>
    <w:rsid w:val="009F24AD"/>
    <w:rsid w:val="009F2890"/>
    <w:rsid w:val="009F2A9F"/>
    <w:rsid w:val="009F3278"/>
    <w:rsid w:val="009F3D9D"/>
    <w:rsid w:val="009F45A5"/>
    <w:rsid w:val="009F4C66"/>
    <w:rsid w:val="009F4CDA"/>
    <w:rsid w:val="009F5416"/>
    <w:rsid w:val="009F644F"/>
    <w:rsid w:val="009F6779"/>
    <w:rsid w:val="009F6812"/>
    <w:rsid w:val="009F682C"/>
    <w:rsid w:val="009F7D7A"/>
    <w:rsid w:val="00A0061D"/>
    <w:rsid w:val="00A01243"/>
    <w:rsid w:val="00A017FD"/>
    <w:rsid w:val="00A01A99"/>
    <w:rsid w:val="00A01FB5"/>
    <w:rsid w:val="00A020E3"/>
    <w:rsid w:val="00A021B3"/>
    <w:rsid w:val="00A023FD"/>
    <w:rsid w:val="00A02763"/>
    <w:rsid w:val="00A028D5"/>
    <w:rsid w:val="00A0293D"/>
    <w:rsid w:val="00A02D61"/>
    <w:rsid w:val="00A03D97"/>
    <w:rsid w:val="00A03E1D"/>
    <w:rsid w:val="00A03E5B"/>
    <w:rsid w:val="00A0543A"/>
    <w:rsid w:val="00A069C4"/>
    <w:rsid w:val="00A06D44"/>
    <w:rsid w:val="00A06ED5"/>
    <w:rsid w:val="00A07453"/>
    <w:rsid w:val="00A077B6"/>
    <w:rsid w:val="00A079CA"/>
    <w:rsid w:val="00A07C19"/>
    <w:rsid w:val="00A07D17"/>
    <w:rsid w:val="00A07ED4"/>
    <w:rsid w:val="00A100A8"/>
    <w:rsid w:val="00A10465"/>
    <w:rsid w:val="00A10777"/>
    <w:rsid w:val="00A10865"/>
    <w:rsid w:val="00A10B78"/>
    <w:rsid w:val="00A11242"/>
    <w:rsid w:val="00A11360"/>
    <w:rsid w:val="00A11A3C"/>
    <w:rsid w:val="00A11A6C"/>
    <w:rsid w:val="00A11B41"/>
    <w:rsid w:val="00A11B72"/>
    <w:rsid w:val="00A1263B"/>
    <w:rsid w:val="00A12649"/>
    <w:rsid w:val="00A128E0"/>
    <w:rsid w:val="00A13123"/>
    <w:rsid w:val="00A1391E"/>
    <w:rsid w:val="00A13E4C"/>
    <w:rsid w:val="00A13F8D"/>
    <w:rsid w:val="00A15380"/>
    <w:rsid w:val="00A15B81"/>
    <w:rsid w:val="00A15BB9"/>
    <w:rsid w:val="00A15FD2"/>
    <w:rsid w:val="00A1637C"/>
    <w:rsid w:val="00A16689"/>
    <w:rsid w:val="00A17B59"/>
    <w:rsid w:val="00A17CA3"/>
    <w:rsid w:val="00A17CB9"/>
    <w:rsid w:val="00A20048"/>
    <w:rsid w:val="00A20492"/>
    <w:rsid w:val="00A208EF"/>
    <w:rsid w:val="00A209C8"/>
    <w:rsid w:val="00A20ABA"/>
    <w:rsid w:val="00A2168B"/>
    <w:rsid w:val="00A2175A"/>
    <w:rsid w:val="00A2178A"/>
    <w:rsid w:val="00A218C7"/>
    <w:rsid w:val="00A22B8A"/>
    <w:rsid w:val="00A2313B"/>
    <w:rsid w:val="00A2318B"/>
    <w:rsid w:val="00A23814"/>
    <w:rsid w:val="00A23928"/>
    <w:rsid w:val="00A23A9B"/>
    <w:rsid w:val="00A23EE8"/>
    <w:rsid w:val="00A2474E"/>
    <w:rsid w:val="00A24913"/>
    <w:rsid w:val="00A24945"/>
    <w:rsid w:val="00A249D4"/>
    <w:rsid w:val="00A24F52"/>
    <w:rsid w:val="00A2533A"/>
    <w:rsid w:val="00A253D2"/>
    <w:rsid w:val="00A2571B"/>
    <w:rsid w:val="00A2586E"/>
    <w:rsid w:val="00A25B6A"/>
    <w:rsid w:val="00A25D85"/>
    <w:rsid w:val="00A2745B"/>
    <w:rsid w:val="00A275F9"/>
    <w:rsid w:val="00A27632"/>
    <w:rsid w:val="00A27CB0"/>
    <w:rsid w:val="00A27D2E"/>
    <w:rsid w:val="00A27E4C"/>
    <w:rsid w:val="00A302C5"/>
    <w:rsid w:val="00A304C1"/>
    <w:rsid w:val="00A31125"/>
    <w:rsid w:val="00A311A7"/>
    <w:rsid w:val="00A32D50"/>
    <w:rsid w:val="00A33A03"/>
    <w:rsid w:val="00A34813"/>
    <w:rsid w:val="00A3595E"/>
    <w:rsid w:val="00A35D75"/>
    <w:rsid w:val="00A35DA7"/>
    <w:rsid w:val="00A35F91"/>
    <w:rsid w:val="00A35FCE"/>
    <w:rsid w:val="00A362B9"/>
    <w:rsid w:val="00A3651C"/>
    <w:rsid w:val="00A36B0A"/>
    <w:rsid w:val="00A371DD"/>
    <w:rsid w:val="00A3733F"/>
    <w:rsid w:val="00A37761"/>
    <w:rsid w:val="00A37892"/>
    <w:rsid w:val="00A37C67"/>
    <w:rsid w:val="00A37CFD"/>
    <w:rsid w:val="00A40078"/>
    <w:rsid w:val="00A401FC"/>
    <w:rsid w:val="00A4021F"/>
    <w:rsid w:val="00A4022C"/>
    <w:rsid w:val="00A40D5E"/>
    <w:rsid w:val="00A40F58"/>
    <w:rsid w:val="00A4146D"/>
    <w:rsid w:val="00A41CCD"/>
    <w:rsid w:val="00A41D22"/>
    <w:rsid w:val="00A421A3"/>
    <w:rsid w:val="00A42306"/>
    <w:rsid w:val="00A434EB"/>
    <w:rsid w:val="00A43891"/>
    <w:rsid w:val="00A43CED"/>
    <w:rsid w:val="00A43D0A"/>
    <w:rsid w:val="00A43DA8"/>
    <w:rsid w:val="00A43EE8"/>
    <w:rsid w:val="00A44814"/>
    <w:rsid w:val="00A44F2D"/>
    <w:rsid w:val="00A45985"/>
    <w:rsid w:val="00A45A44"/>
    <w:rsid w:val="00A45EA5"/>
    <w:rsid w:val="00A46998"/>
    <w:rsid w:val="00A46BB9"/>
    <w:rsid w:val="00A47462"/>
    <w:rsid w:val="00A4756F"/>
    <w:rsid w:val="00A47A16"/>
    <w:rsid w:val="00A47AF0"/>
    <w:rsid w:val="00A50563"/>
    <w:rsid w:val="00A50702"/>
    <w:rsid w:val="00A507C0"/>
    <w:rsid w:val="00A50921"/>
    <w:rsid w:val="00A50B56"/>
    <w:rsid w:val="00A50F6B"/>
    <w:rsid w:val="00A522B1"/>
    <w:rsid w:val="00A528EF"/>
    <w:rsid w:val="00A53791"/>
    <w:rsid w:val="00A537EB"/>
    <w:rsid w:val="00A53B1B"/>
    <w:rsid w:val="00A53B3A"/>
    <w:rsid w:val="00A53C33"/>
    <w:rsid w:val="00A53C8B"/>
    <w:rsid w:val="00A53F15"/>
    <w:rsid w:val="00A54170"/>
    <w:rsid w:val="00A54387"/>
    <w:rsid w:val="00A5464C"/>
    <w:rsid w:val="00A54832"/>
    <w:rsid w:val="00A54854"/>
    <w:rsid w:val="00A54BDC"/>
    <w:rsid w:val="00A55433"/>
    <w:rsid w:val="00A554DE"/>
    <w:rsid w:val="00A5572C"/>
    <w:rsid w:val="00A55D01"/>
    <w:rsid w:val="00A56048"/>
    <w:rsid w:val="00A564BE"/>
    <w:rsid w:val="00A5666A"/>
    <w:rsid w:val="00A56AE2"/>
    <w:rsid w:val="00A56BC7"/>
    <w:rsid w:val="00A571EF"/>
    <w:rsid w:val="00A5739A"/>
    <w:rsid w:val="00A57B03"/>
    <w:rsid w:val="00A57B8D"/>
    <w:rsid w:val="00A57E7D"/>
    <w:rsid w:val="00A57F7C"/>
    <w:rsid w:val="00A57FF8"/>
    <w:rsid w:val="00A6030A"/>
    <w:rsid w:val="00A60704"/>
    <w:rsid w:val="00A6087C"/>
    <w:rsid w:val="00A609D2"/>
    <w:rsid w:val="00A60B9B"/>
    <w:rsid w:val="00A6109A"/>
    <w:rsid w:val="00A611B4"/>
    <w:rsid w:val="00A613C8"/>
    <w:rsid w:val="00A61E35"/>
    <w:rsid w:val="00A61F5C"/>
    <w:rsid w:val="00A6224B"/>
    <w:rsid w:val="00A622BD"/>
    <w:rsid w:val="00A624A7"/>
    <w:rsid w:val="00A625A7"/>
    <w:rsid w:val="00A62ED9"/>
    <w:rsid w:val="00A62FF8"/>
    <w:rsid w:val="00A63056"/>
    <w:rsid w:val="00A63350"/>
    <w:rsid w:val="00A63818"/>
    <w:rsid w:val="00A63C5F"/>
    <w:rsid w:val="00A640E6"/>
    <w:rsid w:val="00A642F9"/>
    <w:rsid w:val="00A6475B"/>
    <w:rsid w:val="00A65294"/>
    <w:rsid w:val="00A6541F"/>
    <w:rsid w:val="00A65906"/>
    <w:rsid w:val="00A663B9"/>
    <w:rsid w:val="00A66713"/>
    <w:rsid w:val="00A674C8"/>
    <w:rsid w:val="00A6795C"/>
    <w:rsid w:val="00A67E23"/>
    <w:rsid w:val="00A70017"/>
    <w:rsid w:val="00A700AD"/>
    <w:rsid w:val="00A704AE"/>
    <w:rsid w:val="00A705D2"/>
    <w:rsid w:val="00A70AD3"/>
    <w:rsid w:val="00A70B5F"/>
    <w:rsid w:val="00A70FF7"/>
    <w:rsid w:val="00A715B0"/>
    <w:rsid w:val="00A71660"/>
    <w:rsid w:val="00A724D9"/>
    <w:rsid w:val="00A72CA3"/>
    <w:rsid w:val="00A73451"/>
    <w:rsid w:val="00A73455"/>
    <w:rsid w:val="00A7363B"/>
    <w:rsid w:val="00A752B7"/>
    <w:rsid w:val="00A75B55"/>
    <w:rsid w:val="00A75C5A"/>
    <w:rsid w:val="00A75EB5"/>
    <w:rsid w:val="00A75F27"/>
    <w:rsid w:val="00A75FF3"/>
    <w:rsid w:val="00A76376"/>
    <w:rsid w:val="00A76563"/>
    <w:rsid w:val="00A767BC"/>
    <w:rsid w:val="00A76D29"/>
    <w:rsid w:val="00A7724C"/>
    <w:rsid w:val="00A778AB"/>
    <w:rsid w:val="00A77AA8"/>
    <w:rsid w:val="00A77CEE"/>
    <w:rsid w:val="00A77EE9"/>
    <w:rsid w:val="00A803DB"/>
    <w:rsid w:val="00A80861"/>
    <w:rsid w:val="00A80BCA"/>
    <w:rsid w:val="00A811A2"/>
    <w:rsid w:val="00A8164C"/>
    <w:rsid w:val="00A81D87"/>
    <w:rsid w:val="00A82547"/>
    <w:rsid w:val="00A833C4"/>
    <w:rsid w:val="00A8370E"/>
    <w:rsid w:val="00A83C96"/>
    <w:rsid w:val="00A83CFB"/>
    <w:rsid w:val="00A85320"/>
    <w:rsid w:val="00A853C4"/>
    <w:rsid w:val="00A857DC"/>
    <w:rsid w:val="00A85827"/>
    <w:rsid w:val="00A85B8F"/>
    <w:rsid w:val="00A860DE"/>
    <w:rsid w:val="00A862BA"/>
    <w:rsid w:val="00A8668C"/>
    <w:rsid w:val="00A86BDE"/>
    <w:rsid w:val="00A87431"/>
    <w:rsid w:val="00A87C44"/>
    <w:rsid w:val="00A9068C"/>
    <w:rsid w:val="00A906BC"/>
    <w:rsid w:val="00A90A87"/>
    <w:rsid w:val="00A90DA6"/>
    <w:rsid w:val="00A90F6C"/>
    <w:rsid w:val="00A90F8A"/>
    <w:rsid w:val="00A914F1"/>
    <w:rsid w:val="00A92B62"/>
    <w:rsid w:val="00A92FAB"/>
    <w:rsid w:val="00A93268"/>
    <w:rsid w:val="00A93504"/>
    <w:rsid w:val="00A93C17"/>
    <w:rsid w:val="00A93ECF"/>
    <w:rsid w:val="00A942D8"/>
    <w:rsid w:val="00A9432D"/>
    <w:rsid w:val="00A94338"/>
    <w:rsid w:val="00A94A66"/>
    <w:rsid w:val="00A953CD"/>
    <w:rsid w:val="00A9636E"/>
    <w:rsid w:val="00A96993"/>
    <w:rsid w:val="00A96EE0"/>
    <w:rsid w:val="00A972DE"/>
    <w:rsid w:val="00A97712"/>
    <w:rsid w:val="00A97833"/>
    <w:rsid w:val="00A97B2D"/>
    <w:rsid w:val="00AA035B"/>
    <w:rsid w:val="00AA0894"/>
    <w:rsid w:val="00AA0AE8"/>
    <w:rsid w:val="00AA1413"/>
    <w:rsid w:val="00AA146E"/>
    <w:rsid w:val="00AA1CB8"/>
    <w:rsid w:val="00AA30B6"/>
    <w:rsid w:val="00AA319C"/>
    <w:rsid w:val="00AA3425"/>
    <w:rsid w:val="00AA3A4B"/>
    <w:rsid w:val="00AA4433"/>
    <w:rsid w:val="00AA4CC9"/>
    <w:rsid w:val="00AA4EED"/>
    <w:rsid w:val="00AA5C38"/>
    <w:rsid w:val="00AA6119"/>
    <w:rsid w:val="00AA61DB"/>
    <w:rsid w:val="00AA66CB"/>
    <w:rsid w:val="00AA6E82"/>
    <w:rsid w:val="00AA71AD"/>
    <w:rsid w:val="00AA7B03"/>
    <w:rsid w:val="00AB0717"/>
    <w:rsid w:val="00AB0F1C"/>
    <w:rsid w:val="00AB124D"/>
    <w:rsid w:val="00AB1AFC"/>
    <w:rsid w:val="00AB1B8F"/>
    <w:rsid w:val="00AB22BD"/>
    <w:rsid w:val="00AB242F"/>
    <w:rsid w:val="00AB25BF"/>
    <w:rsid w:val="00AB2A35"/>
    <w:rsid w:val="00AB2C6A"/>
    <w:rsid w:val="00AB337A"/>
    <w:rsid w:val="00AB35F4"/>
    <w:rsid w:val="00AB3683"/>
    <w:rsid w:val="00AB3BC2"/>
    <w:rsid w:val="00AB3E11"/>
    <w:rsid w:val="00AB4853"/>
    <w:rsid w:val="00AB4995"/>
    <w:rsid w:val="00AB52E9"/>
    <w:rsid w:val="00AB53B3"/>
    <w:rsid w:val="00AB6ADC"/>
    <w:rsid w:val="00AB6B9D"/>
    <w:rsid w:val="00AB6CB6"/>
    <w:rsid w:val="00AB6CED"/>
    <w:rsid w:val="00AB71C8"/>
    <w:rsid w:val="00AB78E7"/>
    <w:rsid w:val="00AC03C7"/>
    <w:rsid w:val="00AC12AC"/>
    <w:rsid w:val="00AC1492"/>
    <w:rsid w:val="00AC15E5"/>
    <w:rsid w:val="00AC24F5"/>
    <w:rsid w:val="00AC2630"/>
    <w:rsid w:val="00AC29F6"/>
    <w:rsid w:val="00AC2C15"/>
    <w:rsid w:val="00AC2EE4"/>
    <w:rsid w:val="00AC33AF"/>
    <w:rsid w:val="00AC431C"/>
    <w:rsid w:val="00AC448A"/>
    <w:rsid w:val="00AC4EF9"/>
    <w:rsid w:val="00AC5299"/>
    <w:rsid w:val="00AC5609"/>
    <w:rsid w:val="00AC6442"/>
    <w:rsid w:val="00AC65F1"/>
    <w:rsid w:val="00AC69E3"/>
    <w:rsid w:val="00AC69F2"/>
    <w:rsid w:val="00AC6E20"/>
    <w:rsid w:val="00AC766C"/>
    <w:rsid w:val="00AC7F24"/>
    <w:rsid w:val="00AC7F43"/>
    <w:rsid w:val="00AD0377"/>
    <w:rsid w:val="00AD039B"/>
    <w:rsid w:val="00AD05EB"/>
    <w:rsid w:val="00AD083C"/>
    <w:rsid w:val="00AD0CAB"/>
    <w:rsid w:val="00AD1A60"/>
    <w:rsid w:val="00AD21DE"/>
    <w:rsid w:val="00AD2348"/>
    <w:rsid w:val="00AD29A5"/>
    <w:rsid w:val="00AD2C5F"/>
    <w:rsid w:val="00AD3327"/>
    <w:rsid w:val="00AD3CDC"/>
    <w:rsid w:val="00AD456C"/>
    <w:rsid w:val="00AD474F"/>
    <w:rsid w:val="00AD47BF"/>
    <w:rsid w:val="00AD4910"/>
    <w:rsid w:val="00AD5902"/>
    <w:rsid w:val="00AD5A04"/>
    <w:rsid w:val="00AD5AFE"/>
    <w:rsid w:val="00AD632B"/>
    <w:rsid w:val="00AD6BA5"/>
    <w:rsid w:val="00AD7844"/>
    <w:rsid w:val="00AD7CCA"/>
    <w:rsid w:val="00AE0107"/>
    <w:rsid w:val="00AE1407"/>
    <w:rsid w:val="00AE1BF4"/>
    <w:rsid w:val="00AE1EEB"/>
    <w:rsid w:val="00AE256F"/>
    <w:rsid w:val="00AE29B1"/>
    <w:rsid w:val="00AE2AF1"/>
    <w:rsid w:val="00AE3200"/>
    <w:rsid w:val="00AE387D"/>
    <w:rsid w:val="00AE3E68"/>
    <w:rsid w:val="00AE435E"/>
    <w:rsid w:val="00AE4B4F"/>
    <w:rsid w:val="00AE4B59"/>
    <w:rsid w:val="00AE4CA6"/>
    <w:rsid w:val="00AE6668"/>
    <w:rsid w:val="00AE6884"/>
    <w:rsid w:val="00AE6DE4"/>
    <w:rsid w:val="00AE79D5"/>
    <w:rsid w:val="00AE7CE2"/>
    <w:rsid w:val="00AF06A3"/>
    <w:rsid w:val="00AF0A1D"/>
    <w:rsid w:val="00AF125E"/>
    <w:rsid w:val="00AF126A"/>
    <w:rsid w:val="00AF12B1"/>
    <w:rsid w:val="00AF1D51"/>
    <w:rsid w:val="00AF2174"/>
    <w:rsid w:val="00AF2266"/>
    <w:rsid w:val="00AF239E"/>
    <w:rsid w:val="00AF2528"/>
    <w:rsid w:val="00AF26A2"/>
    <w:rsid w:val="00AF326E"/>
    <w:rsid w:val="00AF3B09"/>
    <w:rsid w:val="00AF3B42"/>
    <w:rsid w:val="00AF4275"/>
    <w:rsid w:val="00AF4B22"/>
    <w:rsid w:val="00AF5319"/>
    <w:rsid w:val="00AF5AE3"/>
    <w:rsid w:val="00AF5B55"/>
    <w:rsid w:val="00AF68C1"/>
    <w:rsid w:val="00AF68C8"/>
    <w:rsid w:val="00AF6C5C"/>
    <w:rsid w:val="00AF6C75"/>
    <w:rsid w:val="00AF6D95"/>
    <w:rsid w:val="00AF75D1"/>
    <w:rsid w:val="00AF7927"/>
    <w:rsid w:val="00AF7A5D"/>
    <w:rsid w:val="00AF7C23"/>
    <w:rsid w:val="00AF7EF1"/>
    <w:rsid w:val="00B003AE"/>
    <w:rsid w:val="00B0093C"/>
    <w:rsid w:val="00B00BA2"/>
    <w:rsid w:val="00B00C1F"/>
    <w:rsid w:val="00B01A26"/>
    <w:rsid w:val="00B01D4E"/>
    <w:rsid w:val="00B01D9A"/>
    <w:rsid w:val="00B025E1"/>
    <w:rsid w:val="00B029A7"/>
    <w:rsid w:val="00B02DF2"/>
    <w:rsid w:val="00B02E81"/>
    <w:rsid w:val="00B02F13"/>
    <w:rsid w:val="00B03C41"/>
    <w:rsid w:val="00B03E60"/>
    <w:rsid w:val="00B03F0F"/>
    <w:rsid w:val="00B0436C"/>
    <w:rsid w:val="00B045AD"/>
    <w:rsid w:val="00B05875"/>
    <w:rsid w:val="00B05B8A"/>
    <w:rsid w:val="00B05F23"/>
    <w:rsid w:val="00B06C7C"/>
    <w:rsid w:val="00B103D5"/>
    <w:rsid w:val="00B1042C"/>
    <w:rsid w:val="00B10A3A"/>
    <w:rsid w:val="00B10C12"/>
    <w:rsid w:val="00B10CD5"/>
    <w:rsid w:val="00B10D99"/>
    <w:rsid w:val="00B11741"/>
    <w:rsid w:val="00B11DC7"/>
    <w:rsid w:val="00B123AF"/>
    <w:rsid w:val="00B1245E"/>
    <w:rsid w:val="00B12575"/>
    <w:rsid w:val="00B126CA"/>
    <w:rsid w:val="00B136E8"/>
    <w:rsid w:val="00B137EE"/>
    <w:rsid w:val="00B139CC"/>
    <w:rsid w:val="00B14702"/>
    <w:rsid w:val="00B149CA"/>
    <w:rsid w:val="00B14A4F"/>
    <w:rsid w:val="00B14AE1"/>
    <w:rsid w:val="00B15604"/>
    <w:rsid w:val="00B1587B"/>
    <w:rsid w:val="00B15A1C"/>
    <w:rsid w:val="00B15D3E"/>
    <w:rsid w:val="00B15F9C"/>
    <w:rsid w:val="00B164FD"/>
    <w:rsid w:val="00B166D1"/>
    <w:rsid w:val="00B16959"/>
    <w:rsid w:val="00B16E02"/>
    <w:rsid w:val="00B17078"/>
    <w:rsid w:val="00B1724D"/>
    <w:rsid w:val="00B1735D"/>
    <w:rsid w:val="00B17F5F"/>
    <w:rsid w:val="00B2000F"/>
    <w:rsid w:val="00B20E32"/>
    <w:rsid w:val="00B218FE"/>
    <w:rsid w:val="00B22B21"/>
    <w:rsid w:val="00B22BB3"/>
    <w:rsid w:val="00B22D72"/>
    <w:rsid w:val="00B22EE4"/>
    <w:rsid w:val="00B23381"/>
    <w:rsid w:val="00B2349E"/>
    <w:rsid w:val="00B241B9"/>
    <w:rsid w:val="00B24716"/>
    <w:rsid w:val="00B2484B"/>
    <w:rsid w:val="00B24ABC"/>
    <w:rsid w:val="00B24BCE"/>
    <w:rsid w:val="00B25471"/>
    <w:rsid w:val="00B2670B"/>
    <w:rsid w:val="00B2735D"/>
    <w:rsid w:val="00B27E27"/>
    <w:rsid w:val="00B27E49"/>
    <w:rsid w:val="00B27E73"/>
    <w:rsid w:val="00B27F3B"/>
    <w:rsid w:val="00B30063"/>
    <w:rsid w:val="00B3006C"/>
    <w:rsid w:val="00B3017A"/>
    <w:rsid w:val="00B309A1"/>
    <w:rsid w:val="00B309D2"/>
    <w:rsid w:val="00B30D9C"/>
    <w:rsid w:val="00B30EF3"/>
    <w:rsid w:val="00B31CE0"/>
    <w:rsid w:val="00B32676"/>
    <w:rsid w:val="00B32991"/>
    <w:rsid w:val="00B32B97"/>
    <w:rsid w:val="00B32EDB"/>
    <w:rsid w:val="00B335A4"/>
    <w:rsid w:val="00B3388A"/>
    <w:rsid w:val="00B33C66"/>
    <w:rsid w:val="00B34272"/>
    <w:rsid w:val="00B354ED"/>
    <w:rsid w:val="00B35897"/>
    <w:rsid w:val="00B358E8"/>
    <w:rsid w:val="00B35936"/>
    <w:rsid w:val="00B367D3"/>
    <w:rsid w:val="00B3688A"/>
    <w:rsid w:val="00B371C3"/>
    <w:rsid w:val="00B37DC4"/>
    <w:rsid w:val="00B40962"/>
    <w:rsid w:val="00B40BE8"/>
    <w:rsid w:val="00B40CCC"/>
    <w:rsid w:val="00B40E44"/>
    <w:rsid w:val="00B41056"/>
    <w:rsid w:val="00B4115F"/>
    <w:rsid w:val="00B417FF"/>
    <w:rsid w:val="00B420B0"/>
    <w:rsid w:val="00B4297F"/>
    <w:rsid w:val="00B42B9D"/>
    <w:rsid w:val="00B42B9E"/>
    <w:rsid w:val="00B42DF4"/>
    <w:rsid w:val="00B433A4"/>
    <w:rsid w:val="00B43598"/>
    <w:rsid w:val="00B436C1"/>
    <w:rsid w:val="00B441AA"/>
    <w:rsid w:val="00B44324"/>
    <w:rsid w:val="00B44587"/>
    <w:rsid w:val="00B4460C"/>
    <w:rsid w:val="00B446AB"/>
    <w:rsid w:val="00B44B61"/>
    <w:rsid w:val="00B4543D"/>
    <w:rsid w:val="00B4549B"/>
    <w:rsid w:val="00B4556A"/>
    <w:rsid w:val="00B4594E"/>
    <w:rsid w:val="00B46330"/>
    <w:rsid w:val="00B46C26"/>
    <w:rsid w:val="00B46E80"/>
    <w:rsid w:val="00B473C0"/>
    <w:rsid w:val="00B47847"/>
    <w:rsid w:val="00B479CB"/>
    <w:rsid w:val="00B47ADB"/>
    <w:rsid w:val="00B47BC3"/>
    <w:rsid w:val="00B502AB"/>
    <w:rsid w:val="00B5069F"/>
    <w:rsid w:val="00B5093B"/>
    <w:rsid w:val="00B50986"/>
    <w:rsid w:val="00B50DD7"/>
    <w:rsid w:val="00B51217"/>
    <w:rsid w:val="00B517E1"/>
    <w:rsid w:val="00B52352"/>
    <w:rsid w:val="00B52874"/>
    <w:rsid w:val="00B52BE6"/>
    <w:rsid w:val="00B52FB1"/>
    <w:rsid w:val="00B5301B"/>
    <w:rsid w:val="00B531E4"/>
    <w:rsid w:val="00B536FB"/>
    <w:rsid w:val="00B53896"/>
    <w:rsid w:val="00B53943"/>
    <w:rsid w:val="00B53A69"/>
    <w:rsid w:val="00B53A8E"/>
    <w:rsid w:val="00B53EA3"/>
    <w:rsid w:val="00B54057"/>
    <w:rsid w:val="00B5446A"/>
    <w:rsid w:val="00B54BA7"/>
    <w:rsid w:val="00B54C34"/>
    <w:rsid w:val="00B54C4C"/>
    <w:rsid w:val="00B54DC7"/>
    <w:rsid w:val="00B55963"/>
    <w:rsid w:val="00B55A26"/>
    <w:rsid w:val="00B55EEA"/>
    <w:rsid w:val="00B55F56"/>
    <w:rsid w:val="00B5616D"/>
    <w:rsid w:val="00B5647A"/>
    <w:rsid w:val="00B5726B"/>
    <w:rsid w:val="00B578AC"/>
    <w:rsid w:val="00B578FB"/>
    <w:rsid w:val="00B57BF0"/>
    <w:rsid w:val="00B57D6F"/>
    <w:rsid w:val="00B60459"/>
    <w:rsid w:val="00B61751"/>
    <w:rsid w:val="00B62A7E"/>
    <w:rsid w:val="00B62C32"/>
    <w:rsid w:val="00B6302D"/>
    <w:rsid w:val="00B63125"/>
    <w:rsid w:val="00B635F2"/>
    <w:rsid w:val="00B6366B"/>
    <w:rsid w:val="00B6377D"/>
    <w:rsid w:val="00B643EC"/>
    <w:rsid w:val="00B64629"/>
    <w:rsid w:val="00B6476B"/>
    <w:rsid w:val="00B648AE"/>
    <w:rsid w:val="00B65210"/>
    <w:rsid w:val="00B65455"/>
    <w:rsid w:val="00B6553A"/>
    <w:rsid w:val="00B65604"/>
    <w:rsid w:val="00B65EEB"/>
    <w:rsid w:val="00B6616B"/>
    <w:rsid w:val="00B664C4"/>
    <w:rsid w:val="00B666B1"/>
    <w:rsid w:val="00B66B61"/>
    <w:rsid w:val="00B66D54"/>
    <w:rsid w:val="00B702AF"/>
    <w:rsid w:val="00B70AFB"/>
    <w:rsid w:val="00B70B32"/>
    <w:rsid w:val="00B70B36"/>
    <w:rsid w:val="00B70CF5"/>
    <w:rsid w:val="00B715F8"/>
    <w:rsid w:val="00B71782"/>
    <w:rsid w:val="00B7188A"/>
    <w:rsid w:val="00B718A6"/>
    <w:rsid w:val="00B719B1"/>
    <w:rsid w:val="00B71D2C"/>
    <w:rsid w:val="00B73879"/>
    <w:rsid w:val="00B7432A"/>
    <w:rsid w:val="00B74B39"/>
    <w:rsid w:val="00B75074"/>
    <w:rsid w:val="00B75A52"/>
    <w:rsid w:val="00B76590"/>
    <w:rsid w:val="00B76768"/>
    <w:rsid w:val="00B76898"/>
    <w:rsid w:val="00B76AAB"/>
    <w:rsid w:val="00B76C88"/>
    <w:rsid w:val="00B772F6"/>
    <w:rsid w:val="00B800A7"/>
    <w:rsid w:val="00B8020F"/>
    <w:rsid w:val="00B80558"/>
    <w:rsid w:val="00B80B46"/>
    <w:rsid w:val="00B80E5D"/>
    <w:rsid w:val="00B80F6E"/>
    <w:rsid w:val="00B81664"/>
    <w:rsid w:val="00B81C56"/>
    <w:rsid w:val="00B81EA8"/>
    <w:rsid w:val="00B81F53"/>
    <w:rsid w:val="00B82B7C"/>
    <w:rsid w:val="00B82BAC"/>
    <w:rsid w:val="00B834F8"/>
    <w:rsid w:val="00B83931"/>
    <w:rsid w:val="00B83AA0"/>
    <w:rsid w:val="00B83D84"/>
    <w:rsid w:val="00B844F3"/>
    <w:rsid w:val="00B84690"/>
    <w:rsid w:val="00B84DC0"/>
    <w:rsid w:val="00B85611"/>
    <w:rsid w:val="00B85642"/>
    <w:rsid w:val="00B85791"/>
    <w:rsid w:val="00B85F67"/>
    <w:rsid w:val="00B868DD"/>
    <w:rsid w:val="00B86E35"/>
    <w:rsid w:val="00B86F65"/>
    <w:rsid w:val="00B87611"/>
    <w:rsid w:val="00B8763E"/>
    <w:rsid w:val="00B90A2A"/>
    <w:rsid w:val="00B90A9E"/>
    <w:rsid w:val="00B90B69"/>
    <w:rsid w:val="00B91446"/>
    <w:rsid w:val="00B91A5B"/>
    <w:rsid w:val="00B91FA6"/>
    <w:rsid w:val="00B924D9"/>
    <w:rsid w:val="00B9250E"/>
    <w:rsid w:val="00B93C35"/>
    <w:rsid w:val="00B9400B"/>
    <w:rsid w:val="00B9587B"/>
    <w:rsid w:val="00B95BD6"/>
    <w:rsid w:val="00B95D10"/>
    <w:rsid w:val="00B9734D"/>
    <w:rsid w:val="00BA0295"/>
    <w:rsid w:val="00BA0324"/>
    <w:rsid w:val="00BA0576"/>
    <w:rsid w:val="00BA0BA1"/>
    <w:rsid w:val="00BA1578"/>
    <w:rsid w:val="00BA1B1B"/>
    <w:rsid w:val="00BA2134"/>
    <w:rsid w:val="00BA22E7"/>
    <w:rsid w:val="00BA2578"/>
    <w:rsid w:val="00BA2889"/>
    <w:rsid w:val="00BA2956"/>
    <w:rsid w:val="00BA29B7"/>
    <w:rsid w:val="00BA2C90"/>
    <w:rsid w:val="00BA2CF8"/>
    <w:rsid w:val="00BA2E3E"/>
    <w:rsid w:val="00BA3585"/>
    <w:rsid w:val="00BA3D25"/>
    <w:rsid w:val="00BA4043"/>
    <w:rsid w:val="00BA4188"/>
    <w:rsid w:val="00BA4267"/>
    <w:rsid w:val="00BA45AF"/>
    <w:rsid w:val="00BA4B72"/>
    <w:rsid w:val="00BA531F"/>
    <w:rsid w:val="00BA58A6"/>
    <w:rsid w:val="00BA5FC1"/>
    <w:rsid w:val="00BA655A"/>
    <w:rsid w:val="00BA69CA"/>
    <w:rsid w:val="00BA6A0D"/>
    <w:rsid w:val="00BA6D57"/>
    <w:rsid w:val="00BA7A9F"/>
    <w:rsid w:val="00BB0268"/>
    <w:rsid w:val="00BB1B0D"/>
    <w:rsid w:val="00BB1C47"/>
    <w:rsid w:val="00BB1E51"/>
    <w:rsid w:val="00BB247B"/>
    <w:rsid w:val="00BB2828"/>
    <w:rsid w:val="00BB2A78"/>
    <w:rsid w:val="00BB2A7C"/>
    <w:rsid w:val="00BB3267"/>
    <w:rsid w:val="00BB35C9"/>
    <w:rsid w:val="00BB37E1"/>
    <w:rsid w:val="00BB39FF"/>
    <w:rsid w:val="00BB456C"/>
    <w:rsid w:val="00BB4632"/>
    <w:rsid w:val="00BB4BF2"/>
    <w:rsid w:val="00BB50EE"/>
    <w:rsid w:val="00BB541F"/>
    <w:rsid w:val="00BB570B"/>
    <w:rsid w:val="00BB5D92"/>
    <w:rsid w:val="00BB60D8"/>
    <w:rsid w:val="00BB68FC"/>
    <w:rsid w:val="00BB6C89"/>
    <w:rsid w:val="00BB71E3"/>
    <w:rsid w:val="00BB758E"/>
    <w:rsid w:val="00BB76DE"/>
    <w:rsid w:val="00BB777C"/>
    <w:rsid w:val="00BB7EA8"/>
    <w:rsid w:val="00BC0013"/>
    <w:rsid w:val="00BC02D2"/>
    <w:rsid w:val="00BC02F0"/>
    <w:rsid w:val="00BC11A5"/>
    <w:rsid w:val="00BC13C9"/>
    <w:rsid w:val="00BC1636"/>
    <w:rsid w:val="00BC1E2B"/>
    <w:rsid w:val="00BC1ED8"/>
    <w:rsid w:val="00BC2110"/>
    <w:rsid w:val="00BC22C3"/>
    <w:rsid w:val="00BC29DE"/>
    <w:rsid w:val="00BC31BE"/>
    <w:rsid w:val="00BC394B"/>
    <w:rsid w:val="00BC4BED"/>
    <w:rsid w:val="00BC577C"/>
    <w:rsid w:val="00BC5F0A"/>
    <w:rsid w:val="00BC6769"/>
    <w:rsid w:val="00BC6846"/>
    <w:rsid w:val="00BC70E0"/>
    <w:rsid w:val="00BC760E"/>
    <w:rsid w:val="00BC7744"/>
    <w:rsid w:val="00BD0292"/>
    <w:rsid w:val="00BD0615"/>
    <w:rsid w:val="00BD0E9F"/>
    <w:rsid w:val="00BD0F9F"/>
    <w:rsid w:val="00BD2621"/>
    <w:rsid w:val="00BD2AF1"/>
    <w:rsid w:val="00BD30CE"/>
    <w:rsid w:val="00BD3B88"/>
    <w:rsid w:val="00BD40A1"/>
    <w:rsid w:val="00BD40E7"/>
    <w:rsid w:val="00BD49B6"/>
    <w:rsid w:val="00BD4B9D"/>
    <w:rsid w:val="00BD4E0F"/>
    <w:rsid w:val="00BD4F07"/>
    <w:rsid w:val="00BD4FE4"/>
    <w:rsid w:val="00BD5470"/>
    <w:rsid w:val="00BD5633"/>
    <w:rsid w:val="00BD620B"/>
    <w:rsid w:val="00BD7615"/>
    <w:rsid w:val="00BD770A"/>
    <w:rsid w:val="00BE00CE"/>
    <w:rsid w:val="00BE0337"/>
    <w:rsid w:val="00BE056C"/>
    <w:rsid w:val="00BE083A"/>
    <w:rsid w:val="00BE1091"/>
    <w:rsid w:val="00BE13D9"/>
    <w:rsid w:val="00BE155A"/>
    <w:rsid w:val="00BE1C43"/>
    <w:rsid w:val="00BE1EA8"/>
    <w:rsid w:val="00BE22D6"/>
    <w:rsid w:val="00BE2370"/>
    <w:rsid w:val="00BE36EC"/>
    <w:rsid w:val="00BE3851"/>
    <w:rsid w:val="00BE3AE5"/>
    <w:rsid w:val="00BE445E"/>
    <w:rsid w:val="00BE4709"/>
    <w:rsid w:val="00BE4749"/>
    <w:rsid w:val="00BE5518"/>
    <w:rsid w:val="00BE55A8"/>
    <w:rsid w:val="00BE5E6C"/>
    <w:rsid w:val="00BE6E71"/>
    <w:rsid w:val="00BE708A"/>
    <w:rsid w:val="00BE71D4"/>
    <w:rsid w:val="00BE7777"/>
    <w:rsid w:val="00BE7D2E"/>
    <w:rsid w:val="00BE7F10"/>
    <w:rsid w:val="00BF0185"/>
    <w:rsid w:val="00BF03E5"/>
    <w:rsid w:val="00BF0628"/>
    <w:rsid w:val="00BF14E1"/>
    <w:rsid w:val="00BF16A3"/>
    <w:rsid w:val="00BF1C59"/>
    <w:rsid w:val="00BF252D"/>
    <w:rsid w:val="00BF33B6"/>
    <w:rsid w:val="00BF3A24"/>
    <w:rsid w:val="00BF3AF0"/>
    <w:rsid w:val="00BF3DEB"/>
    <w:rsid w:val="00BF4476"/>
    <w:rsid w:val="00BF4734"/>
    <w:rsid w:val="00BF4F93"/>
    <w:rsid w:val="00BF5284"/>
    <w:rsid w:val="00BF537C"/>
    <w:rsid w:val="00BF54B6"/>
    <w:rsid w:val="00BF6254"/>
    <w:rsid w:val="00BF628F"/>
    <w:rsid w:val="00BF6444"/>
    <w:rsid w:val="00BF6C38"/>
    <w:rsid w:val="00BF75B3"/>
    <w:rsid w:val="00BF766B"/>
    <w:rsid w:val="00BF7BE4"/>
    <w:rsid w:val="00BF7D56"/>
    <w:rsid w:val="00BF7F1E"/>
    <w:rsid w:val="00C00127"/>
    <w:rsid w:val="00C00250"/>
    <w:rsid w:val="00C00276"/>
    <w:rsid w:val="00C0220D"/>
    <w:rsid w:val="00C0246D"/>
    <w:rsid w:val="00C02FC0"/>
    <w:rsid w:val="00C02FE9"/>
    <w:rsid w:val="00C038D8"/>
    <w:rsid w:val="00C03DEB"/>
    <w:rsid w:val="00C044B4"/>
    <w:rsid w:val="00C04E4C"/>
    <w:rsid w:val="00C0501F"/>
    <w:rsid w:val="00C0562F"/>
    <w:rsid w:val="00C05710"/>
    <w:rsid w:val="00C05DA3"/>
    <w:rsid w:val="00C06020"/>
    <w:rsid w:val="00C06257"/>
    <w:rsid w:val="00C068F6"/>
    <w:rsid w:val="00C0719E"/>
    <w:rsid w:val="00C07602"/>
    <w:rsid w:val="00C076E7"/>
    <w:rsid w:val="00C07733"/>
    <w:rsid w:val="00C07903"/>
    <w:rsid w:val="00C079C5"/>
    <w:rsid w:val="00C07AB4"/>
    <w:rsid w:val="00C1006A"/>
    <w:rsid w:val="00C10375"/>
    <w:rsid w:val="00C10FF2"/>
    <w:rsid w:val="00C11205"/>
    <w:rsid w:val="00C116BA"/>
    <w:rsid w:val="00C11D9C"/>
    <w:rsid w:val="00C12140"/>
    <w:rsid w:val="00C12F04"/>
    <w:rsid w:val="00C12F87"/>
    <w:rsid w:val="00C13271"/>
    <w:rsid w:val="00C136CA"/>
    <w:rsid w:val="00C1373F"/>
    <w:rsid w:val="00C13ED3"/>
    <w:rsid w:val="00C13F1E"/>
    <w:rsid w:val="00C14100"/>
    <w:rsid w:val="00C14278"/>
    <w:rsid w:val="00C144CD"/>
    <w:rsid w:val="00C14A17"/>
    <w:rsid w:val="00C14FDD"/>
    <w:rsid w:val="00C155EC"/>
    <w:rsid w:val="00C15614"/>
    <w:rsid w:val="00C15764"/>
    <w:rsid w:val="00C157A7"/>
    <w:rsid w:val="00C15984"/>
    <w:rsid w:val="00C15F68"/>
    <w:rsid w:val="00C160B3"/>
    <w:rsid w:val="00C16195"/>
    <w:rsid w:val="00C16780"/>
    <w:rsid w:val="00C17026"/>
    <w:rsid w:val="00C1714F"/>
    <w:rsid w:val="00C1751B"/>
    <w:rsid w:val="00C177D1"/>
    <w:rsid w:val="00C178C3"/>
    <w:rsid w:val="00C200EB"/>
    <w:rsid w:val="00C20873"/>
    <w:rsid w:val="00C20AD5"/>
    <w:rsid w:val="00C21103"/>
    <w:rsid w:val="00C21180"/>
    <w:rsid w:val="00C21804"/>
    <w:rsid w:val="00C21B13"/>
    <w:rsid w:val="00C22C52"/>
    <w:rsid w:val="00C22DEF"/>
    <w:rsid w:val="00C22F10"/>
    <w:rsid w:val="00C230D1"/>
    <w:rsid w:val="00C23267"/>
    <w:rsid w:val="00C2335D"/>
    <w:rsid w:val="00C23A5C"/>
    <w:rsid w:val="00C2411D"/>
    <w:rsid w:val="00C24121"/>
    <w:rsid w:val="00C242A2"/>
    <w:rsid w:val="00C242EF"/>
    <w:rsid w:val="00C246E7"/>
    <w:rsid w:val="00C2511B"/>
    <w:rsid w:val="00C25394"/>
    <w:rsid w:val="00C25960"/>
    <w:rsid w:val="00C25991"/>
    <w:rsid w:val="00C259DA"/>
    <w:rsid w:val="00C25F31"/>
    <w:rsid w:val="00C2648E"/>
    <w:rsid w:val="00C2692B"/>
    <w:rsid w:val="00C2696B"/>
    <w:rsid w:val="00C26C1C"/>
    <w:rsid w:val="00C270AE"/>
    <w:rsid w:val="00C27B51"/>
    <w:rsid w:val="00C30C46"/>
    <w:rsid w:val="00C314EB"/>
    <w:rsid w:val="00C32D1A"/>
    <w:rsid w:val="00C33967"/>
    <w:rsid w:val="00C34095"/>
    <w:rsid w:val="00C34333"/>
    <w:rsid w:val="00C34CFC"/>
    <w:rsid w:val="00C34E0B"/>
    <w:rsid w:val="00C350C7"/>
    <w:rsid w:val="00C379D7"/>
    <w:rsid w:val="00C37A59"/>
    <w:rsid w:val="00C37C3B"/>
    <w:rsid w:val="00C37DBF"/>
    <w:rsid w:val="00C4008B"/>
    <w:rsid w:val="00C401C3"/>
    <w:rsid w:val="00C408A6"/>
    <w:rsid w:val="00C40A90"/>
    <w:rsid w:val="00C40BD7"/>
    <w:rsid w:val="00C4101E"/>
    <w:rsid w:val="00C412D9"/>
    <w:rsid w:val="00C416F2"/>
    <w:rsid w:val="00C4189E"/>
    <w:rsid w:val="00C426A9"/>
    <w:rsid w:val="00C429BE"/>
    <w:rsid w:val="00C43969"/>
    <w:rsid w:val="00C43C14"/>
    <w:rsid w:val="00C44180"/>
    <w:rsid w:val="00C4420F"/>
    <w:rsid w:val="00C448CC"/>
    <w:rsid w:val="00C4498A"/>
    <w:rsid w:val="00C44B81"/>
    <w:rsid w:val="00C44EF1"/>
    <w:rsid w:val="00C45D46"/>
    <w:rsid w:val="00C45D97"/>
    <w:rsid w:val="00C47503"/>
    <w:rsid w:val="00C50034"/>
    <w:rsid w:val="00C503D9"/>
    <w:rsid w:val="00C509FB"/>
    <w:rsid w:val="00C50F97"/>
    <w:rsid w:val="00C51333"/>
    <w:rsid w:val="00C5171D"/>
    <w:rsid w:val="00C519F9"/>
    <w:rsid w:val="00C51CF2"/>
    <w:rsid w:val="00C52199"/>
    <w:rsid w:val="00C52AA7"/>
    <w:rsid w:val="00C52CEA"/>
    <w:rsid w:val="00C52F40"/>
    <w:rsid w:val="00C52F56"/>
    <w:rsid w:val="00C536BC"/>
    <w:rsid w:val="00C537CE"/>
    <w:rsid w:val="00C53C5F"/>
    <w:rsid w:val="00C53D97"/>
    <w:rsid w:val="00C53EF4"/>
    <w:rsid w:val="00C54093"/>
    <w:rsid w:val="00C546A8"/>
    <w:rsid w:val="00C547E9"/>
    <w:rsid w:val="00C54AE0"/>
    <w:rsid w:val="00C54EA4"/>
    <w:rsid w:val="00C551EF"/>
    <w:rsid w:val="00C55328"/>
    <w:rsid w:val="00C5536E"/>
    <w:rsid w:val="00C55E24"/>
    <w:rsid w:val="00C564E8"/>
    <w:rsid w:val="00C572EB"/>
    <w:rsid w:val="00C5732A"/>
    <w:rsid w:val="00C5765B"/>
    <w:rsid w:val="00C57D84"/>
    <w:rsid w:val="00C57DFF"/>
    <w:rsid w:val="00C60010"/>
    <w:rsid w:val="00C60AC2"/>
    <w:rsid w:val="00C61630"/>
    <w:rsid w:val="00C6174A"/>
    <w:rsid w:val="00C6175F"/>
    <w:rsid w:val="00C61909"/>
    <w:rsid w:val="00C61B27"/>
    <w:rsid w:val="00C61C90"/>
    <w:rsid w:val="00C6267D"/>
    <w:rsid w:val="00C6274B"/>
    <w:rsid w:val="00C62978"/>
    <w:rsid w:val="00C62C5C"/>
    <w:rsid w:val="00C6332F"/>
    <w:rsid w:val="00C63629"/>
    <w:rsid w:val="00C63D27"/>
    <w:rsid w:val="00C6435E"/>
    <w:rsid w:val="00C645FC"/>
    <w:rsid w:val="00C64777"/>
    <w:rsid w:val="00C6511E"/>
    <w:rsid w:val="00C65C38"/>
    <w:rsid w:val="00C65CC6"/>
    <w:rsid w:val="00C65E25"/>
    <w:rsid w:val="00C66DD5"/>
    <w:rsid w:val="00C702A2"/>
    <w:rsid w:val="00C703F4"/>
    <w:rsid w:val="00C70DDE"/>
    <w:rsid w:val="00C71A8E"/>
    <w:rsid w:val="00C720D8"/>
    <w:rsid w:val="00C72285"/>
    <w:rsid w:val="00C72926"/>
    <w:rsid w:val="00C729C0"/>
    <w:rsid w:val="00C72B23"/>
    <w:rsid w:val="00C72E0F"/>
    <w:rsid w:val="00C7322C"/>
    <w:rsid w:val="00C73334"/>
    <w:rsid w:val="00C7398E"/>
    <w:rsid w:val="00C739DF"/>
    <w:rsid w:val="00C73A16"/>
    <w:rsid w:val="00C73CD2"/>
    <w:rsid w:val="00C74090"/>
    <w:rsid w:val="00C741D8"/>
    <w:rsid w:val="00C743BD"/>
    <w:rsid w:val="00C7490C"/>
    <w:rsid w:val="00C74C8D"/>
    <w:rsid w:val="00C75002"/>
    <w:rsid w:val="00C75700"/>
    <w:rsid w:val="00C7632A"/>
    <w:rsid w:val="00C764FB"/>
    <w:rsid w:val="00C767DE"/>
    <w:rsid w:val="00C76D4A"/>
    <w:rsid w:val="00C77272"/>
    <w:rsid w:val="00C77390"/>
    <w:rsid w:val="00C77524"/>
    <w:rsid w:val="00C778F2"/>
    <w:rsid w:val="00C80294"/>
    <w:rsid w:val="00C80346"/>
    <w:rsid w:val="00C8034F"/>
    <w:rsid w:val="00C80CD3"/>
    <w:rsid w:val="00C81228"/>
    <w:rsid w:val="00C81562"/>
    <w:rsid w:val="00C81EED"/>
    <w:rsid w:val="00C82028"/>
    <w:rsid w:val="00C82991"/>
    <w:rsid w:val="00C82C78"/>
    <w:rsid w:val="00C83519"/>
    <w:rsid w:val="00C837FB"/>
    <w:rsid w:val="00C83A8A"/>
    <w:rsid w:val="00C842BE"/>
    <w:rsid w:val="00C843E7"/>
    <w:rsid w:val="00C84CDE"/>
    <w:rsid w:val="00C84FF0"/>
    <w:rsid w:val="00C85AEC"/>
    <w:rsid w:val="00C85CF2"/>
    <w:rsid w:val="00C8632C"/>
    <w:rsid w:val="00C867C3"/>
    <w:rsid w:val="00C8685F"/>
    <w:rsid w:val="00C8687B"/>
    <w:rsid w:val="00C87099"/>
    <w:rsid w:val="00C87194"/>
    <w:rsid w:val="00C8724F"/>
    <w:rsid w:val="00C876EC"/>
    <w:rsid w:val="00C87EE6"/>
    <w:rsid w:val="00C87F81"/>
    <w:rsid w:val="00C9016E"/>
    <w:rsid w:val="00C90392"/>
    <w:rsid w:val="00C903A8"/>
    <w:rsid w:val="00C90801"/>
    <w:rsid w:val="00C909D5"/>
    <w:rsid w:val="00C911D3"/>
    <w:rsid w:val="00C9120F"/>
    <w:rsid w:val="00C91236"/>
    <w:rsid w:val="00C92020"/>
    <w:rsid w:val="00C923E8"/>
    <w:rsid w:val="00C92E68"/>
    <w:rsid w:val="00C93224"/>
    <w:rsid w:val="00C934A1"/>
    <w:rsid w:val="00C93CAB"/>
    <w:rsid w:val="00C94346"/>
    <w:rsid w:val="00C943A5"/>
    <w:rsid w:val="00C943D0"/>
    <w:rsid w:val="00C948D4"/>
    <w:rsid w:val="00C958B7"/>
    <w:rsid w:val="00C96410"/>
    <w:rsid w:val="00C96507"/>
    <w:rsid w:val="00C9673E"/>
    <w:rsid w:val="00C96D65"/>
    <w:rsid w:val="00C96D8C"/>
    <w:rsid w:val="00C973D7"/>
    <w:rsid w:val="00CA0381"/>
    <w:rsid w:val="00CA05C2"/>
    <w:rsid w:val="00CA061E"/>
    <w:rsid w:val="00CA0ABD"/>
    <w:rsid w:val="00CA0BC6"/>
    <w:rsid w:val="00CA0D86"/>
    <w:rsid w:val="00CA1659"/>
    <w:rsid w:val="00CA17A9"/>
    <w:rsid w:val="00CA1F3A"/>
    <w:rsid w:val="00CA22CD"/>
    <w:rsid w:val="00CA3435"/>
    <w:rsid w:val="00CA3725"/>
    <w:rsid w:val="00CA38EA"/>
    <w:rsid w:val="00CA3981"/>
    <w:rsid w:val="00CA3AF9"/>
    <w:rsid w:val="00CA3B2D"/>
    <w:rsid w:val="00CA3CF7"/>
    <w:rsid w:val="00CA43AF"/>
    <w:rsid w:val="00CA4FB9"/>
    <w:rsid w:val="00CA5857"/>
    <w:rsid w:val="00CA58DF"/>
    <w:rsid w:val="00CA5B33"/>
    <w:rsid w:val="00CA5B7C"/>
    <w:rsid w:val="00CA5F70"/>
    <w:rsid w:val="00CA625C"/>
    <w:rsid w:val="00CA6369"/>
    <w:rsid w:val="00CA63C8"/>
    <w:rsid w:val="00CA67DD"/>
    <w:rsid w:val="00CA6916"/>
    <w:rsid w:val="00CA70C7"/>
    <w:rsid w:val="00CA7840"/>
    <w:rsid w:val="00CA7DBF"/>
    <w:rsid w:val="00CB06DA"/>
    <w:rsid w:val="00CB080A"/>
    <w:rsid w:val="00CB0D44"/>
    <w:rsid w:val="00CB0EA7"/>
    <w:rsid w:val="00CB1B88"/>
    <w:rsid w:val="00CB2146"/>
    <w:rsid w:val="00CB25C5"/>
    <w:rsid w:val="00CB2DE9"/>
    <w:rsid w:val="00CB2EB2"/>
    <w:rsid w:val="00CB2F27"/>
    <w:rsid w:val="00CB2F34"/>
    <w:rsid w:val="00CB3034"/>
    <w:rsid w:val="00CB3819"/>
    <w:rsid w:val="00CB38B1"/>
    <w:rsid w:val="00CB3EF7"/>
    <w:rsid w:val="00CB44DD"/>
    <w:rsid w:val="00CB49E5"/>
    <w:rsid w:val="00CB57AE"/>
    <w:rsid w:val="00CB5997"/>
    <w:rsid w:val="00CB6472"/>
    <w:rsid w:val="00CB66E5"/>
    <w:rsid w:val="00CB6D6E"/>
    <w:rsid w:val="00CB71BC"/>
    <w:rsid w:val="00CB7288"/>
    <w:rsid w:val="00CB73BB"/>
    <w:rsid w:val="00CB7815"/>
    <w:rsid w:val="00CB7A05"/>
    <w:rsid w:val="00CC064C"/>
    <w:rsid w:val="00CC098D"/>
    <w:rsid w:val="00CC102C"/>
    <w:rsid w:val="00CC14B9"/>
    <w:rsid w:val="00CC1D04"/>
    <w:rsid w:val="00CC230C"/>
    <w:rsid w:val="00CC2729"/>
    <w:rsid w:val="00CC2929"/>
    <w:rsid w:val="00CC2E60"/>
    <w:rsid w:val="00CC2E9D"/>
    <w:rsid w:val="00CC382E"/>
    <w:rsid w:val="00CC3850"/>
    <w:rsid w:val="00CC3E06"/>
    <w:rsid w:val="00CC3EDB"/>
    <w:rsid w:val="00CC457B"/>
    <w:rsid w:val="00CC4624"/>
    <w:rsid w:val="00CC471F"/>
    <w:rsid w:val="00CC5270"/>
    <w:rsid w:val="00CC55B2"/>
    <w:rsid w:val="00CC5DB6"/>
    <w:rsid w:val="00CC5F8F"/>
    <w:rsid w:val="00CC621C"/>
    <w:rsid w:val="00CC7392"/>
    <w:rsid w:val="00CC7C04"/>
    <w:rsid w:val="00CC7C8D"/>
    <w:rsid w:val="00CC7E1E"/>
    <w:rsid w:val="00CC7E70"/>
    <w:rsid w:val="00CC7FA0"/>
    <w:rsid w:val="00CC7FE6"/>
    <w:rsid w:val="00CD0178"/>
    <w:rsid w:val="00CD090D"/>
    <w:rsid w:val="00CD0EEF"/>
    <w:rsid w:val="00CD171B"/>
    <w:rsid w:val="00CD1D17"/>
    <w:rsid w:val="00CD1E72"/>
    <w:rsid w:val="00CD1E7A"/>
    <w:rsid w:val="00CD22AD"/>
    <w:rsid w:val="00CD2522"/>
    <w:rsid w:val="00CD29F8"/>
    <w:rsid w:val="00CD3978"/>
    <w:rsid w:val="00CD4155"/>
    <w:rsid w:val="00CD42F8"/>
    <w:rsid w:val="00CD450C"/>
    <w:rsid w:val="00CD5557"/>
    <w:rsid w:val="00CD55F1"/>
    <w:rsid w:val="00CD5E60"/>
    <w:rsid w:val="00CD6080"/>
    <w:rsid w:val="00CD6A53"/>
    <w:rsid w:val="00CD6BB1"/>
    <w:rsid w:val="00CD74B6"/>
    <w:rsid w:val="00CD7C5E"/>
    <w:rsid w:val="00CD7D3D"/>
    <w:rsid w:val="00CE0300"/>
    <w:rsid w:val="00CE0AF1"/>
    <w:rsid w:val="00CE0CF3"/>
    <w:rsid w:val="00CE0E20"/>
    <w:rsid w:val="00CE15AC"/>
    <w:rsid w:val="00CE2C1C"/>
    <w:rsid w:val="00CE2C2C"/>
    <w:rsid w:val="00CE2DDD"/>
    <w:rsid w:val="00CE3E1F"/>
    <w:rsid w:val="00CE4527"/>
    <w:rsid w:val="00CE4A7A"/>
    <w:rsid w:val="00CE4A81"/>
    <w:rsid w:val="00CE4B2E"/>
    <w:rsid w:val="00CE52B7"/>
    <w:rsid w:val="00CE54CF"/>
    <w:rsid w:val="00CE5502"/>
    <w:rsid w:val="00CE62E2"/>
    <w:rsid w:val="00CE65DE"/>
    <w:rsid w:val="00CE6D7E"/>
    <w:rsid w:val="00CE70B6"/>
    <w:rsid w:val="00CE78BB"/>
    <w:rsid w:val="00CF0837"/>
    <w:rsid w:val="00CF0EB7"/>
    <w:rsid w:val="00CF1611"/>
    <w:rsid w:val="00CF17EC"/>
    <w:rsid w:val="00CF1976"/>
    <w:rsid w:val="00CF1A0A"/>
    <w:rsid w:val="00CF1B89"/>
    <w:rsid w:val="00CF1F94"/>
    <w:rsid w:val="00CF2540"/>
    <w:rsid w:val="00CF3470"/>
    <w:rsid w:val="00CF3F0E"/>
    <w:rsid w:val="00CF4033"/>
    <w:rsid w:val="00CF4677"/>
    <w:rsid w:val="00CF469C"/>
    <w:rsid w:val="00CF5096"/>
    <w:rsid w:val="00CF543F"/>
    <w:rsid w:val="00CF562B"/>
    <w:rsid w:val="00CF5B0B"/>
    <w:rsid w:val="00CF5CCF"/>
    <w:rsid w:val="00CF5E50"/>
    <w:rsid w:val="00CF6137"/>
    <w:rsid w:val="00CF6297"/>
    <w:rsid w:val="00CF6320"/>
    <w:rsid w:val="00CF64DA"/>
    <w:rsid w:val="00CF6517"/>
    <w:rsid w:val="00CF653B"/>
    <w:rsid w:val="00CF67A3"/>
    <w:rsid w:val="00CF6987"/>
    <w:rsid w:val="00CF6AB7"/>
    <w:rsid w:val="00CF744C"/>
    <w:rsid w:val="00CF74EF"/>
    <w:rsid w:val="00CF759C"/>
    <w:rsid w:val="00CF779B"/>
    <w:rsid w:val="00CF7846"/>
    <w:rsid w:val="00CF7B38"/>
    <w:rsid w:val="00CF7E2B"/>
    <w:rsid w:val="00D006EF"/>
    <w:rsid w:val="00D009B9"/>
    <w:rsid w:val="00D00ECE"/>
    <w:rsid w:val="00D01188"/>
    <w:rsid w:val="00D0158A"/>
    <w:rsid w:val="00D01AE1"/>
    <w:rsid w:val="00D01BEE"/>
    <w:rsid w:val="00D01D13"/>
    <w:rsid w:val="00D01D8E"/>
    <w:rsid w:val="00D027F5"/>
    <w:rsid w:val="00D03034"/>
    <w:rsid w:val="00D03264"/>
    <w:rsid w:val="00D03764"/>
    <w:rsid w:val="00D03B63"/>
    <w:rsid w:val="00D04003"/>
    <w:rsid w:val="00D04493"/>
    <w:rsid w:val="00D049D9"/>
    <w:rsid w:val="00D04B25"/>
    <w:rsid w:val="00D05D4E"/>
    <w:rsid w:val="00D05FCD"/>
    <w:rsid w:val="00D06498"/>
    <w:rsid w:val="00D0732A"/>
    <w:rsid w:val="00D07AB5"/>
    <w:rsid w:val="00D07C0C"/>
    <w:rsid w:val="00D07D46"/>
    <w:rsid w:val="00D104AE"/>
    <w:rsid w:val="00D10929"/>
    <w:rsid w:val="00D118A4"/>
    <w:rsid w:val="00D1198C"/>
    <w:rsid w:val="00D11FAC"/>
    <w:rsid w:val="00D120EC"/>
    <w:rsid w:val="00D12189"/>
    <w:rsid w:val="00D12677"/>
    <w:rsid w:val="00D12BAE"/>
    <w:rsid w:val="00D12EA8"/>
    <w:rsid w:val="00D13171"/>
    <w:rsid w:val="00D131E1"/>
    <w:rsid w:val="00D13724"/>
    <w:rsid w:val="00D13745"/>
    <w:rsid w:val="00D13C30"/>
    <w:rsid w:val="00D14395"/>
    <w:rsid w:val="00D14E2C"/>
    <w:rsid w:val="00D14F15"/>
    <w:rsid w:val="00D158F9"/>
    <w:rsid w:val="00D1604C"/>
    <w:rsid w:val="00D16A11"/>
    <w:rsid w:val="00D16C89"/>
    <w:rsid w:val="00D16E13"/>
    <w:rsid w:val="00D171B2"/>
    <w:rsid w:val="00D205CC"/>
    <w:rsid w:val="00D20B2D"/>
    <w:rsid w:val="00D21076"/>
    <w:rsid w:val="00D2123E"/>
    <w:rsid w:val="00D21731"/>
    <w:rsid w:val="00D221FA"/>
    <w:rsid w:val="00D2330F"/>
    <w:rsid w:val="00D23D90"/>
    <w:rsid w:val="00D242CD"/>
    <w:rsid w:val="00D2447F"/>
    <w:rsid w:val="00D24811"/>
    <w:rsid w:val="00D25470"/>
    <w:rsid w:val="00D25C2A"/>
    <w:rsid w:val="00D25FE3"/>
    <w:rsid w:val="00D26AFB"/>
    <w:rsid w:val="00D2703F"/>
    <w:rsid w:val="00D27151"/>
    <w:rsid w:val="00D27348"/>
    <w:rsid w:val="00D2744F"/>
    <w:rsid w:val="00D277A5"/>
    <w:rsid w:val="00D316DC"/>
    <w:rsid w:val="00D31DE3"/>
    <w:rsid w:val="00D328A1"/>
    <w:rsid w:val="00D32A0E"/>
    <w:rsid w:val="00D336AF"/>
    <w:rsid w:val="00D33B80"/>
    <w:rsid w:val="00D33C87"/>
    <w:rsid w:val="00D3443C"/>
    <w:rsid w:val="00D3485C"/>
    <w:rsid w:val="00D348A9"/>
    <w:rsid w:val="00D34A29"/>
    <w:rsid w:val="00D34E6E"/>
    <w:rsid w:val="00D35328"/>
    <w:rsid w:val="00D35A79"/>
    <w:rsid w:val="00D35FC6"/>
    <w:rsid w:val="00D36197"/>
    <w:rsid w:val="00D3655B"/>
    <w:rsid w:val="00D36745"/>
    <w:rsid w:val="00D3679D"/>
    <w:rsid w:val="00D36852"/>
    <w:rsid w:val="00D40940"/>
    <w:rsid w:val="00D40BBB"/>
    <w:rsid w:val="00D40E5D"/>
    <w:rsid w:val="00D40FE8"/>
    <w:rsid w:val="00D4237B"/>
    <w:rsid w:val="00D42752"/>
    <w:rsid w:val="00D427B7"/>
    <w:rsid w:val="00D42AC3"/>
    <w:rsid w:val="00D42E25"/>
    <w:rsid w:val="00D435C7"/>
    <w:rsid w:val="00D44518"/>
    <w:rsid w:val="00D44694"/>
    <w:rsid w:val="00D44A6E"/>
    <w:rsid w:val="00D44C37"/>
    <w:rsid w:val="00D44E82"/>
    <w:rsid w:val="00D450B1"/>
    <w:rsid w:val="00D45A90"/>
    <w:rsid w:val="00D45AB5"/>
    <w:rsid w:val="00D45BFC"/>
    <w:rsid w:val="00D45C02"/>
    <w:rsid w:val="00D45E6E"/>
    <w:rsid w:val="00D46355"/>
    <w:rsid w:val="00D46C04"/>
    <w:rsid w:val="00D471A1"/>
    <w:rsid w:val="00D47464"/>
    <w:rsid w:val="00D474E5"/>
    <w:rsid w:val="00D475E9"/>
    <w:rsid w:val="00D502FB"/>
    <w:rsid w:val="00D50A5E"/>
    <w:rsid w:val="00D5116D"/>
    <w:rsid w:val="00D515A1"/>
    <w:rsid w:val="00D51D5F"/>
    <w:rsid w:val="00D51D71"/>
    <w:rsid w:val="00D51FE0"/>
    <w:rsid w:val="00D52137"/>
    <w:rsid w:val="00D526E3"/>
    <w:rsid w:val="00D52A5A"/>
    <w:rsid w:val="00D52B73"/>
    <w:rsid w:val="00D52DD6"/>
    <w:rsid w:val="00D531ED"/>
    <w:rsid w:val="00D53BA5"/>
    <w:rsid w:val="00D55947"/>
    <w:rsid w:val="00D5619C"/>
    <w:rsid w:val="00D567F2"/>
    <w:rsid w:val="00D56F67"/>
    <w:rsid w:val="00D573CC"/>
    <w:rsid w:val="00D57B88"/>
    <w:rsid w:val="00D6038A"/>
    <w:rsid w:val="00D6052B"/>
    <w:rsid w:val="00D61FEA"/>
    <w:rsid w:val="00D620E1"/>
    <w:rsid w:val="00D62462"/>
    <w:rsid w:val="00D6304B"/>
    <w:rsid w:val="00D635D6"/>
    <w:rsid w:val="00D63828"/>
    <w:rsid w:val="00D63EE1"/>
    <w:rsid w:val="00D64443"/>
    <w:rsid w:val="00D64D76"/>
    <w:rsid w:val="00D652E1"/>
    <w:rsid w:val="00D654B6"/>
    <w:rsid w:val="00D66B8E"/>
    <w:rsid w:val="00D66C14"/>
    <w:rsid w:val="00D67E2B"/>
    <w:rsid w:val="00D7025F"/>
    <w:rsid w:val="00D705EB"/>
    <w:rsid w:val="00D7067B"/>
    <w:rsid w:val="00D70A16"/>
    <w:rsid w:val="00D70CA2"/>
    <w:rsid w:val="00D716DB"/>
    <w:rsid w:val="00D7199E"/>
    <w:rsid w:val="00D71A9A"/>
    <w:rsid w:val="00D722E1"/>
    <w:rsid w:val="00D72410"/>
    <w:rsid w:val="00D7262A"/>
    <w:rsid w:val="00D72A97"/>
    <w:rsid w:val="00D72DBD"/>
    <w:rsid w:val="00D73160"/>
    <w:rsid w:val="00D73241"/>
    <w:rsid w:val="00D74861"/>
    <w:rsid w:val="00D7525F"/>
    <w:rsid w:val="00D75620"/>
    <w:rsid w:val="00D756B7"/>
    <w:rsid w:val="00D758FF"/>
    <w:rsid w:val="00D77106"/>
    <w:rsid w:val="00D773A9"/>
    <w:rsid w:val="00D775C4"/>
    <w:rsid w:val="00D77D6D"/>
    <w:rsid w:val="00D80A94"/>
    <w:rsid w:val="00D80B8B"/>
    <w:rsid w:val="00D80BD3"/>
    <w:rsid w:val="00D80BEE"/>
    <w:rsid w:val="00D811A6"/>
    <w:rsid w:val="00D811D8"/>
    <w:rsid w:val="00D817D2"/>
    <w:rsid w:val="00D81C76"/>
    <w:rsid w:val="00D82608"/>
    <w:rsid w:val="00D8288A"/>
    <w:rsid w:val="00D8294B"/>
    <w:rsid w:val="00D82E0C"/>
    <w:rsid w:val="00D831AD"/>
    <w:rsid w:val="00D833BE"/>
    <w:rsid w:val="00D846D3"/>
    <w:rsid w:val="00D850BE"/>
    <w:rsid w:val="00D85A2B"/>
    <w:rsid w:val="00D860E0"/>
    <w:rsid w:val="00D860F8"/>
    <w:rsid w:val="00D86993"/>
    <w:rsid w:val="00D86DE1"/>
    <w:rsid w:val="00D870C7"/>
    <w:rsid w:val="00D8777A"/>
    <w:rsid w:val="00D87992"/>
    <w:rsid w:val="00D87B00"/>
    <w:rsid w:val="00D90CBB"/>
    <w:rsid w:val="00D90DC2"/>
    <w:rsid w:val="00D90FAF"/>
    <w:rsid w:val="00D9118F"/>
    <w:rsid w:val="00D919EE"/>
    <w:rsid w:val="00D91C92"/>
    <w:rsid w:val="00D91CFE"/>
    <w:rsid w:val="00D91DA2"/>
    <w:rsid w:val="00D921EE"/>
    <w:rsid w:val="00D92A40"/>
    <w:rsid w:val="00D92AFF"/>
    <w:rsid w:val="00D92C7F"/>
    <w:rsid w:val="00D934D5"/>
    <w:rsid w:val="00D9354B"/>
    <w:rsid w:val="00D93677"/>
    <w:rsid w:val="00D93FBE"/>
    <w:rsid w:val="00D9411F"/>
    <w:rsid w:val="00D94145"/>
    <w:rsid w:val="00D944B9"/>
    <w:rsid w:val="00D9574D"/>
    <w:rsid w:val="00D9667D"/>
    <w:rsid w:val="00D966C2"/>
    <w:rsid w:val="00D97054"/>
    <w:rsid w:val="00D976C5"/>
    <w:rsid w:val="00D97C1A"/>
    <w:rsid w:val="00DA0FA2"/>
    <w:rsid w:val="00DA1591"/>
    <w:rsid w:val="00DA1AD2"/>
    <w:rsid w:val="00DA1DEB"/>
    <w:rsid w:val="00DA215E"/>
    <w:rsid w:val="00DA2651"/>
    <w:rsid w:val="00DA2C4B"/>
    <w:rsid w:val="00DA2DC9"/>
    <w:rsid w:val="00DA3561"/>
    <w:rsid w:val="00DA3BC9"/>
    <w:rsid w:val="00DA3BF0"/>
    <w:rsid w:val="00DA3CC1"/>
    <w:rsid w:val="00DA3FCB"/>
    <w:rsid w:val="00DA46C8"/>
    <w:rsid w:val="00DA476D"/>
    <w:rsid w:val="00DA47E9"/>
    <w:rsid w:val="00DA4EF5"/>
    <w:rsid w:val="00DA4F17"/>
    <w:rsid w:val="00DA4F82"/>
    <w:rsid w:val="00DA53FA"/>
    <w:rsid w:val="00DA56BC"/>
    <w:rsid w:val="00DA5EE7"/>
    <w:rsid w:val="00DA6302"/>
    <w:rsid w:val="00DA65B3"/>
    <w:rsid w:val="00DA6C4B"/>
    <w:rsid w:val="00DA73C4"/>
    <w:rsid w:val="00DA7C10"/>
    <w:rsid w:val="00DA7C95"/>
    <w:rsid w:val="00DA7FE3"/>
    <w:rsid w:val="00DB0C03"/>
    <w:rsid w:val="00DB101F"/>
    <w:rsid w:val="00DB245C"/>
    <w:rsid w:val="00DB29A5"/>
    <w:rsid w:val="00DB2D61"/>
    <w:rsid w:val="00DB2F49"/>
    <w:rsid w:val="00DB32F4"/>
    <w:rsid w:val="00DB3962"/>
    <w:rsid w:val="00DB4476"/>
    <w:rsid w:val="00DB4795"/>
    <w:rsid w:val="00DB4F49"/>
    <w:rsid w:val="00DB5CB4"/>
    <w:rsid w:val="00DB620B"/>
    <w:rsid w:val="00DB62F3"/>
    <w:rsid w:val="00DB6EE0"/>
    <w:rsid w:val="00DB71A6"/>
    <w:rsid w:val="00DB71D6"/>
    <w:rsid w:val="00DB731B"/>
    <w:rsid w:val="00DB74E7"/>
    <w:rsid w:val="00DB7F43"/>
    <w:rsid w:val="00DC0156"/>
    <w:rsid w:val="00DC1094"/>
    <w:rsid w:val="00DC1E03"/>
    <w:rsid w:val="00DC2BA8"/>
    <w:rsid w:val="00DC3D5B"/>
    <w:rsid w:val="00DC4C11"/>
    <w:rsid w:val="00DC4D58"/>
    <w:rsid w:val="00DC5045"/>
    <w:rsid w:val="00DC5224"/>
    <w:rsid w:val="00DC55F5"/>
    <w:rsid w:val="00DC627F"/>
    <w:rsid w:val="00DC6B61"/>
    <w:rsid w:val="00DC6E27"/>
    <w:rsid w:val="00DC7A96"/>
    <w:rsid w:val="00DC7B6F"/>
    <w:rsid w:val="00DD0080"/>
    <w:rsid w:val="00DD06C7"/>
    <w:rsid w:val="00DD09C3"/>
    <w:rsid w:val="00DD0C32"/>
    <w:rsid w:val="00DD0C5C"/>
    <w:rsid w:val="00DD108F"/>
    <w:rsid w:val="00DD1096"/>
    <w:rsid w:val="00DD1E9E"/>
    <w:rsid w:val="00DD1F29"/>
    <w:rsid w:val="00DD2276"/>
    <w:rsid w:val="00DD228B"/>
    <w:rsid w:val="00DD256D"/>
    <w:rsid w:val="00DD2932"/>
    <w:rsid w:val="00DD2ACE"/>
    <w:rsid w:val="00DD30AB"/>
    <w:rsid w:val="00DD36F6"/>
    <w:rsid w:val="00DD3820"/>
    <w:rsid w:val="00DD3D7F"/>
    <w:rsid w:val="00DD3E1E"/>
    <w:rsid w:val="00DD3E72"/>
    <w:rsid w:val="00DD40C1"/>
    <w:rsid w:val="00DD4710"/>
    <w:rsid w:val="00DD48A9"/>
    <w:rsid w:val="00DD4D09"/>
    <w:rsid w:val="00DD6266"/>
    <w:rsid w:val="00DD6C2B"/>
    <w:rsid w:val="00DD6F0D"/>
    <w:rsid w:val="00DD722F"/>
    <w:rsid w:val="00DD743D"/>
    <w:rsid w:val="00DD7A59"/>
    <w:rsid w:val="00DE07DB"/>
    <w:rsid w:val="00DE0C61"/>
    <w:rsid w:val="00DE13D6"/>
    <w:rsid w:val="00DE16B5"/>
    <w:rsid w:val="00DE1910"/>
    <w:rsid w:val="00DE1A72"/>
    <w:rsid w:val="00DE21CD"/>
    <w:rsid w:val="00DE2A45"/>
    <w:rsid w:val="00DE2B98"/>
    <w:rsid w:val="00DE2F6F"/>
    <w:rsid w:val="00DE3A9D"/>
    <w:rsid w:val="00DE3D49"/>
    <w:rsid w:val="00DE3D8F"/>
    <w:rsid w:val="00DE52A6"/>
    <w:rsid w:val="00DE5707"/>
    <w:rsid w:val="00DE59AB"/>
    <w:rsid w:val="00DE5BC6"/>
    <w:rsid w:val="00DE5CBD"/>
    <w:rsid w:val="00DE5E45"/>
    <w:rsid w:val="00DE64B6"/>
    <w:rsid w:val="00DE6E92"/>
    <w:rsid w:val="00DE6FA3"/>
    <w:rsid w:val="00DE75A1"/>
    <w:rsid w:val="00DE7660"/>
    <w:rsid w:val="00DE7C19"/>
    <w:rsid w:val="00DF04B5"/>
    <w:rsid w:val="00DF05FB"/>
    <w:rsid w:val="00DF0622"/>
    <w:rsid w:val="00DF0ACA"/>
    <w:rsid w:val="00DF1F90"/>
    <w:rsid w:val="00DF24F8"/>
    <w:rsid w:val="00DF2A16"/>
    <w:rsid w:val="00DF2D59"/>
    <w:rsid w:val="00DF32A8"/>
    <w:rsid w:val="00DF3431"/>
    <w:rsid w:val="00DF3B79"/>
    <w:rsid w:val="00DF4A72"/>
    <w:rsid w:val="00DF519D"/>
    <w:rsid w:val="00DF56D5"/>
    <w:rsid w:val="00DF5766"/>
    <w:rsid w:val="00DF592E"/>
    <w:rsid w:val="00DF5F49"/>
    <w:rsid w:val="00DF622C"/>
    <w:rsid w:val="00DF62F0"/>
    <w:rsid w:val="00DF6D1A"/>
    <w:rsid w:val="00DF7439"/>
    <w:rsid w:val="00DF7478"/>
    <w:rsid w:val="00DF7DC8"/>
    <w:rsid w:val="00E001EB"/>
    <w:rsid w:val="00E00273"/>
    <w:rsid w:val="00E0079D"/>
    <w:rsid w:val="00E018CA"/>
    <w:rsid w:val="00E0193C"/>
    <w:rsid w:val="00E01ADE"/>
    <w:rsid w:val="00E021CA"/>
    <w:rsid w:val="00E023CC"/>
    <w:rsid w:val="00E02623"/>
    <w:rsid w:val="00E02816"/>
    <w:rsid w:val="00E0292E"/>
    <w:rsid w:val="00E029BA"/>
    <w:rsid w:val="00E02B1B"/>
    <w:rsid w:val="00E02E84"/>
    <w:rsid w:val="00E02E87"/>
    <w:rsid w:val="00E03251"/>
    <w:rsid w:val="00E03717"/>
    <w:rsid w:val="00E03960"/>
    <w:rsid w:val="00E03CCC"/>
    <w:rsid w:val="00E03FB0"/>
    <w:rsid w:val="00E04236"/>
    <w:rsid w:val="00E046DF"/>
    <w:rsid w:val="00E04806"/>
    <w:rsid w:val="00E04D53"/>
    <w:rsid w:val="00E05CB5"/>
    <w:rsid w:val="00E05EEC"/>
    <w:rsid w:val="00E06877"/>
    <w:rsid w:val="00E06AC9"/>
    <w:rsid w:val="00E070A6"/>
    <w:rsid w:val="00E07591"/>
    <w:rsid w:val="00E07D7A"/>
    <w:rsid w:val="00E10603"/>
    <w:rsid w:val="00E10A9D"/>
    <w:rsid w:val="00E10C42"/>
    <w:rsid w:val="00E10E28"/>
    <w:rsid w:val="00E11F87"/>
    <w:rsid w:val="00E123DC"/>
    <w:rsid w:val="00E13157"/>
    <w:rsid w:val="00E13F57"/>
    <w:rsid w:val="00E14099"/>
    <w:rsid w:val="00E14297"/>
    <w:rsid w:val="00E14CD4"/>
    <w:rsid w:val="00E1524E"/>
    <w:rsid w:val="00E15771"/>
    <w:rsid w:val="00E15AA2"/>
    <w:rsid w:val="00E15B1B"/>
    <w:rsid w:val="00E1624F"/>
    <w:rsid w:val="00E165CC"/>
    <w:rsid w:val="00E169E4"/>
    <w:rsid w:val="00E16D7B"/>
    <w:rsid w:val="00E1786A"/>
    <w:rsid w:val="00E178A4"/>
    <w:rsid w:val="00E17C51"/>
    <w:rsid w:val="00E20087"/>
    <w:rsid w:val="00E2011B"/>
    <w:rsid w:val="00E20132"/>
    <w:rsid w:val="00E204C3"/>
    <w:rsid w:val="00E204DF"/>
    <w:rsid w:val="00E20806"/>
    <w:rsid w:val="00E20837"/>
    <w:rsid w:val="00E20860"/>
    <w:rsid w:val="00E20BB3"/>
    <w:rsid w:val="00E20BC0"/>
    <w:rsid w:val="00E20DB7"/>
    <w:rsid w:val="00E20FAD"/>
    <w:rsid w:val="00E21083"/>
    <w:rsid w:val="00E216FF"/>
    <w:rsid w:val="00E2178E"/>
    <w:rsid w:val="00E219E9"/>
    <w:rsid w:val="00E21E6C"/>
    <w:rsid w:val="00E23BCF"/>
    <w:rsid w:val="00E24050"/>
    <w:rsid w:val="00E24073"/>
    <w:rsid w:val="00E2443B"/>
    <w:rsid w:val="00E244FE"/>
    <w:rsid w:val="00E247DB"/>
    <w:rsid w:val="00E2492B"/>
    <w:rsid w:val="00E24958"/>
    <w:rsid w:val="00E2563A"/>
    <w:rsid w:val="00E2593A"/>
    <w:rsid w:val="00E25E97"/>
    <w:rsid w:val="00E261E9"/>
    <w:rsid w:val="00E265DC"/>
    <w:rsid w:val="00E26686"/>
    <w:rsid w:val="00E2684B"/>
    <w:rsid w:val="00E2780A"/>
    <w:rsid w:val="00E27F1D"/>
    <w:rsid w:val="00E30262"/>
    <w:rsid w:val="00E30B8D"/>
    <w:rsid w:val="00E30F12"/>
    <w:rsid w:val="00E31064"/>
    <w:rsid w:val="00E3150E"/>
    <w:rsid w:val="00E31A48"/>
    <w:rsid w:val="00E321FB"/>
    <w:rsid w:val="00E32492"/>
    <w:rsid w:val="00E328F4"/>
    <w:rsid w:val="00E32974"/>
    <w:rsid w:val="00E32E0E"/>
    <w:rsid w:val="00E32E0F"/>
    <w:rsid w:val="00E332F9"/>
    <w:rsid w:val="00E334DF"/>
    <w:rsid w:val="00E33D77"/>
    <w:rsid w:val="00E33FEC"/>
    <w:rsid w:val="00E34118"/>
    <w:rsid w:val="00E34AA5"/>
    <w:rsid w:val="00E3528A"/>
    <w:rsid w:val="00E3549C"/>
    <w:rsid w:val="00E36DC9"/>
    <w:rsid w:val="00E3715C"/>
    <w:rsid w:val="00E374BD"/>
    <w:rsid w:val="00E37B09"/>
    <w:rsid w:val="00E37E09"/>
    <w:rsid w:val="00E40052"/>
    <w:rsid w:val="00E4076B"/>
    <w:rsid w:val="00E4095F"/>
    <w:rsid w:val="00E40F86"/>
    <w:rsid w:val="00E419A2"/>
    <w:rsid w:val="00E41C68"/>
    <w:rsid w:val="00E41CD5"/>
    <w:rsid w:val="00E42162"/>
    <w:rsid w:val="00E42218"/>
    <w:rsid w:val="00E4288C"/>
    <w:rsid w:val="00E43219"/>
    <w:rsid w:val="00E433DC"/>
    <w:rsid w:val="00E437C1"/>
    <w:rsid w:val="00E438A6"/>
    <w:rsid w:val="00E44160"/>
    <w:rsid w:val="00E4429A"/>
    <w:rsid w:val="00E44C90"/>
    <w:rsid w:val="00E450E7"/>
    <w:rsid w:val="00E4560F"/>
    <w:rsid w:val="00E45ADF"/>
    <w:rsid w:val="00E45EBB"/>
    <w:rsid w:val="00E46062"/>
    <w:rsid w:val="00E461D9"/>
    <w:rsid w:val="00E46302"/>
    <w:rsid w:val="00E469E9"/>
    <w:rsid w:val="00E46AA0"/>
    <w:rsid w:val="00E46D52"/>
    <w:rsid w:val="00E47BE1"/>
    <w:rsid w:val="00E503CA"/>
    <w:rsid w:val="00E50B9C"/>
    <w:rsid w:val="00E50FB5"/>
    <w:rsid w:val="00E510FA"/>
    <w:rsid w:val="00E5180B"/>
    <w:rsid w:val="00E52FB7"/>
    <w:rsid w:val="00E533F7"/>
    <w:rsid w:val="00E53907"/>
    <w:rsid w:val="00E539F2"/>
    <w:rsid w:val="00E53D70"/>
    <w:rsid w:val="00E54D6C"/>
    <w:rsid w:val="00E55E53"/>
    <w:rsid w:val="00E55F86"/>
    <w:rsid w:val="00E56964"/>
    <w:rsid w:val="00E56C55"/>
    <w:rsid w:val="00E56C82"/>
    <w:rsid w:val="00E56D08"/>
    <w:rsid w:val="00E56FB4"/>
    <w:rsid w:val="00E5792B"/>
    <w:rsid w:val="00E57EED"/>
    <w:rsid w:val="00E60861"/>
    <w:rsid w:val="00E61056"/>
    <w:rsid w:val="00E61B39"/>
    <w:rsid w:val="00E61BFE"/>
    <w:rsid w:val="00E62FA2"/>
    <w:rsid w:val="00E63484"/>
    <w:rsid w:val="00E63637"/>
    <w:rsid w:val="00E63FC3"/>
    <w:rsid w:val="00E6459D"/>
    <w:rsid w:val="00E646FE"/>
    <w:rsid w:val="00E64B43"/>
    <w:rsid w:val="00E64CEE"/>
    <w:rsid w:val="00E65069"/>
    <w:rsid w:val="00E65629"/>
    <w:rsid w:val="00E65A7F"/>
    <w:rsid w:val="00E65AE0"/>
    <w:rsid w:val="00E65B79"/>
    <w:rsid w:val="00E660CC"/>
    <w:rsid w:val="00E66617"/>
    <w:rsid w:val="00E66B11"/>
    <w:rsid w:val="00E66B2B"/>
    <w:rsid w:val="00E67543"/>
    <w:rsid w:val="00E675E3"/>
    <w:rsid w:val="00E67671"/>
    <w:rsid w:val="00E67A66"/>
    <w:rsid w:val="00E67EA2"/>
    <w:rsid w:val="00E707DF"/>
    <w:rsid w:val="00E70968"/>
    <w:rsid w:val="00E709BD"/>
    <w:rsid w:val="00E712D9"/>
    <w:rsid w:val="00E716A7"/>
    <w:rsid w:val="00E71BE8"/>
    <w:rsid w:val="00E721DF"/>
    <w:rsid w:val="00E732E8"/>
    <w:rsid w:val="00E73CF9"/>
    <w:rsid w:val="00E73D7B"/>
    <w:rsid w:val="00E73F09"/>
    <w:rsid w:val="00E74BC5"/>
    <w:rsid w:val="00E74CEF"/>
    <w:rsid w:val="00E74FC2"/>
    <w:rsid w:val="00E75809"/>
    <w:rsid w:val="00E76036"/>
    <w:rsid w:val="00E76D2C"/>
    <w:rsid w:val="00E773CF"/>
    <w:rsid w:val="00E77462"/>
    <w:rsid w:val="00E7795C"/>
    <w:rsid w:val="00E77964"/>
    <w:rsid w:val="00E77A93"/>
    <w:rsid w:val="00E77B11"/>
    <w:rsid w:val="00E77B7C"/>
    <w:rsid w:val="00E77BBD"/>
    <w:rsid w:val="00E77E1B"/>
    <w:rsid w:val="00E77E3A"/>
    <w:rsid w:val="00E800CB"/>
    <w:rsid w:val="00E805E1"/>
    <w:rsid w:val="00E807A8"/>
    <w:rsid w:val="00E808EE"/>
    <w:rsid w:val="00E8093A"/>
    <w:rsid w:val="00E80981"/>
    <w:rsid w:val="00E80AD7"/>
    <w:rsid w:val="00E80E2B"/>
    <w:rsid w:val="00E816DA"/>
    <w:rsid w:val="00E81D3F"/>
    <w:rsid w:val="00E81DA4"/>
    <w:rsid w:val="00E81E35"/>
    <w:rsid w:val="00E8207A"/>
    <w:rsid w:val="00E82450"/>
    <w:rsid w:val="00E833E5"/>
    <w:rsid w:val="00E83CE4"/>
    <w:rsid w:val="00E84301"/>
    <w:rsid w:val="00E85B8F"/>
    <w:rsid w:val="00E8606D"/>
    <w:rsid w:val="00E8643A"/>
    <w:rsid w:val="00E86C1D"/>
    <w:rsid w:val="00E86FBC"/>
    <w:rsid w:val="00E870BD"/>
    <w:rsid w:val="00E87240"/>
    <w:rsid w:val="00E875A8"/>
    <w:rsid w:val="00E87D27"/>
    <w:rsid w:val="00E916AE"/>
    <w:rsid w:val="00E91AE0"/>
    <w:rsid w:val="00E91CD2"/>
    <w:rsid w:val="00E93172"/>
    <w:rsid w:val="00E93BC0"/>
    <w:rsid w:val="00E9457E"/>
    <w:rsid w:val="00E94926"/>
    <w:rsid w:val="00E94A43"/>
    <w:rsid w:val="00E95579"/>
    <w:rsid w:val="00E9631C"/>
    <w:rsid w:val="00E9658A"/>
    <w:rsid w:val="00E96D3F"/>
    <w:rsid w:val="00E96EE6"/>
    <w:rsid w:val="00E97AEA"/>
    <w:rsid w:val="00E97F66"/>
    <w:rsid w:val="00EA0505"/>
    <w:rsid w:val="00EA1030"/>
    <w:rsid w:val="00EA14F3"/>
    <w:rsid w:val="00EA16D5"/>
    <w:rsid w:val="00EA1735"/>
    <w:rsid w:val="00EA19D1"/>
    <w:rsid w:val="00EA2240"/>
    <w:rsid w:val="00EA2465"/>
    <w:rsid w:val="00EA2FB4"/>
    <w:rsid w:val="00EA34F3"/>
    <w:rsid w:val="00EA36C3"/>
    <w:rsid w:val="00EA3F9A"/>
    <w:rsid w:val="00EA417F"/>
    <w:rsid w:val="00EA51AE"/>
    <w:rsid w:val="00EA5293"/>
    <w:rsid w:val="00EA5950"/>
    <w:rsid w:val="00EA5AE8"/>
    <w:rsid w:val="00EA62A0"/>
    <w:rsid w:val="00EA6B07"/>
    <w:rsid w:val="00EA6D6E"/>
    <w:rsid w:val="00EA72FC"/>
    <w:rsid w:val="00EA7494"/>
    <w:rsid w:val="00EA76F9"/>
    <w:rsid w:val="00EA79DB"/>
    <w:rsid w:val="00EA7ABD"/>
    <w:rsid w:val="00EA7E9B"/>
    <w:rsid w:val="00EB020F"/>
    <w:rsid w:val="00EB0248"/>
    <w:rsid w:val="00EB112C"/>
    <w:rsid w:val="00EB1E7C"/>
    <w:rsid w:val="00EB2090"/>
    <w:rsid w:val="00EB2514"/>
    <w:rsid w:val="00EB2874"/>
    <w:rsid w:val="00EB2D47"/>
    <w:rsid w:val="00EB3E8E"/>
    <w:rsid w:val="00EB46A2"/>
    <w:rsid w:val="00EB470B"/>
    <w:rsid w:val="00EB4FB2"/>
    <w:rsid w:val="00EB4FDA"/>
    <w:rsid w:val="00EB5C99"/>
    <w:rsid w:val="00EB5DC3"/>
    <w:rsid w:val="00EB66B0"/>
    <w:rsid w:val="00EB6CA4"/>
    <w:rsid w:val="00EB6CDE"/>
    <w:rsid w:val="00EB73B4"/>
    <w:rsid w:val="00EB75E9"/>
    <w:rsid w:val="00EB786F"/>
    <w:rsid w:val="00EB7E6D"/>
    <w:rsid w:val="00EC0153"/>
    <w:rsid w:val="00EC0414"/>
    <w:rsid w:val="00EC04DD"/>
    <w:rsid w:val="00EC0795"/>
    <w:rsid w:val="00EC0C93"/>
    <w:rsid w:val="00EC0EA5"/>
    <w:rsid w:val="00EC0F21"/>
    <w:rsid w:val="00EC14D6"/>
    <w:rsid w:val="00EC1CD9"/>
    <w:rsid w:val="00EC1D23"/>
    <w:rsid w:val="00EC20A0"/>
    <w:rsid w:val="00EC20B3"/>
    <w:rsid w:val="00EC2131"/>
    <w:rsid w:val="00EC23C9"/>
    <w:rsid w:val="00EC2400"/>
    <w:rsid w:val="00EC2FCC"/>
    <w:rsid w:val="00EC486F"/>
    <w:rsid w:val="00EC4CF4"/>
    <w:rsid w:val="00EC50B0"/>
    <w:rsid w:val="00EC558A"/>
    <w:rsid w:val="00EC56FA"/>
    <w:rsid w:val="00EC5B1C"/>
    <w:rsid w:val="00EC62B5"/>
    <w:rsid w:val="00EC67F6"/>
    <w:rsid w:val="00EC6C67"/>
    <w:rsid w:val="00EC6F4D"/>
    <w:rsid w:val="00EC6FA2"/>
    <w:rsid w:val="00EC7057"/>
    <w:rsid w:val="00EC7088"/>
    <w:rsid w:val="00EC75EB"/>
    <w:rsid w:val="00EC783D"/>
    <w:rsid w:val="00EC7B2A"/>
    <w:rsid w:val="00ED0C64"/>
    <w:rsid w:val="00ED122A"/>
    <w:rsid w:val="00ED1B83"/>
    <w:rsid w:val="00ED1F34"/>
    <w:rsid w:val="00ED21B8"/>
    <w:rsid w:val="00ED2875"/>
    <w:rsid w:val="00ED2AF7"/>
    <w:rsid w:val="00ED2BC3"/>
    <w:rsid w:val="00ED5402"/>
    <w:rsid w:val="00ED5C61"/>
    <w:rsid w:val="00ED6205"/>
    <w:rsid w:val="00ED64D5"/>
    <w:rsid w:val="00ED68A6"/>
    <w:rsid w:val="00ED693E"/>
    <w:rsid w:val="00ED6B29"/>
    <w:rsid w:val="00ED6F72"/>
    <w:rsid w:val="00ED76BF"/>
    <w:rsid w:val="00EE1D42"/>
    <w:rsid w:val="00EE1F41"/>
    <w:rsid w:val="00EE2309"/>
    <w:rsid w:val="00EE251B"/>
    <w:rsid w:val="00EE26DC"/>
    <w:rsid w:val="00EE28C8"/>
    <w:rsid w:val="00EE2AC0"/>
    <w:rsid w:val="00EE3120"/>
    <w:rsid w:val="00EE3339"/>
    <w:rsid w:val="00EE3B2B"/>
    <w:rsid w:val="00EE4066"/>
    <w:rsid w:val="00EE4123"/>
    <w:rsid w:val="00EE52E3"/>
    <w:rsid w:val="00EE5FD6"/>
    <w:rsid w:val="00EE640B"/>
    <w:rsid w:val="00EE6612"/>
    <w:rsid w:val="00EE6676"/>
    <w:rsid w:val="00EE69CE"/>
    <w:rsid w:val="00EE6C73"/>
    <w:rsid w:val="00EE785F"/>
    <w:rsid w:val="00EE7ABF"/>
    <w:rsid w:val="00EE7E2B"/>
    <w:rsid w:val="00EF0053"/>
    <w:rsid w:val="00EF021B"/>
    <w:rsid w:val="00EF03F0"/>
    <w:rsid w:val="00EF166F"/>
    <w:rsid w:val="00EF1F0C"/>
    <w:rsid w:val="00EF2A14"/>
    <w:rsid w:val="00EF2C70"/>
    <w:rsid w:val="00EF2F13"/>
    <w:rsid w:val="00EF37AA"/>
    <w:rsid w:val="00EF383F"/>
    <w:rsid w:val="00EF3BFC"/>
    <w:rsid w:val="00EF3C74"/>
    <w:rsid w:val="00EF3E44"/>
    <w:rsid w:val="00EF3F68"/>
    <w:rsid w:val="00EF4038"/>
    <w:rsid w:val="00EF40DB"/>
    <w:rsid w:val="00EF4756"/>
    <w:rsid w:val="00EF4795"/>
    <w:rsid w:val="00EF497F"/>
    <w:rsid w:val="00EF4BA3"/>
    <w:rsid w:val="00EF4D7A"/>
    <w:rsid w:val="00EF5194"/>
    <w:rsid w:val="00EF55D0"/>
    <w:rsid w:val="00EF5B1E"/>
    <w:rsid w:val="00EF625C"/>
    <w:rsid w:val="00EF6818"/>
    <w:rsid w:val="00EF7662"/>
    <w:rsid w:val="00EF7D30"/>
    <w:rsid w:val="00EF7EEB"/>
    <w:rsid w:val="00F001B0"/>
    <w:rsid w:val="00F0081D"/>
    <w:rsid w:val="00F00896"/>
    <w:rsid w:val="00F00CDE"/>
    <w:rsid w:val="00F00D98"/>
    <w:rsid w:val="00F01918"/>
    <w:rsid w:val="00F01954"/>
    <w:rsid w:val="00F021A9"/>
    <w:rsid w:val="00F02506"/>
    <w:rsid w:val="00F02606"/>
    <w:rsid w:val="00F02C5D"/>
    <w:rsid w:val="00F02EF3"/>
    <w:rsid w:val="00F03110"/>
    <w:rsid w:val="00F03164"/>
    <w:rsid w:val="00F035EF"/>
    <w:rsid w:val="00F03895"/>
    <w:rsid w:val="00F0495C"/>
    <w:rsid w:val="00F04F35"/>
    <w:rsid w:val="00F054E7"/>
    <w:rsid w:val="00F05569"/>
    <w:rsid w:val="00F05DAD"/>
    <w:rsid w:val="00F05DC4"/>
    <w:rsid w:val="00F06339"/>
    <w:rsid w:val="00F06A4B"/>
    <w:rsid w:val="00F070C8"/>
    <w:rsid w:val="00F07233"/>
    <w:rsid w:val="00F07AB6"/>
    <w:rsid w:val="00F1014A"/>
    <w:rsid w:val="00F10246"/>
    <w:rsid w:val="00F10580"/>
    <w:rsid w:val="00F10641"/>
    <w:rsid w:val="00F106F8"/>
    <w:rsid w:val="00F108B8"/>
    <w:rsid w:val="00F10A8F"/>
    <w:rsid w:val="00F10B38"/>
    <w:rsid w:val="00F10EFE"/>
    <w:rsid w:val="00F114C7"/>
    <w:rsid w:val="00F116E6"/>
    <w:rsid w:val="00F12147"/>
    <w:rsid w:val="00F1246A"/>
    <w:rsid w:val="00F12EF5"/>
    <w:rsid w:val="00F131C9"/>
    <w:rsid w:val="00F132D5"/>
    <w:rsid w:val="00F13E86"/>
    <w:rsid w:val="00F141F6"/>
    <w:rsid w:val="00F14744"/>
    <w:rsid w:val="00F14803"/>
    <w:rsid w:val="00F14B10"/>
    <w:rsid w:val="00F14F4A"/>
    <w:rsid w:val="00F14FC5"/>
    <w:rsid w:val="00F1552D"/>
    <w:rsid w:val="00F174A2"/>
    <w:rsid w:val="00F179F5"/>
    <w:rsid w:val="00F17B1E"/>
    <w:rsid w:val="00F20612"/>
    <w:rsid w:val="00F20F7F"/>
    <w:rsid w:val="00F20F80"/>
    <w:rsid w:val="00F210BC"/>
    <w:rsid w:val="00F21290"/>
    <w:rsid w:val="00F21D8A"/>
    <w:rsid w:val="00F22239"/>
    <w:rsid w:val="00F22916"/>
    <w:rsid w:val="00F22BF6"/>
    <w:rsid w:val="00F23A25"/>
    <w:rsid w:val="00F248B5"/>
    <w:rsid w:val="00F25250"/>
    <w:rsid w:val="00F2536D"/>
    <w:rsid w:val="00F26611"/>
    <w:rsid w:val="00F2663F"/>
    <w:rsid w:val="00F2677C"/>
    <w:rsid w:val="00F26F30"/>
    <w:rsid w:val="00F273C5"/>
    <w:rsid w:val="00F278D8"/>
    <w:rsid w:val="00F27EF0"/>
    <w:rsid w:val="00F3042F"/>
    <w:rsid w:val="00F3075C"/>
    <w:rsid w:val="00F31433"/>
    <w:rsid w:val="00F316C4"/>
    <w:rsid w:val="00F317C7"/>
    <w:rsid w:val="00F3185A"/>
    <w:rsid w:val="00F326E5"/>
    <w:rsid w:val="00F329EC"/>
    <w:rsid w:val="00F32EAC"/>
    <w:rsid w:val="00F336E1"/>
    <w:rsid w:val="00F3400D"/>
    <w:rsid w:val="00F34C95"/>
    <w:rsid w:val="00F34E83"/>
    <w:rsid w:val="00F34F46"/>
    <w:rsid w:val="00F3580D"/>
    <w:rsid w:val="00F35D4F"/>
    <w:rsid w:val="00F3616C"/>
    <w:rsid w:val="00F365DB"/>
    <w:rsid w:val="00F36630"/>
    <w:rsid w:val="00F36D72"/>
    <w:rsid w:val="00F371E9"/>
    <w:rsid w:val="00F37285"/>
    <w:rsid w:val="00F37BDE"/>
    <w:rsid w:val="00F37F81"/>
    <w:rsid w:val="00F40CE9"/>
    <w:rsid w:val="00F41251"/>
    <w:rsid w:val="00F41835"/>
    <w:rsid w:val="00F42633"/>
    <w:rsid w:val="00F42D3D"/>
    <w:rsid w:val="00F42D6D"/>
    <w:rsid w:val="00F43DEF"/>
    <w:rsid w:val="00F44C24"/>
    <w:rsid w:val="00F44F10"/>
    <w:rsid w:val="00F44FC6"/>
    <w:rsid w:val="00F45064"/>
    <w:rsid w:val="00F45D87"/>
    <w:rsid w:val="00F45F25"/>
    <w:rsid w:val="00F46553"/>
    <w:rsid w:val="00F465BF"/>
    <w:rsid w:val="00F4675F"/>
    <w:rsid w:val="00F46E68"/>
    <w:rsid w:val="00F46FAF"/>
    <w:rsid w:val="00F471B9"/>
    <w:rsid w:val="00F4754B"/>
    <w:rsid w:val="00F47A13"/>
    <w:rsid w:val="00F47E94"/>
    <w:rsid w:val="00F50050"/>
    <w:rsid w:val="00F501B2"/>
    <w:rsid w:val="00F5022B"/>
    <w:rsid w:val="00F50728"/>
    <w:rsid w:val="00F51218"/>
    <w:rsid w:val="00F513E2"/>
    <w:rsid w:val="00F518CD"/>
    <w:rsid w:val="00F51EF6"/>
    <w:rsid w:val="00F52710"/>
    <w:rsid w:val="00F5287F"/>
    <w:rsid w:val="00F52A76"/>
    <w:rsid w:val="00F53A64"/>
    <w:rsid w:val="00F543DD"/>
    <w:rsid w:val="00F548F0"/>
    <w:rsid w:val="00F54A04"/>
    <w:rsid w:val="00F54C52"/>
    <w:rsid w:val="00F54FC1"/>
    <w:rsid w:val="00F55243"/>
    <w:rsid w:val="00F55FB4"/>
    <w:rsid w:val="00F563F2"/>
    <w:rsid w:val="00F56797"/>
    <w:rsid w:val="00F569C5"/>
    <w:rsid w:val="00F56A09"/>
    <w:rsid w:val="00F56FD6"/>
    <w:rsid w:val="00F573F5"/>
    <w:rsid w:val="00F57AB7"/>
    <w:rsid w:val="00F600C8"/>
    <w:rsid w:val="00F602C0"/>
    <w:rsid w:val="00F606F2"/>
    <w:rsid w:val="00F60974"/>
    <w:rsid w:val="00F61189"/>
    <w:rsid w:val="00F613D7"/>
    <w:rsid w:val="00F619D2"/>
    <w:rsid w:val="00F61C8F"/>
    <w:rsid w:val="00F623C4"/>
    <w:rsid w:val="00F62C3D"/>
    <w:rsid w:val="00F62EBC"/>
    <w:rsid w:val="00F63279"/>
    <w:rsid w:val="00F6345E"/>
    <w:rsid w:val="00F636BA"/>
    <w:rsid w:val="00F63D3E"/>
    <w:rsid w:val="00F64183"/>
    <w:rsid w:val="00F64672"/>
    <w:rsid w:val="00F64964"/>
    <w:rsid w:val="00F64B41"/>
    <w:rsid w:val="00F64C53"/>
    <w:rsid w:val="00F6527E"/>
    <w:rsid w:val="00F65F69"/>
    <w:rsid w:val="00F661B7"/>
    <w:rsid w:val="00F66642"/>
    <w:rsid w:val="00F667AB"/>
    <w:rsid w:val="00F669E4"/>
    <w:rsid w:val="00F67956"/>
    <w:rsid w:val="00F679B3"/>
    <w:rsid w:val="00F67DD4"/>
    <w:rsid w:val="00F67F59"/>
    <w:rsid w:val="00F70378"/>
    <w:rsid w:val="00F70436"/>
    <w:rsid w:val="00F7078F"/>
    <w:rsid w:val="00F709DF"/>
    <w:rsid w:val="00F70F69"/>
    <w:rsid w:val="00F7100E"/>
    <w:rsid w:val="00F710F2"/>
    <w:rsid w:val="00F71479"/>
    <w:rsid w:val="00F715A0"/>
    <w:rsid w:val="00F71847"/>
    <w:rsid w:val="00F718C8"/>
    <w:rsid w:val="00F726FD"/>
    <w:rsid w:val="00F728DA"/>
    <w:rsid w:val="00F7314D"/>
    <w:rsid w:val="00F7329C"/>
    <w:rsid w:val="00F73402"/>
    <w:rsid w:val="00F73827"/>
    <w:rsid w:val="00F73ED9"/>
    <w:rsid w:val="00F7417C"/>
    <w:rsid w:val="00F74EC3"/>
    <w:rsid w:val="00F751F7"/>
    <w:rsid w:val="00F75235"/>
    <w:rsid w:val="00F752A4"/>
    <w:rsid w:val="00F757AB"/>
    <w:rsid w:val="00F75A3B"/>
    <w:rsid w:val="00F75BEF"/>
    <w:rsid w:val="00F75CE7"/>
    <w:rsid w:val="00F76C0D"/>
    <w:rsid w:val="00F775A5"/>
    <w:rsid w:val="00F7779D"/>
    <w:rsid w:val="00F777E1"/>
    <w:rsid w:val="00F779B7"/>
    <w:rsid w:val="00F8053C"/>
    <w:rsid w:val="00F80C57"/>
    <w:rsid w:val="00F80FEA"/>
    <w:rsid w:val="00F821DF"/>
    <w:rsid w:val="00F8247B"/>
    <w:rsid w:val="00F82FD8"/>
    <w:rsid w:val="00F83671"/>
    <w:rsid w:val="00F83811"/>
    <w:rsid w:val="00F839B4"/>
    <w:rsid w:val="00F83D39"/>
    <w:rsid w:val="00F83DBE"/>
    <w:rsid w:val="00F840ED"/>
    <w:rsid w:val="00F84195"/>
    <w:rsid w:val="00F847B0"/>
    <w:rsid w:val="00F847E5"/>
    <w:rsid w:val="00F8500B"/>
    <w:rsid w:val="00F85BE1"/>
    <w:rsid w:val="00F860C6"/>
    <w:rsid w:val="00F867D3"/>
    <w:rsid w:val="00F86B88"/>
    <w:rsid w:val="00F86E9F"/>
    <w:rsid w:val="00F873DE"/>
    <w:rsid w:val="00F901BB"/>
    <w:rsid w:val="00F9046B"/>
    <w:rsid w:val="00F90808"/>
    <w:rsid w:val="00F9131B"/>
    <w:rsid w:val="00F914C1"/>
    <w:rsid w:val="00F91569"/>
    <w:rsid w:val="00F915C5"/>
    <w:rsid w:val="00F91AAA"/>
    <w:rsid w:val="00F91AF8"/>
    <w:rsid w:val="00F92042"/>
    <w:rsid w:val="00F92271"/>
    <w:rsid w:val="00F92359"/>
    <w:rsid w:val="00F9257D"/>
    <w:rsid w:val="00F925F4"/>
    <w:rsid w:val="00F92851"/>
    <w:rsid w:val="00F92C4D"/>
    <w:rsid w:val="00F9303D"/>
    <w:rsid w:val="00F930B6"/>
    <w:rsid w:val="00F93202"/>
    <w:rsid w:val="00F93888"/>
    <w:rsid w:val="00F95033"/>
    <w:rsid w:val="00F958E4"/>
    <w:rsid w:val="00F95951"/>
    <w:rsid w:val="00F961A9"/>
    <w:rsid w:val="00F961B1"/>
    <w:rsid w:val="00F9635F"/>
    <w:rsid w:val="00F96C79"/>
    <w:rsid w:val="00F9791F"/>
    <w:rsid w:val="00F979C0"/>
    <w:rsid w:val="00FA025E"/>
    <w:rsid w:val="00FA0B26"/>
    <w:rsid w:val="00FA1495"/>
    <w:rsid w:val="00FA173C"/>
    <w:rsid w:val="00FA3081"/>
    <w:rsid w:val="00FA317F"/>
    <w:rsid w:val="00FA3294"/>
    <w:rsid w:val="00FA3438"/>
    <w:rsid w:val="00FA3835"/>
    <w:rsid w:val="00FA3A85"/>
    <w:rsid w:val="00FA3CA9"/>
    <w:rsid w:val="00FA45EB"/>
    <w:rsid w:val="00FA4EAD"/>
    <w:rsid w:val="00FA58A8"/>
    <w:rsid w:val="00FA6118"/>
    <w:rsid w:val="00FA7580"/>
    <w:rsid w:val="00FA7CB3"/>
    <w:rsid w:val="00FA7D41"/>
    <w:rsid w:val="00FA7DEC"/>
    <w:rsid w:val="00FB0B03"/>
    <w:rsid w:val="00FB0C03"/>
    <w:rsid w:val="00FB0F9F"/>
    <w:rsid w:val="00FB1404"/>
    <w:rsid w:val="00FB151F"/>
    <w:rsid w:val="00FB1529"/>
    <w:rsid w:val="00FB19A3"/>
    <w:rsid w:val="00FB30E3"/>
    <w:rsid w:val="00FB38B3"/>
    <w:rsid w:val="00FB3918"/>
    <w:rsid w:val="00FB3BB5"/>
    <w:rsid w:val="00FB3C43"/>
    <w:rsid w:val="00FB3C69"/>
    <w:rsid w:val="00FB435A"/>
    <w:rsid w:val="00FB4487"/>
    <w:rsid w:val="00FB490D"/>
    <w:rsid w:val="00FB53AA"/>
    <w:rsid w:val="00FB579F"/>
    <w:rsid w:val="00FB58A8"/>
    <w:rsid w:val="00FB5992"/>
    <w:rsid w:val="00FB68EE"/>
    <w:rsid w:val="00FB6BBC"/>
    <w:rsid w:val="00FB6CC5"/>
    <w:rsid w:val="00FB7504"/>
    <w:rsid w:val="00FB7BBA"/>
    <w:rsid w:val="00FC01A3"/>
    <w:rsid w:val="00FC07BA"/>
    <w:rsid w:val="00FC0B47"/>
    <w:rsid w:val="00FC0FD0"/>
    <w:rsid w:val="00FC1091"/>
    <w:rsid w:val="00FC1425"/>
    <w:rsid w:val="00FC153F"/>
    <w:rsid w:val="00FC194D"/>
    <w:rsid w:val="00FC1A14"/>
    <w:rsid w:val="00FC1B96"/>
    <w:rsid w:val="00FC333C"/>
    <w:rsid w:val="00FC3486"/>
    <w:rsid w:val="00FC450E"/>
    <w:rsid w:val="00FC4FD4"/>
    <w:rsid w:val="00FC5332"/>
    <w:rsid w:val="00FC5A1C"/>
    <w:rsid w:val="00FC5C58"/>
    <w:rsid w:val="00FC66D9"/>
    <w:rsid w:val="00FC6A7D"/>
    <w:rsid w:val="00FC6F1D"/>
    <w:rsid w:val="00FC7091"/>
    <w:rsid w:val="00FC798C"/>
    <w:rsid w:val="00FC7990"/>
    <w:rsid w:val="00FD0111"/>
    <w:rsid w:val="00FD01EA"/>
    <w:rsid w:val="00FD0682"/>
    <w:rsid w:val="00FD1317"/>
    <w:rsid w:val="00FD17E0"/>
    <w:rsid w:val="00FD1AC9"/>
    <w:rsid w:val="00FD1DFE"/>
    <w:rsid w:val="00FD22FB"/>
    <w:rsid w:val="00FD37B6"/>
    <w:rsid w:val="00FD3F4D"/>
    <w:rsid w:val="00FD4714"/>
    <w:rsid w:val="00FD4B5C"/>
    <w:rsid w:val="00FD4EA0"/>
    <w:rsid w:val="00FD5491"/>
    <w:rsid w:val="00FD599E"/>
    <w:rsid w:val="00FD6928"/>
    <w:rsid w:val="00FD69DE"/>
    <w:rsid w:val="00FD7349"/>
    <w:rsid w:val="00FE088E"/>
    <w:rsid w:val="00FE0B61"/>
    <w:rsid w:val="00FE1BFF"/>
    <w:rsid w:val="00FE1FE3"/>
    <w:rsid w:val="00FE24BA"/>
    <w:rsid w:val="00FE3147"/>
    <w:rsid w:val="00FE3215"/>
    <w:rsid w:val="00FE3909"/>
    <w:rsid w:val="00FE44D9"/>
    <w:rsid w:val="00FE45A2"/>
    <w:rsid w:val="00FE47BA"/>
    <w:rsid w:val="00FE4A20"/>
    <w:rsid w:val="00FE4E32"/>
    <w:rsid w:val="00FE5474"/>
    <w:rsid w:val="00FE5712"/>
    <w:rsid w:val="00FE5987"/>
    <w:rsid w:val="00FE6B7E"/>
    <w:rsid w:val="00FE6DC4"/>
    <w:rsid w:val="00FE7584"/>
    <w:rsid w:val="00FE77F1"/>
    <w:rsid w:val="00FE798D"/>
    <w:rsid w:val="00FE7A50"/>
    <w:rsid w:val="00FE7C47"/>
    <w:rsid w:val="00FE7D92"/>
    <w:rsid w:val="00FE7E86"/>
    <w:rsid w:val="00FE7EF6"/>
    <w:rsid w:val="00FF0928"/>
    <w:rsid w:val="00FF0B6E"/>
    <w:rsid w:val="00FF14BF"/>
    <w:rsid w:val="00FF2E46"/>
    <w:rsid w:val="00FF2E78"/>
    <w:rsid w:val="00FF30CA"/>
    <w:rsid w:val="00FF31F9"/>
    <w:rsid w:val="00FF3354"/>
    <w:rsid w:val="00FF3A47"/>
    <w:rsid w:val="00FF3C56"/>
    <w:rsid w:val="00FF4333"/>
    <w:rsid w:val="00FF4402"/>
    <w:rsid w:val="00FF498F"/>
    <w:rsid w:val="00FF4BFF"/>
    <w:rsid w:val="00FF4C67"/>
    <w:rsid w:val="00FF4FA9"/>
    <w:rsid w:val="00FF583A"/>
    <w:rsid w:val="00FF5900"/>
    <w:rsid w:val="00FF64B1"/>
    <w:rsid w:val="00FF69F4"/>
    <w:rsid w:val="00FF6B2C"/>
    <w:rsid w:val="00FF6D4C"/>
    <w:rsid w:val="00FF7151"/>
    <w:rsid w:val="00FF7C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F3C"/>
  </w:style>
  <w:style w:type="paragraph" w:styleId="Heading1">
    <w:name w:val="heading 1"/>
    <w:basedOn w:val="Normal"/>
    <w:next w:val="Normal"/>
    <w:link w:val="Heading1Char"/>
    <w:uiPriority w:val="9"/>
    <w:qFormat/>
    <w:rsid w:val="00194F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94F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94F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4FC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94FC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194FC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94F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4F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ccesshide">
    <w:name w:val="accesshide"/>
    <w:basedOn w:val="DefaultParagraphFont"/>
    <w:rsid w:val="00711985"/>
  </w:style>
  <w:style w:type="paragraph" w:styleId="BalloonText">
    <w:name w:val="Balloon Text"/>
    <w:basedOn w:val="Normal"/>
    <w:link w:val="BalloonTextChar"/>
    <w:uiPriority w:val="99"/>
    <w:semiHidden/>
    <w:unhideWhenUsed/>
    <w:rsid w:val="00711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98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32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icercode.github.io/guides/reports/" TargetMode="External"/><Relationship Id="rId13" Type="http://schemas.openxmlformats.org/officeDocument/2006/relationships/hyperlink" Target="https://open.senecacollege.ca/cms/mod/resource/view.php?id=50099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" TargetMode="External"/><Relationship Id="rId12" Type="http://schemas.openxmlformats.org/officeDocument/2006/relationships/hyperlink" Target="https://open.senecacollege.ca/cms/mod/resource/view.php?id=4997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taquest.io/blog/how-to-share-data-science-portfolio/" TargetMode="External"/><Relationship Id="rId11" Type="http://schemas.openxmlformats.org/officeDocument/2006/relationships/hyperlink" Target="https://www.rstudio.com/wp-content/uploads/2015/02/rmarkdown-cheatsheet.pdf" TargetMode="External"/><Relationship Id="rId5" Type="http://schemas.openxmlformats.org/officeDocument/2006/relationships/hyperlink" Target="https://cran.r-project.org/doc/contrib/Torfs+Brauer-Short-R-Intro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kbroman.org/knitr_knutshell/pages/Rmarkdow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broman.org/knitr_knutshell/pages/markdown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03</Words>
  <Characters>2870</Characters>
  <Application>Microsoft Office Word</Application>
  <DocSecurity>0</DocSecurity>
  <Lines>23</Lines>
  <Paragraphs>6</Paragraphs>
  <ScaleCrop>false</ScaleCrop>
  <Company>Ryerson University</Company>
  <LinksUpToDate>false</LinksUpToDate>
  <CharactersWithSpaces>3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XL</dc:creator>
  <cp:lastModifiedBy>LXL</cp:lastModifiedBy>
  <cp:revision>6</cp:revision>
  <dcterms:created xsi:type="dcterms:W3CDTF">2018-01-15T03:48:00Z</dcterms:created>
  <dcterms:modified xsi:type="dcterms:W3CDTF">2018-01-16T05:03:00Z</dcterms:modified>
</cp:coreProperties>
</file>